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916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0"/>
        <w:gridCol w:w="424"/>
        <w:gridCol w:w="985"/>
        <w:gridCol w:w="1131"/>
        <w:gridCol w:w="709"/>
        <w:gridCol w:w="567"/>
        <w:gridCol w:w="567"/>
        <w:gridCol w:w="638"/>
        <w:gridCol w:w="932"/>
        <w:gridCol w:w="132"/>
        <w:gridCol w:w="282"/>
        <w:gridCol w:w="567"/>
        <w:gridCol w:w="143"/>
        <w:gridCol w:w="436"/>
        <w:gridCol w:w="415"/>
        <w:gridCol w:w="848"/>
        <w:gridCol w:w="1010"/>
      </w:tblGrid>
      <w:tr w:rsidR="0092117B" w:rsidRPr="0092117B" w:rsidTr="007911A1">
        <w:trPr>
          <w:trHeight w:val="277"/>
        </w:trPr>
        <w:tc>
          <w:tcPr>
            <w:tcW w:w="10916" w:type="dxa"/>
            <w:gridSpan w:val="17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/>
            <w:vAlign w:val="center"/>
          </w:tcPr>
          <w:p w:rsidR="00220A73" w:rsidRPr="0092117B" w:rsidRDefault="00E50191" w:rsidP="0092117B">
            <w:pPr>
              <w:pStyle w:val="Bezodstpw"/>
              <w:jc w:val="center"/>
              <w:rPr>
                <w:b/>
                <w:sz w:val="22"/>
                <w:szCs w:val="22"/>
              </w:rPr>
            </w:pPr>
            <w:r w:rsidRPr="0092117B">
              <w:rPr>
                <w:b/>
                <w:sz w:val="22"/>
                <w:szCs w:val="22"/>
              </w:rPr>
              <w:t>SYLABUS</w:t>
            </w:r>
          </w:p>
          <w:p w:rsidR="00220A73" w:rsidRPr="0092117B" w:rsidRDefault="00220A73" w:rsidP="0092117B">
            <w:pPr>
              <w:pStyle w:val="Bezodstpw"/>
              <w:jc w:val="center"/>
              <w:rPr>
                <w:b/>
                <w:sz w:val="22"/>
                <w:szCs w:val="22"/>
              </w:rPr>
            </w:pPr>
            <w:r w:rsidRPr="0092117B">
              <w:rPr>
                <w:b/>
                <w:sz w:val="22"/>
                <w:szCs w:val="22"/>
              </w:rPr>
              <w:t>Wydział Farmaceutyczny z Oddziałem Medycyny Laboratoryjnej</w:t>
            </w:r>
          </w:p>
          <w:p w:rsidR="006B3BB2" w:rsidRPr="0092117B" w:rsidRDefault="006B3BB2" w:rsidP="0092117B">
            <w:pPr>
              <w:pStyle w:val="Bezodstpw"/>
              <w:jc w:val="center"/>
              <w:rPr>
                <w:b/>
                <w:sz w:val="22"/>
                <w:szCs w:val="22"/>
              </w:rPr>
            </w:pPr>
            <w:r w:rsidRPr="0092117B">
              <w:rPr>
                <w:b/>
                <w:sz w:val="22"/>
                <w:szCs w:val="22"/>
              </w:rPr>
              <w:t>dotyczy cyklu kształcenia</w:t>
            </w:r>
            <w:r w:rsidR="00F1265F" w:rsidRPr="0092117B">
              <w:rPr>
                <w:b/>
                <w:sz w:val="22"/>
                <w:szCs w:val="22"/>
              </w:rPr>
              <w:t xml:space="preserve"> rozpoczynającego się w roku akad. </w:t>
            </w:r>
            <w:r w:rsidR="00485613" w:rsidRPr="0092117B">
              <w:rPr>
                <w:b/>
                <w:sz w:val="22"/>
                <w:szCs w:val="22"/>
              </w:rPr>
              <w:t>2022/2023</w:t>
            </w:r>
          </w:p>
        </w:tc>
      </w:tr>
      <w:tr w:rsidR="0092117B" w:rsidRPr="0092117B" w:rsidTr="00485613">
        <w:tc>
          <w:tcPr>
            <w:tcW w:w="25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/>
            <w:vAlign w:val="center"/>
          </w:tcPr>
          <w:p w:rsidR="001D7CAC" w:rsidRPr="0092117B" w:rsidRDefault="001D7CAC" w:rsidP="0092117B">
            <w:pPr>
              <w:pStyle w:val="Bezodstpw"/>
              <w:ind w:right="33"/>
              <w:rPr>
                <w:b/>
                <w:i/>
                <w:sz w:val="22"/>
                <w:szCs w:val="22"/>
              </w:rPr>
            </w:pPr>
            <w:r w:rsidRPr="0092117B">
              <w:rPr>
                <w:b/>
                <w:i/>
                <w:sz w:val="22"/>
                <w:szCs w:val="22"/>
              </w:rPr>
              <w:t>Nazwa kierunku studiów</w:t>
            </w:r>
          </w:p>
        </w:tc>
        <w:tc>
          <w:tcPr>
            <w:tcW w:w="8377" w:type="dxa"/>
            <w:gridSpan w:val="1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D7CAC" w:rsidRPr="0092117B" w:rsidRDefault="003F71FA" w:rsidP="0092117B">
            <w:pPr>
              <w:ind w:right="-31"/>
              <w:jc w:val="both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Kosmetologia</w:t>
            </w:r>
          </w:p>
        </w:tc>
      </w:tr>
      <w:tr w:rsidR="0092117B" w:rsidRPr="0092117B" w:rsidTr="00485613">
        <w:tc>
          <w:tcPr>
            <w:tcW w:w="2539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E7E6E6"/>
            <w:vAlign w:val="center"/>
          </w:tcPr>
          <w:p w:rsidR="00220A73" w:rsidRPr="0092117B" w:rsidRDefault="00363CB0" w:rsidP="0092117B">
            <w:pPr>
              <w:pStyle w:val="Bezodstpw"/>
              <w:ind w:right="33"/>
              <w:rPr>
                <w:b/>
                <w:i/>
                <w:sz w:val="22"/>
                <w:szCs w:val="22"/>
              </w:rPr>
            </w:pPr>
            <w:r w:rsidRPr="0092117B">
              <w:rPr>
                <w:b/>
                <w:i/>
                <w:sz w:val="22"/>
                <w:szCs w:val="22"/>
              </w:rPr>
              <w:t>Nazwa przedmiotu/modułu</w:t>
            </w:r>
          </w:p>
        </w:tc>
        <w:tc>
          <w:tcPr>
            <w:tcW w:w="8377" w:type="dxa"/>
            <w:gridSpan w:val="1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911A1" w:rsidRPr="0092117B" w:rsidRDefault="003F71FA" w:rsidP="0092117B">
            <w:pPr>
              <w:ind w:right="-31"/>
              <w:jc w:val="both"/>
              <w:rPr>
                <w:b/>
                <w:sz w:val="22"/>
                <w:szCs w:val="22"/>
              </w:rPr>
            </w:pPr>
            <w:r w:rsidRPr="0092117B">
              <w:rPr>
                <w:b/>
                <w:sz w:val="22"/>
                <w:szCs w:val="22"/>
              </w:rPr>
              <w:t>Praktyka w zakres</w:t>
            </w:r>
            <w:r w:rsidR="00D313D2" w:rsidRPr="0092117B">
              <w:rPr>
                <w:b/>
                <w:sz w:val="22"/>
                <w:szCs w:val="22"/>
              </w:rPr>
              <w:t>ie kosmetologii pielęgnacyjnej</w:t>
            </w:r>
            <w:r w:rsidR="00BC7764" w:rsidRPr="0092117B">
              <w:rPr>
                <w:b/>
                <w:sz w:val="22"/>
                <w:szCs w:val="22"/>
              </w:rPr>
              <w:t xml:space="preserve"> i </w:t>
            </w:r>
            <w:r w:rsidR="001C6F3B" w:rsidRPr="0092117B">
              <w:rPr>
                <w:b/>
                <w:sz w:val="22"/>
                <w:szCs w:val="22"/>
              </w:rPr>
              <w:t>upiększającej</w:t>
            </w:r>
          </w:p>
          <w:p w:rsidR="00936C7E" w:rsidRPr="0092117B" w:rsidRDefault="00C00C84" w:rsidP="0092117B">
            <w:pPr>
              <w:ind w:right="-31"/>
              <w:jc w:val="both"/>
              <w:rPr>
                <w:b/>
                <w:sz w:val="22"/>
                <w:szCs w:val="22"/>
              </w:rPr>
            </w:pPr>
            <w:r w:rsidRPr="0092117B">
              <w:rPr>
                <w:b/>
                <w:sz w:val="22"/>
                <w:szCs w:val="22"/>
              </w:rPr>
              <w:t>MODUŁ</w:t>
            </w:r>
            <w:r w:rsidR="003F71FA" w:rsidRPr="0092117B">
              <w:rPr>
                <w:b/>
                <w:sz w:val="22"/>
                <w:szCs w:val="22"/>
              </w:rPr>
              <w:t xml:space="preserve"> B</w:t>
            </w:r>
            <w:r w:rsidR="007911A1" w:rsidRPr="0092117B">
              <w:rPr>
                <w:b/>
                <w:sz w:val="22"/>
                <w:szCs w:val="22"/>
              </w:rPr>
              <w:t xml:space="preserve"> - </w:t>
            </w:r>
            <w:r w:rsidR="00D313D2" w:rsidRPr="0092117B">
              <w:rPr>
                <w:b/>
                <w:sz w:val="22"/>
                <w:szCs w:val="22"/>
              </w:rPr>
              <w:t>p</w:t>
            </w:r>
            <w:r w:rsidR="003F71FA" w:rsidRPr="0092117B">
              <w:rPr>
                <w:b/>
                <w:sz w:val="22"/>
                <w:szCs w:val="22"/>
              </w:rPr>
              <w:t>ielęgnacja dłoni</w:t>
            </w:r>
          </w:p>
        </w:tc>
      </w:tr>
      <w:tr w:rsidR="0092117B" w:rsidRPr="0092117B" w:rsidTr="00485613">
        <w:trPr>
          <w:trHeight w:val="255"/>
        </w:trPr>
        <w:tc>
          <w:tcPr>
            <w:tcW w:w="2539" w:type="dxa"/>
            <w:gridSpan w:val="3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  <w:shd w:val="clear" w:color="auto" w:fill="E7E6E6"/>
            <w:vAlign w:val="center"/>
          </w:tcPr>
          <w:p w:rsidR="00D313D2" w:rsidRPr="0092117B" w:rsidRDefault="00D313D2" w:rsidP="0092117B">
            <w:pPr>
              <w:pStyle w:val="Bezodstpw"/>
              <w:ind w:right="33"/>
              <w:rPr>
                <w:b/>
                <w:i/>
                <w:sz w:val="22"/>
                <w:szCs w:val="22"/>
              </w:rPr>
            </w:pPr>
            <w:r w:rsidRPr="0092117B">
              <w:rPr>
                <w:b/>
                <w:i/>
                <w:sz w:val="22"/>
                <w:szCs w:val="22"/>
              </w:rPr>
              <w:t>1. Jednostka realizująca</w:t>
            </w:r>
          </w:p>
        </w:tc>
        <w:tc>
          <w:tcPr>
            <w:tcW w:w="8377" w:type="dxa"/>
            <w:gridSpan w:val="14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D313D2" w:rsidRPr="0092117B" w:rsidRDefault="00D313D2" w:rsidP="0092117B">
            <w:pPr>
              <w:ind w:right="-31"/>
              <w:jc w:val="both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Gabinet kosmetyczny</w:t>
            </w:r>
            <w:r w:rsidR="001C7033" w:rsidRPr="0092117B">
              <w:rPr>
                <w:sz w:val="22"/>
                <w:szCs w:val="22"/>
              </w:rPr>
              <w:t>/ Instytucja przyjmująca</w:t>
            </w:r>
          </w:p>
        </w:tc>
      </w:tr>
      <w:tr w:rsidR="0092117B" w:rsidRPr="0092117B" w:rsidTr="00485613">
        <w:trPr>
          <w:trHeight w:val="240"/>
        </w:trPr>
        <w:tc>
          <w:tcPr>
            <w:tcW w:w="2539" w:type="dxa"/>
            <w:gridSpan w:val="3"/>
            <w:tcBorders>
              <w:left w:val="single" w:sz="6" w:space="0" w:color="auto"/>
              <w:right w:val="single" w:sz="6" w:space="0" w:color="auto"/>
            </w:tcBorders>
            <w:shd w:val="clear" w:color="auto" w:fill="E7E6E6"/>
            <w:vAlign w:val="center"/>
          </w:tcPr>
          <w:p w:rsidR="00D313D2" w:rsidRPr="0092117B" w:rsidRDefault="00D313D2" w:rsidP="0092117B">
            <w:pPr>
              <w:pStyle w:val="Bezodstpw"/>
              <w:ind w:right="33"/>
              <w:rPr>
                <w:b/>
                <w:i/>
                <w:sz w:val="22"/>
                <w:szCs w:val="22"/>
              </w:rPr>
            </w:pPr>
            <w:r w:rsidRPr="0092117B">
              <w:rPr>
                <w:b/>
                <w:i/>
                <w:sz w:val="22"/>
                <w:szCs w:val="22"/>
              </w:rPr>
              <w:t>2. e-mail jednostki</w:t>
            </w:r>
          </w:p>
        </w:tc>
        <w:tc>
          <w:tcPr>
            <w:tcW w:w="8377" w:type="dxa"/>
            <w:gridSpan w:val="14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:rsidR="00D313D2" w:rsidRPr="0092117B" w:rsidRDefault="00D313D2" w:rsidP="0092117B">
            <w:pPr>
              <w:ind w:right="-31"/>
              <w:rPr>
                <w:sz w:val="22"/>
                <w:szCs w:val="22"/>
              </w:rPr>
            </w:pPr>
          </w:p>
        </w:tc>
      </w:tr>
      <w:tr w:rsidR="0092117B" w:rsidRPr="0092117B" w:rsidTr="00485613">
        <w:trPr>
          <w:trHeight w:val="255"/>
        </w:trPr>
        <w:tc>
          <w:tcPr>
            <w:tcW w:w="2539" w:type="dxa"/>
            <w:gridSpan w:val="3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/>
            <w:vAlign w:val="center"/>
          </w:tcPr>
          <w:p w:rsidR="00D313D2" w:rsidRPr="0092117B" w:rsidRDefault="00D313D2" w:rsidP="0092117B">
            <w:pPr>
              <w:pStyle w:val="Bezodstpw"/>
              <w:ind w:right="33"/>
              <w:rPr>
                <w:b/>
                <w:i/>
                <w:sz w:val="22"/>
                <w:szCs w:val="22"/>
              </w:rPr>
            </w:pPr>
            <w:r w:rsidRPr="0092117B">
              <w:rPr>
                <w:b/>
                <w:i/>
                <w:sz w:val="22"/>
                <w:szCs w:val="22"/>
              </w:rPr>
              <w:t>3. Wydział</w:t>
            </w:r>
          </w:p>
        </w:tc>
        <w:tc>
          <w:tcPr>
            <w:tcW w:w="8377" w:type="dxa"/>
            <w:gridSpan w:val="14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313D2" w:rsidRPr="0092117B" w:rsidRDefault="00D313D2" w:rsidP="0092117B">
            <w:pPr>
              <w:ind w:right="-31"/>
              <w:rPr>
                <w:sz w:val="22"/>
                <w:szCs w:val="22"/>
              </w:rPr>
            </w:pPr>
          </w:p>
        </w:tc>
      </w:tr>
      <w:tr w:rsidR="0092117B" w:rsidRPr="0092117B" w:rsidTr="00485613">
        <w:tc>
          <w:tcPr>
            <w:tcW w:w="25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/>
            <w:vAlign w:val="center"/>
          </w:tcPr>
          <w:p w:rsidR="002C58E2" w:rsidRPr="0092117B" w:rsidRDefault="002C58E2" w:rsidP="0092117B">
            <w:pPr>
              <w:pStyle w:val="Bezodstpw"/>
              <w:ind w:right="33"/>
              <w:rPr>
                <w:b/>
                <w:i/>
                <w:sz w:val="22"/>
                <w:szCs w:val="22"/>
              </w:rPr>
            </w:pPr>
            <w:r w:rsidRPr="0092117B">
              <w:rPr>
                <w:b/>
                <w:i/>
                <w:sz w:val="22"/>
                <w:szCs w:val="22"/>
              </w:rPr>
              <w:t>Profil kształcenia</w:t>
            </w:r>
          </w:p>
        </w:tc>
        <w:tc>
          <w:tcPr>
            <w:tcW w:w="8377" w:type="dxa"/>
            <w:gridSpan w:val="1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2C58E2" w:rsidRPr="0092117B" w:rsidRDefault="008B4882" w:rsidP="0092117B">
            <w:pPr>
              <w:ind w:right="-31"/>
              <w:rPr>
                <w:sz w:val="22"/>
                <w:szCs w:val="22"/>
              </w:rPr>
            </w:pPr>
            <w:r w:rsidRPr="0092117B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44928" behindDoc="0" locked="0" layoutInCell="1" allowOverlap="1">
                      <wp:simplePos x="0" y="0"/>
                      <wp:positionH relativeFrom="column">
                        <wp:posOffset>1443355</wp:posOffset>
                      </wp:positionH>
                      <wp:positionV relativeFrom="paragraph">
                        <wp:posOffset>43180</wp:posOffset>
                      </wp:positionV>
                      <wp:extent cx="106680" cy="90805"/>
                      <wp:effectExtent l="6985" t="12700" r="10160" b="10795"/>
                      <wp:wrapNone/>
                      <wp:docPr id="28" name="Rectangl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1CAE1A" id="Rectangle 12" o:spid="_x0000_s1026" style="position:absolute;margin-left:113.65pt;margin-top:3.4pt;width:8.4pt;height:7.1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"/>
                  </w:pict>
                </mc:Fallback>
              </mc:AlternateContent>
            </w:r>
            <w:r w:rsidRPr="0092117B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43904" behindDoc="0" locked="0" layoutInCell="1" allowOverlap="1">
                      <wp:simplePos x="0" y="0"/>
                      <wp:positionH relativeFrom="column">
                        <wp:posOffset>25400</wp:posOffset>
                      </wp:positionH>
                      <wp:positionV relativeFrom="paragraph">
                        <wp:posOffset>43815</wp:posOffset>
                      </wp:positionV>
                      <wp:extent cx="106680" cy="90805"/>
                      <wp:effectExtent l="8255" t="13335" r="8890" b="10160"/>
                      <wp:wrapNone/>
                      <wp:docPr id="27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043D2A" id="Rectangle 11" o:spid="_x0000_s1026" style="position:absolute;margin-left:2pt;margin-top:3.45pt;width:8.4pt;height:7.15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" fillcolor="black"/>
                  </w:pict>
                </mc:Fallback>
              </mc:AlternateContent>
            </w:r>
            <w:r w:rsidR="002C58E2" w:rsidRPr="0092117B">
              <w:rPr>
                <w:sz w:val="22"/>
                <w:szCs w:val="22"/>
              </w:rPr>
              <w:t xml:space="preserve">     praktyczny     </w:t>
            </w:r>
            <w:r w:rsidR="00C10F54" w:rsidRPr="0092117B">
              <w:rPr>
                <w:sz w:val="22"/>
                <w:szCs w:val="22"/>
              </w:rPr>
              <w:t xml:space="preserve">   </w:t>
            </w:r>
            <w:r w:rsidR="002C58E2" w:rsidRPr="0092117B">
              <w:rPr>
                <w:sz w:val="22"/>
                <w:szCs w:val="22"/>
              </w:rPr>
              <w:t xml:space="preserve">       </w:t>
            </w:r>
            <w:r w:rsidR="00DD288C" w:rsidRPr="0092117B">
              <w:rPr>
                <w:sz w:val="22"/>
                <w:szCs w:val="22"/>
              </w:rPr>
              <w:t xml:space="preserve"> </w:t>
            </w:r>
            <w:r w:rsidR="002C58E2" w:rsidRPr="0092117B">
              <w:rPr>
                <w:sz w:val="22"/>
                <w:szCs w:val="22"/>
              </w:rPr>
              <w:t xml:space="preserve"> </w:t>
            </w:r>
            <w:r w:rsidR="00C10F54" w:rsidRPr="0092117B">
              <w:rPr>
                <w:sz w:val="22"/>
                <w:szCs w:val="22"/>
              </w:rPr>
              <w:t xml:space="preserve">       ogólnoakademicki </w:t>
            </w:r>
            <w:r w:rsidR="00FF56E0" w:rsidRPr="0092117B">
              <w:rPr>
                <w:sz w:val="22"/>
                <w:szCs w:val="22"/>
              </w:rPr>
              <w:t xml:space="preserve"> </w:t>
            </w:r>
            <w:r w:rsidR="00C10F54" w:rsidRPr="0092117B">
              <w:rPr>
                <w:sz w:val="22"/>
                <w:szCs w:val="22"/>
              </w:rPr>
              <w:t xml:space="preserve">   </w:t>
            </w:r>
            <w:r w:rsidR="00774202" w:rsidRPr="0092117B">
              <w:rPr>
                <w:sz w:val="22"/>
                <w:szCs w:val="22"/>
              </w:rPr>
              <w:t xml:space="preserve">    </w:t>
            </w:r>
            <w:r w:rsidR="00C10F54" w:rsidRPr="0092117B">
              <w:rPr>
                <w:sz w:val="22"/>
                <w:szCs w:val="22"/>
              </w:rPr>
              <w:t xml:space="preserve"> </w:t>
            </w:r>
            <w:r w:rsidR="002C58E2" w:rsidRPr="0092117B">
              <w:rPr>
                <w:sz w:val="22"/>
                <w:szCs w:val="22"/>
              </w:rPr>
              <w:t xml:space="preserve"> </w:t>
            </w:r>
          </w:p>
        </w:tc>
      </w:tr>
      <w:tr w:rsidR="0092117B" w:rsidRPr="0092117B" w:rsidTr="00485613">
        <w:tc>
          <w:tcPr>
            <w:tcW w:w="25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/>
            <w:vAlign w:val="center"/>
          </w:tcPr>
          <w:p w:rsidR="009C74D4" w:rsidRPr="0092117B" w:rsidRDefault="00D46A8B" w:rsidP="0092117B">
            <w:pPr>
              <w:pStyle w:val="Bezodstpw"/>
              <w:ind w:right="33"/>
              <w:rPr>
                <w:b/>
                <w:i/>
                <w:sz w:val="22"/>
                <w:szCs w:val="22"/>
              </w:rPr>
            </w:pPr>
            <w:r w:rsidRPr="0092117B">
              <w:rPr>
                <w:b/>
                <w:i/>
                <w:sz w:val="22"/>
                <w:szCs w:val="22"/>
              </w:rPr>
              <w:t xml:space="preserve">Forma kształcenia </w:t>
            </w:r>
          </w:p>
        </w:tc>
        <w:tc>
          <w:tcPr>
            <w:tcW w:w="8377" w:type="dxa"/>
            <w:gridSpan w:val="1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C74D4" w:rsidRPr="0092117B" w:rsidRDefault="008B4882" w:rsidP="0092117B">
            <w:pPr>
              <w:ind w:right="-31"/>
              <w:rPr>
                <w:sz w:val="22"/>
                <w:szCs w:val="22"/>
              </w:rPr>
            </w:pPr>
            <w:r w:rsidRPr="0092117B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49024" behindDoc="0" locked="0" layoutInCell="1" allowOverlap="1">
                      <wp:simplePos x="0" y="0"/>
                      <wp:positionH relativeFrom="column">
                        <wp:posOffset>3042285</wp:posOffset>
                      </wp:positionH>
                      <wp:positionV relativeFrom="paragraph">
                        <wp:posOffset>23495</wp:posOffset>
                      </wp:positionV>
                      <wp:extent cx="106680" cy="90805"/>
                      <wp:effectExtent l="5715" t="10795" r="11430" b="12700"/>
                      <wp:wrapNone/>
                      <wp:docPr id="26" name="Rectangle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4EBA00D" id="Rectangle 25" o:spid="_x0000_s1026" style="position:absolute;margin-left:239.55pt;margin-top:1.85pt;width:8.4pt;height:7.1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"/>
                  </w:pict>
                </mc:Fallback>
              </mc:AlternateContent>
            </w:r>
            <w:r w:rsidRPr="0092117B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48000" behindDoc="0" locked="0" layoutInCell="1" allowOverlap="1">
                      <wp:simplePos x="0" y="0"/>
                      <wp:positionH relativeFrom="column">
                        <wp:posOffset>1633855</wp:posOffset>
                      </wp:positionH>
                      <wp:positionV relativeFrom="paragraph">
                        <wp:posOffset>25400</wp:posOffset>
                      </wp:positionV>
                      <wp:extent cx="106680" cy="90805"/>
                      <wp:effectExtent l="6985" t="12700" r="10160" b="10795"/>
                      <wp:wrapNone/>
                      <wp:docPr id="25" name="Rectangle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F56805D" id="Rectangle 24" o:spid="_x0000_s1026" style="position:absolute;margin-left:128.65pt;margin-top:2pt;width:8.4pt;height:7.1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" fillcolor="black"/>
                  </w:pict>
                </mc:Fallback>
              </mc:AlternateContent>
            </w:r>
            <w:r w:rsidRPr="0092117B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46976" behindDoc="0" locked="0" layoutInCell="1" allowOverlap="1">
                      <wp:simplePos x="0" y="0"/>
                      <wp:positionH relativeFrom="column">
                        <wp:posOffset>23495</wp:posOffset>
                      </wp:positionH>
                      <wp:positionV relativeFrom="paragraph">
                        <wp:posOffset>34925</wp:posOffset>
                      </wp:positionV>
                      <wp:extent cx="106680" cy="90805"/>
                      <wp:effectExtent l="6350" t="12700" r="10795" b="10795"/>
                      <wp:wrapNone/>
                      <wp:docPr id="24" name="Rectangle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002A526" id="Rectangle 23" o:spid="_x0000_s1026" style="position:absolute;margin-left:1.85pt;margin-top:2.75pt;width:8.4pt;height:7.1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"/>
                  </w:pict>
                </mc:Fallback>
              </mc:AlternateContent>
            </w:r>
            <w:r w:rsidR="009C74D4" w:rsidRPr="0092117B">
              <w:rPr>
                <w:sz w:val="22"/>
                <w:szCs w:val="22"/>
              </w:rPr>
              <w:t xml:space="preserve">     </w:t>
            </w:r>
            <w:r w:rsidR="00B60EF4" w:rsidRPr="0092117B">
              <w:rPr>
                <w:sz w:val="22"/>
                <w:szCs w:val="22"/>
              </w:rPr>
              <w:t>jednolite magisterskie</w:t>
            </w:r>
            <w:r w:rsidR="00DD288C" w:rsidRPr="0092117B">
              <w:rPr>
                <w:sz w:val="22"/>
                <w:szCs w:val="22"/>
              </w:rPr>
              <w:t xml:space="preserve">      </w:t>
            </w:r>
            <w:r w:rsidR="00B60EF4" w:rsidRPr="0092117B">
              <w:rPr>
                <w:sz w:val="22"/>
                <w:szCs w:val="22"/>
              </w:rPr>
              <w:t xml:space="preserve">     pierwszego stopnia</w:t>
            </w:r>
            <w:r w:rsidR="00DD288C" w:rsidRPr="0092117B">
              <w:rPr>
                <w:sz w:val="22"/>
                <w:szCs w:val="22"/>
              </w:rPr>
              <w:t xml:space="preserve">  </w:t>
            </w:r>
            <w:r w:rsidR="00B60EF4" w:rsidRPr="0092117B">
              <w:rPr>
                <w:sz w:val="22"/>
                <w:szCs w:val="22"/>
              </w:rPr>
              <w:t xml:space="preserve"> </w:t>
            </w:r>
            <w:r w:rsidR="00DD288C" w:rsidRPr="0092117B">
              <w:rPr>
                <w:sz w:val="22"/>
                <w:szCs w:val="22"/>
              </w:rPr>
              <w:t xml:space="preserve"> </w:t>
            </w:r>
            <w:r w:rsidR="00B60EF4" w:rsidRPr="0092117B">
              <w:rPr>
                <w:sz w:val="22"/>
                <w:szCs w:val="22"/>
              </w:rPr>
              <w:t xml:space="preserve">    </w:t>
            </w:r>
            <w:r w:rsidR="00FF56E0" w:rsidRPr="0092117B">
              <w:rPr>
                <w:sz w:val="22"/>
                <w:szCs w:val="22"/>
              </w:rPr>
              <w:t xml:space="preserve"> </w:t>
            </w:r>
            <w:r w:rsidR="00B60EF4" w:rsidRPr="0092117B">
              <w:rPr>
                <w:sz w:val="22"/>
                <w:szCs w:val="22"/>
              </w:rPr>
              <w:t xml:space="preserve">drugiego stopnia      </w:t>
            </w:r>
            <w:r w:rsidR="00FF56E0" w:rsidRPr="0092117B">
              <w:rPr>
                <w:sz w:val="22"/>
                <w:szCs w:val="22"/>
              </w:rPr>
              <w:t xml:space="preserve"> </w:t>
            </w:r>
          </w:p>
        </w:tc>
      </w:tr>
      <w:tr w:rsidR="0092117B" w:rsidRPr="0092117B" w:rsidTr="00485613">
        <w:tc>
          <w:tcPr>
            <w:tcW w:w="25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/>
            <w:vAlign w:val="center"/>
          </w:tcPr>
          <w:p w:rsidR="009C74D4" w:rsidRPr="0092117B" w:rsidRDefault="000268D9" w:rsidP="0092117B">
            <w:pPr>
              <w:pStyle w:val="Bezodstpw"/>
              <w:ind w:right="33"/>
              <w:rPr>
                <w:b/>
                <w:i/>
                <w:sz w:val="22"/>
                <w:szCs w:val="22"/>
              </w:rPr>
            </w:pPr>
            <w:r w:rsidRPr="0092117B">
              <w:rPr>
                <w:b/>
                <w:i/>
                <w:sz w:val="22"/>
                <w:szCs w:val="22"/>
              </w:rPr>
              <w:t>Forma studiów</w:t>
            </w:r>
          </w:p>
        </w:tc>
        <w:tc>
          <w:tcPr>
            <w:tcW w:w="8377" w:type="dxa"/>
            <w:gridSpan w:val="1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C74D4" w:rsidRPr="0092117B" w:rsidRDefault="00857FF6" w:rsidP="0092117B">
            <w:pPr>
              <w:ind w:right="-31"/>
              <w:rPr>
                <w:sz w:val="22"/>
                <w:szCs w:val="22"/>
              </w:rPr>
            </w:pPr>
            <w:r w:rsidRPr="0092117B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50AF1D74" wp14:editId="6909C62D">
                      <wp:simplePos x="0" y="0"/>
                      <wp:positionH relativeFrom="column">
                        <wp:posOffset>1456690</wp:posOffset>
                      </wp:positionH>
                      <wp:positionV relativeFrom="paragraph">
                        <wp:posOffset>33655</wp:posOffset>
                      </wp:positionV>
                      <wp:extent cx="106680" cy="90805"/>
                      <wp:effectExtent l="7620" t="5080" r="9525" b="8890"/>
                      <wp:wrapNone/>
                      <wp:docPr id="19" name="Rectangle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ED9D14A" id="Rectangle 37" o:spid="_x0000_s1026" style="position:absolute;margin-left:114.7pt;margin-top:2.65pt;width:8.4pt;height:7.1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"/>
                  </w:pict>
                </mc:Fallback>
              </mc:AlternateContent>
            </w:r>
            <w:r w:rsidR="008B4882" w:rsidRPr="0092117B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45952" behindDoc="0" locked="0" layoutInCell="1" allowOverlap="1">
                      <wp:simplePos x="0" y="0"/>
                      <wp:positionH relativeFrom="column">
                        <wp:posOffset>25400</wp:posOffset>
                      </wp:positionH>
                      <wp:positionV relativeFrom="paragraph">
                        <wp:posOffset>43815</wp:posOffset>
                      </wp:positionV>
                      <wp:extent cx="106680" cy="90805"/>
                      <wp:effectExtent l="8255" t="10795" r="8890" b="12700"/>
                      <wp:wrapNone/>
                      <wp:docPr id="22" name="Rectangle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5A93E08" id="Rectangle 20" o:spid="_x0000_s1026" style="position:absolute;margin-left:2pt;margin-top:3.45pt;width:8.4pt;height:7.1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" fillcolor="black"/>
                  </w:pict>
                </mc:Fallback>
              </mc:AlternateContent>
            </w:r>
            <w:r w:rsidR="009C74D4" w:rsidRPr="0092117B">
              <w:rPr>
                <w:sz w:val="22"/>
                <w:szCs w:val="22"/>
              </w:rPr>
              <w:t xml:space="preserve">     </w:t>
            </w:r>
            <w:r w:rsidR="000268D9" w:rsidRPr="0092117B">
              <w:rPr>
                <w:sz w:val="22"/>
                <w:szCs w:val="22"/>
              </w:rPr>
              <w:t>stacjonarne</w:t>
            </w:r>
            <w:r w:rsidR="009C74D4" w:rsidRPr="0092117B">
              <w:rPr>
                <w:sz w:val="22"/>
                <w:szCs w:val="22"/>
              </w:rPr>
              <w:t xml:space="preserve">      </w:t>
            </w:r>
            <w:r w:rsidR="00DD288C" w:rsidRPr="0092117B">
              <w:rPr>
                <w:sz w:val="22"/>
                <w:szCs w:val="22"/>
              </w:rPr>
              <w:t xml:space="preserve"> </w:t>
            </w:r>
            <w:r w:rsidR="000268D9" w:rsidRPr="0092117B">
              <w:rPr>
                <w:sz w:val="22"/>
                <w:szCs w:val="22"/>
              </w:rPr>
              <w:t xml:space="preserve">                niestacjonarne</w:t>
            </w:r>
          </w:p>
        </w:tc>
      </w:tr>
      <w:tr w:rsidR="0092117B" w:rsidRPr="0092117B" w:rsidTr="00485613">
        <w:tc>
          <w:tcPr>
            <w:tcW w:w="25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/>
            <w:vAlign w:val="center"/>
          </w:tcPr>
          <w:p w:rsidR="009C74D4" w:rsidRPr="0092117B" w:rsidRDefault="00C10F54" w:rsidP="0092117B">
            <w:pPr>
              <w:pStyle w:val="Bezodstpw"/>
              <w:ind w:right="-108"/>
              <w:rPr>
                <w:b/>
                <w:i/>
                <w:sz w:val="22"/>
                <w:szCs w:val="22"/>
              </w:rPr>
            </w:pPr>
            <w:r w:rsidRPr="0092117B">
              <w:rPr>
                <w:b/>
                <w:i/>
                <w:sz w:val="22"/>
                <w:szCs w:val="22"/>
              </w:rPr>
              <w:t>Język przedmiotu/modułu</w:t>
            </w:r>
          </w:p>
        </w:tc>
        <w:tc>
          <w:tcPr>
            <w:tcW w:w="8377" w:type="dxa"/>
            <w:gridSpan w:val="1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C74D4" w:rsidRPr="0092117B" w:rsidRDefault="008B4882" w:rsidP="0092117B">
            <w:pPr>
              <w:ind w:right="-31"/>
              <w:rPr>
                <w:sz w:val="22"/>
                <w:szCs w:val="22"/>
              </w:rPr>
            </w:pPr>
            <w:r w:rsidRPr="0092117B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1072" behindDoc="0" locked="0" layoutInCell="1" allowOverlap="1">
                      <wp:simplePos x="0" y="0"/>
                      <wp:positionH relativeFrom="column">
                        <wp:posOffset>1443990</wp:posOffset>
                      </wp:positionH>
                      <wp:positionV relativeFrom="paragraph">
                        <wp:posOffset>37465</wp:posOffset>
                      </wp:positionV>
                      <wp:extent cx="106680" cy="90805"/>
                      <wp:effectExtent l="7620" t="12700" r="9525" b="10795"/>
                      <wp:wrapNone/>
                      <wp:docPr id="21" name="Rectangle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F6C5A64" id="Rectangle 28" o:spid="_x0000_s1026" style="position:absolute;margin-left:113.7pt;margin-top:2.95pt;width:8.4pt;height:7.1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"/>
                  </w:pict>
                </mc:Fallback>
              </mc:AlternateContent>
            </w:r>
            <w:r w:rsidRPr="0092117B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0048" behindDoc="0" locked="0" layoutInCell="1" allowOverlap="1">
                      <wp:simplePos x="0" y="0"/>
                      <wp:positionH relativeFrom="column">
                        <wp:posOffset>17780</wp:posOffset>
                      </wp:positionH>
                      <wp:positionV relativeFrom="paragraph">
                        <wp:posOffset>41910</wp:posOffset>
                      </wp:positionV>
                      <wp:extent cx="106680" cy="90805"/>
                      <wp:effectExtent l="10160" t="7620" r="6985" b="6350"/>
                      <wp:wrapNone/>
                      <wp:docPr id="20" name="Rectangle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3A6142" id="Rectangle 27" o:spid="_x0000_s1026" style="position:absolute;margin-left:1.4pt;margin-top:3.3pt;width:8.4pt;height:7.1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" fillcolor="black"/>
                  </w:pict>
                </mc:Fallback>
              </mc:AlternateContent>
            </w:r>
            <w:r w:rsidR="00C10F54" w:rsidRPr="0092117B">
              <w:rPr>
                <w:sz w:val="22"/>
                <w:szCs w:val="22"/>
              </w:rPr>
              <w:t xml:space="preserve">     polski                  </w:t>
            </w:r>
            <w:r w:rsidR="00DD288C" w:rsidRPr="0092117B">
              <w:rPr>
                <w:sz w:val="22"/>
                <w:szCs w:val="22"/>
              </w:rPr>
              <w:t xml:space="preserve"> </w:t>
            </w:r>
            <w:r w:rsidR="00C10F54" w:rsidRPr="0092117B">
              <w:rPr>
                <w:sz w:val="22"/>
                <w:szCs w:val="22"/>
              </w:rPr>
              <w:t xml:space="preserve">           </w:t>
            </w:r>
            <w:r w:rsidR="00FF56E0" w:rsidRPr="0092117B">
              <w:rPr>
                <w:sz w:val="22"/>
                <w:szCs w:val="22"/>
              </w:rPr>
              <w:t xml:space="preserve">  </w:t>
            </w:r>
            <w:r w:rsidR="00C10F54" w:rsidRPr="0092117B">
              <w:rPr>
                <w:sz w:val="22"/>
                <w:szCs w:val="22"/>
              </w:rPr>
              <w:t>angielski</w:t>
            </w:r>
          </w:p>
        </w:tc>
      </w:tr>
      <w:tr w:rsidR="0092117B" w:rsidRPr="0092117B" w:rsidTr="00485613">
        <w:tc>
          <w:tcPr>
            <w:tcW w:w="25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/>
            <w:vAlign w:val="center"/>
          </w:tcPr>
          <w:p w:rsidR="00C10F54" w:rsidRPr="0092117B" w:rsidRDefault="00C10F54" w:rsidP="0092117B">
            <w:pPr>
              <w:pStyle w:val="Bezodstpw"/>
              <w:ind w:right="33"/>
              <w:rPr>
                <w:b/>
                <w:i/>
                <w:sz w:val="22"/>
                <w:szCs w:val="22"/>
              </w:rPr>
            </w:pPr>
            <w:r w:rsidRPr="0092117B">
              <w:rPr>
                <w:b/>
                <w:i/>
                <w:sz w:val="22"/>
                <w:szCs w:val="22"/>
              </w:rPr>
              <w:t>Typ przedmiotu/modułu</w:t>
            </w:r>
          </w:p>
        </w:tc>
        <w:tc>
          <w:tcPr>
            <w:tcW w:w="8377" w:type="dxa"/>
            <w:gridSpan w:val="1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10F54" w:rsidRPr="0092117B" w:rsidRDefault="008B4882" w:rsidP="0092117B">
            <w:pPr>
              <w:ind w:right="-31"/>
              <w:rPr>
                <w:noProof/>
                <w:sz w:val="22"/>
                <w:szCs w:val="22"/>
              </w:rPr>
            </w:pPr>
            <w:r w:rsidRPr="0092117B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2096" behindDoc="0" locked="0" layoutInCell="1" allowOverlap="1">
                      <wp:simplePos x="0" y="0"/>
                      <wp:positionH relativeFrom="column">
                        <wp:posOffset>18415</wp:posOffset>
                      </wp:positionH>
                      <wp:positionV relativeFrom="paragraph">
                        <wp:posOffset>46355</wp:posOffset>
                      </wp:positionV>
                      <wp:extent cx="106680" cy="90805"/>
                      <wp:effectExtent l="10795" t="10795" r="6350" b="12700"/>
                      <wp:wrapNone/>
                      <wp:docPr id="18" name="Rectangle 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F4BBD81" id="Rectangle 36" o:spid="_x0000_s1026" style="position:absolute;margin-left:1.45pt;margin-top:3.65pt;width:8.4pt;height:7.1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" fillcolor="black"/>
                  </w:pict>
                </mc:Fallback>
              </mc:AlternateContent>
            </w:r>
            <w:r w:rsidR="00C10F54" w:rsidRPr="0092117B">
              <w:rPr>
                <w:sz w:val="22"/>
                <w:szCs w:val="22"/>
              </w:rPr>
              <w:t xml:space="preserve">     </w:t>
            </w:r>
            <w:r w:rsidR="00FF56E0" w:rsidRPr="0092117B">
              <w:rPr>
                <w:sz w:val="22"/>
                <w:szCs w:val="22"/>
              </w:rPr>
              <w:t>obowiązkowy</w:t>
            </w:r>
            <w:r w:rsidR="00C10F54" w:rsidRPr="0092117B">
              <w:rPr>
                <w:sz w:val="22"/>
                <w:szCs w:val="22"/>
              </w:rPr>
              <w:t xml:space="preserve">        </w:t>
            </w:r>
            <w:r w:rsidR="00DD288C" w:rsidRPr="0092117B">
              <w:rPr>
                <w:sz w:val="22"/>
                <w:szCs w:val="22"/>
              </w:rPr>
              <w:t xml:space="preserve"> </w:t>
            </w:r>
            <w:r w:rsidR="00C10F54" w:rsidRPr="0092117B">
              <w:rPr>
                <w:sz w:val="22"/>
                <w:szCs w:val="22"/>
              </w:rPr>
              <w:t xml:space="preserve">          </w:t>
            </w:r>
            <w:r w:rsidR="00FF56E0" w:rsidRPr="0092117B">
              <w:rPr>
                <w:sz w:val="22"/>
                <w:szCs w:val="22"/>
              </w:rPr>
              <w:t>fakultatywny</w:t>
            </w:r>
          </w:p>
        </w:tc>
      </w:tr>
      <w:tr w:rsidR="0092117B" w:rsidRPr="0092117B" w:rsidTr="00485613">
        <w:tc>
          <w:tcPr>
            <w:tcW w:w="2539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/>
            <w:vAlign w:val="center"/>
          </w:tcPr>
          <w:p w:rsidR="00347C46" w:rsidRPr="0092117B" w:rsidRDefault="00347C46" w:rsidP="0092117B">
            <w:pPr>
              <w:pStyle w:val="Bezodstpw"/>
              <w:ind w:right="33"/>
              <w:rPr>
                <w:b/>
                <w:i/>
                <w:sz w:val="22"/>
                <w:szCs w:val="22"/>
              </w:rPr>
            </w:pPr>
            <w:r w:rsidRPr="0092117B">
              <w:rPr>
                <w:b/>
                <w:i/>
                <w:sz w:val="22"/>
                <w:szCs w:val="22"/>
              </w:rPr>
              <w:t>Rok studiów</w:t>
            </w:r>
          </w:p>
        </w:tc>
        <w:tc>
          <w:tcPr>
            <w:tcW w:w="2974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048D8" w:rsidRPr="0092117B" w:rsidRDefault="008B4882" w:rsidP="0092117B">
            <w:pPr>
              <w:ind w:right="-31"/>
              <w:rPr>
                <w:sz w:val="22"/>
                <w:szCs w:val="22"/>
              </w:rPr>
            </w:pPr>
            <w:r w:rsidRPr="0092117B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>
                      <wp:simplePos x="0" y="0"/>
                      <wp:positionH relativeFrom="column">
                        <wp:posOffset>1399540</wp:posOffset>
                      </wp:positionH>
                      <wp:positionV relativeFrom="paragraph">
                        <wp:posOffset>30480</wp:posOffset>
                      </wp:positionV>
                      <wp:extent cx="106680" cy="90805"/>
                      <wp:effectExtent l="10795" t="12700" r="6350" b="10795"/>
                      <wp:wrapNone/>
                      <wp:docPr id="17" name="Rectangle 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2E4BBC9" id="Rectangle 52" o:spid="_x0000_s1026" style="position:absolute;margin-left:110.2pt;margin-top:2.4pt;width:8.4pt;height:7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"/>
                  </w:pict>
                </mc:Fallback>
              </mc:AlternateContent>
            </w:r>
            <w:r w:rsidRPr="0092117B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>
                      <wp:simplePos x="0" y="0"/>
                      <wp:positionH relativeFrom="column">
                        <wp:posOffset>631825</wp:posOffset>
                      </wp:positionH>
                      <wp:positionV relativeFrom="paragraph">
                        <wp:posOffset>30480</wp:posOffset>
                      </wp:positionV>
                      <wp:extent cx="106680" cy="90805"/>
                      <wp:effectExtent l="5080" t="12700" r="12065" b="10795"/>
                      <wp:wrapNone/>
                      <wp:docPr id="16" name="Rectangle 5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1121B6B" id="Rectangle 50" o:spid="_x0000_s1026" style="position:absolute;margin-left:49.75pt;margin-top:2.4pt;width:8.4pt;height:7.1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"/>
                  </w:pict>
                </mc:Fallback>
              </mc:AlternateContent>
            </w:r>
            <w:r w:rsidRPr="0092117B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>
                      <wp:simplePos x="0" y="0"/>
                      <wp:positionH relativeFrom="column">
                        <wp:posOffset>1024255</wp:posOffset>
                      </wp:positionH>
                      <wp:positionV relativeFrom="paragraph">
                        <wp:posOffset>23495</wp:posOffset>
                      </wp:positionV>
                      <wp:extent cx="106680" cy="90805"/>
                      <wp:effectExtent l="6985" t="5715" r="10160" b="8255"/>
                      <wp:wrapNone/>
                      <wp:docPr id="15" name="Rectangle 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7B634F" id="Rectangle 51" o:spid="_x0000_s1026" style="position:absolute;margin-left:80.65pt;margin-top:1.85pt;width:8.4pt;height:7.1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"/>
                  </w:pict>
                </mc:Fallback>
              </mc:AlternateContent>
            </w:r>
            <w:r w:rsidRPr="0092117B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5168" behindDoc="0" locked="0" layoutInCell="1" allowOverlap="1">
                      <wp:simplePos x="0" y="0"/>
                      <wp:positionH relativeFrom="column">
                        <wp:posOffset>309880</wp:posOffset>
                      </wp:positionH>
                      <wp:positionV relativeFrom="paragraph">
                        <wp:posOffset>28575</wp:posOffset>
                      </wp:positionV>
                      <wp:extent cx="106680" cy="97790"/>
                      <wp:effectExtent l="6985" t="10795" r="10160" b="5715"/>
                      <wp:wrapNone/>
                      <wp:docPr id="14" name="Rectangle 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977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6B64486" id="Rectangle 49" o:spid="_x0000_s1026" style="position:absolute;margin-left:24.4pt;margin-top:2.25pt;width:8.4pt;height:7.7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" fillcolor="black"/>
                  </w:pict>
                </mc:Fallback>
              </mc:AlternateContent>
            </w:r>
            <w:r w:rsidRPr="0092117B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4144" behindDoc="0" locked="0" layoutInCell="1" allowOverlap="1">
                      <wp:simplePos x="0" y="0"/>
                      <wp:positionH relativeFrom="column">
                        <wp:posOffset>10795</wp:posOffset>
                      </wp:positionH>
                      <wp:positionV relativeFrom="paragraph">
                        <wp:posOffset>37465</wp:posOffset>
                      </wp:positionV>
                      <wp:extent cx="106680" cy="90805"/>
                      <wp:effectExtent l="12700" t="10160" r="13970" b="13335"/>
                      <wp:wrapNone/>
                      <wp:docPr id="13" name="Rectangle 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9080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854AED1" id="Rectangle 48" o:spid="_x0000_s1026" style="position:absolute;margin-left:.85pt;margin-top:2.95pt;width:8.4pt;height:7.1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" filled="f" fillcolor="black"/>
                  </w:pict>
                </mc:Fallback>
              </mc:AlternateContent>
            </w:r>
            <w:r w:rsidR="007A640C" w:rsidRPr="0092117B">
              <w:rPr>
                <w:sz w:val="22"/>
                <w:szCs w:val="22"/>
              </w:rPr>
              <w:t xml:space="preserve">    </w:t>
            </w:r>
            <w:r w:rsidR="00D313D2" w:rsidRPr="0092117B">
              <w:rPr>
                <w:sz w:val="22"/>
                <w:szCs w:val="22"/>
              </w:rPr>
              <w:t xml:space="preserve"> </w:t>
            </w:r>
            <w:r w:rsidR="00347C46" w:rsidRPr="0092117B">
              <w:rPr>
                <w:sz w:val="22"/>
                <w:szCs w:val="22"/>
              </w:rPr>
              <w:t xml:space="preserve">I       </w:t>
            </w:r>
            <w:r w:rsidR="00D313D2" w:rsidRPr="0092117B">
              <w:rPr>
                <w:sz w:val="22"/>
                <w:szCs w:val="22"/>
              </w:rPr>
              <w:t xml:space="preserve"> </w:t>
            </w:r>
            <w:r w:rsidR="00347C46" w:rsidRPr="0092117B">
              <w:rPr>
                <w:sz w:val="22"/>
                <w:szCs w:val="22"/>
              </w:rPr>
              <w:t>II       III       IV       V</w:t>
            </w:r>
          </w:p>
          <w:p w:rsidR="00347C46" w:rsidRPr="0092117B" w:rsidRDefault="008B4882" w:rsidP="0092117B">
            <w:pPr>
              <w:ind w:right="-31"/>
              <w:rPr>
                <w:sz w:val="22"/>
                <w:szCs w:val="22"/>
              </w:rPr>
            </w:pPr>
            <w:r w:rsidRPr="0092117B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>
                      <wp:simplePos x="0" y="0"/>
                      <wp:positionH relativeFrom="column">
                        <wp:posOffset>31750</wp:posOffset>
                      </wp:positionH>
                      <wp:positionV relativeFrom="paragraph">
                        <wp:posOffset>52070</wp:posOffset>
                      </wp:positionV>
                      <wp:extent cx="106680" cy="90805"/>
                      <wp:effectExtent l="5080" t="13970" r="12065" b="9525"/>
                      <wp:wrapNone/>
                      <wp:docPr id="12" name="Rectangle 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107F9AF" id="Rectangle 66" o:spid="_x0000_s1026" style="position:absolute;margin-left:2.5pt;margin-top:4.1pt;width:8.4pt;height:7.1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"/>
                  </w:pict>
                </mc:Fallback>
              </mc:AlternateContent>
            </w:r>
            <w:r w:rsidR="006048D8" w:rsidRPr="0092117B">
              <w:rPr>
                <w:sz w:val="22"/>
                <w:szCs w:val="22"/>
              </w:rPr>
              <w:t xml:space="preserve">     </w:t>
            </w:r>
            <w:r w:rsidR="0069749F" w:rsidRPr="0092117B">
              <w:rPr>
                <w:sz w:val="22"/>
                <w:szCs w:val="22"/>
              </w:rPr>
              <w:t xml:space="preserve">VI </w:t>
            </w:r>
            <w:r w:rsidR="006048D8" w:rsidRPr="0092117B">
              <w:rPr>
                <w:sz w:val="22"/>
                <w:szCs w:val="22"/>
              </w:rPr>
              <w:t xml:space="preserve">                           </w:t>
            </w:r>
          </w:p>
        </w:tc>
        <w:tc>
          <w:tcPr>
            <w:tcW w:w="1984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/>
            <w:vAlign w:val="center"/>
          </w:tcPr>
          <w:p w:rsidR="00347C46" w:rsidRPr="0092117B" w:rsidRDefault="00347C46" w:rsidP="0092117B">
            <w:pPr>
              <w:ind w:right="-107"/>
              <w:rPr>
                <w:b/>
                <w:bCs/>
                <w:i/>
                <w:iCs/>
                <w:sz w:val="22"/>
                <w:szCs w:val="22"/>
              </w:rPr>
            </w:pPr>
            <w:r w:rsidRPr="0092117B">
              <w:rPr>
                <w:b/>
                <w:bCs/>
                <w:i/>
                <w:iCs/>
                <w:sz w:val="22"/>
                <w:szCs w:val="22"/>
              </w:rPr>
              <w:t>Semestr studiów</w:t>
            </w:r>
          </w:p>
        </w:tc>
        <w:tc>
          <w:tcPr>
            <w:tcW w:w="3419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47C46" w:rsidRPr="0092117B" w:rsidRDefault="008B4882" w:rsidP="0092117B">
            <w:pPr>
              <w:rPr>
                <w:sz w:val="22"/>
                <w:szCs w:val="22"/>
              </w:rPr>
            </w:pPr>
            <w:r w:rsidRPr="0092117B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>
                      <wp:simplePos x="0" y="0"/>
                      <wp:positionH relativeFrom="column">
                        <wp:posOffset>1447800</wp:posOffset>
                      </wp:positionH>
                      <wp:positionV relativeFrom="paragraph">
                        <wp:posOffset>40005</wp:posOffset>
                      </wp:positionV>
                      <wp:extent cx="106680" cy="83820"/>
                      <wp:effectExtent l="6985" t="12700" r="10160" b="8255"/>
                      <wp:wrapNone/>
                      <wp:docPr id="11" name="Rectangle 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838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52981A6" id="Rectangle 62" o:spid="_x0000_s1026" style="position:absolute;margin-left:114pt;margin-top:3.15pt;width:8.4pt;height:6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"/>
                  </w:pict>
                </mc:Fallback>
              </mc:AlternateContent>
            </w:r>
            <w:r w:rsidRPr="0092117B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>
                      <wp:simplePos x="0" y="0"/>
                      <wp:positionH relativeFrom="column">
                        <wp:posOffset>1053465</wp:posOffset>
                      </wp:positionH>
                      <wp:positionV relativeFrom="paragraph">
                        <wp:posOffset>40005</wp:posOffset>
                      </wp:positionV>
                      <wp:extent cx="106680" cy="90805"/>
                      <wp:effectExtent l="12700" t="12700" r="13970" b="10795"/>
                      <wp:wrapNone/>
                      <wp:docPr id="10" name="Rectangle 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3A454CC" id="Rectangle 61" o:spid="_x0000_s1026" style="position:absolute;margin-left:82.95pt;margin-top:3.15pt;width:8.4pt;height:7.1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" fillcolor="black"/>
                  </w:pict>
                </mc:Fallback>
              </mc:AlternateContent>
            </w:r>
            <w:r w:rsidRPr="0092117B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>
                      <wp:simplePos x="0" y="0"/>
                      <wp:positionH relativeFrom="column">
                        <wp:posOffset>669925</wp:posOffset>
                      </wp:positionH>
                      <wp:positionV relativeFrom="paragraph">
                        <wp:posOffset>40005</wp:posOffset>
                      </wp:positionV>
                      <wp:extent cx="106680" cy="90805"/>
                      <wp:effectExtent l="10160" t="12700" r="6985" b="10795"/>
                      <wp:wrapNone/>
                      <wp:docPr id="9" name="Rectangle 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CE1B9AE" id="Rectangle 59" o:spid="_x0000_s1026" style="position:absolute;margin-left:52.75pt;margin-top:3.15pt;width:8.4pt;height:7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"/>
                  </w:pict>
                </mc:Fallback>
              </mc:AlternateContent>
            </w:r>
            <w:r w:rsidRPr="0092117B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>
                      <wp:simplePos x="0" y="0"/>
                      <wp:positionH relativeFrom="column">
                        <wp:posOffset>311785</wp:posOffset>
                      </wp:positionH>
                      <wp:positionV relativeFrom="paragraph">
                        <wp:posOffset>46990</wp:posOffset>
                      </wp:positionV>
                      <wp:extent cx="106680" cy="90805"/>
                      <wp:effectExtent l="13970" t="10160" r="12700" b="13335"/>
                      <wp:wrapNone/>
                      <wp:docPr id="8" name="Rectangle 5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9080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000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EC39F9B" id="Rectangle 57" o:spid="_x0000_s1026" style="position:absolute;margin-left:24.55pt;margin-top:3.7pt;width:8.4pt;height:7.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" filled="f" fillcolor="black"/>
                  </w:pict>
                </mc:Fallback>
              </mc:AlternateContent>
            </w:r>
            <w:r w:rsidRPr="0092117B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-24765</wp:posOffset>
                      </wp:positionH>
                      <wp:positionV relativeFrom="paragraph">
                        <wp:posOffset>53975</wp:posOffset>
                      </wp:positionV>
                      <wp:extent cx="106680" cy="90805"/>
                      <wp:effectExtent l="10795" t="7620" r="6350" b="6350"/>
                      <wp:wrapNone/>
                      <wp:docPr id="7" name="Rectangle 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73DAEDA" id="Rectangle 55" o:spid="_x0000_s1026" style="position:absolute;margin-left:-1.95pt;margin-top:4.25pt;width:8.4pt;height:7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"/>
                  </w:pict>
                </mc:Fallback>
              </mc:AlternateContent>
            </w:r>
            <w:r w:rsidR="00347C46" w:rsidRPr="0092117B">
              <w:rPr>
                <w:sz w:val="22"/>
                <w:szCs w:val="22"/>
              </w:rPr>
              <w:t xml:space="preserve">   </w:t>
            </w:r>
            <w:r w:rsidR="00B65558" w:rsidRPr="0092117B">
              <w:rPr>
                <w:sz w:val="22"/>
                <w:szCs w:val="22"/>
              </w:rPr>
              <w:t xml:space="preserve"> </w:t>
            </w:r>
            <w:r w:rsidR="00347C46" w:rsidRPr="0092117B">
              <w:rPr>
                <w:sz w:val="22"/>
                <w:szCs w:val="22"/>
              </w:rPr>
              <w:t xml:space="preserve">I        </w:t>
            </w:r>
            <w:r w:rsidR="007911A1" w:rsidRPr="0092117B">
              <w:rPr>
                <w:sz w:val="22"/>
                <w:szCs w:val="22"/>
              </w:rPr>
              <w:t xml:space="preserve"> </w:t>
            </w:r>
            <w:r w:rsidR="00347C46" w:rsidRPr="0092117B">
              <w:rPr>
                <w:sz w:val="22"/>
                <w:szCs w:val="22"/>
              </w:rPr>
              <w:t xml:space="preserve">II       </w:t>
            </w:r>
            <w:r w:rsidR="00B65558" w:rsidRPr="0092117B">
              <w:rPr>
                <w:sz w:val="22"/>
                <w:szCs w:val="22"/>
              </w:rPr>
              <w:t xml:space="preserve">III       IV </w:t>
            </w:r>
            <w:r w:rsidR="00347C46" w:rsidRPr="0092117B">
              <w:rPr>
                <w:sz w:val="22"/>
                <w:szCs w:val="22"/>
              </w:rPr>
              <w:t xml:space="preserve">      V</w:t>
            </w:r>
          </w:p>
          <w:p w:rsidR="00347C46" w:rsidRPr="0092117B" w:rsidRDefault="008B4882" w:rsidP="0092117B">
            <w:pPr>
              <w:rPr>
                <w:sz w:val="22"/>
                <w:szCs w:val="22"/>
              </w:rPr>
            </w:pPr>
            <w:r w:rsidRPr="0092117B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>
                      <wp:simplePos x="0" y="0"/>
                      <wp:positionH relativeFrom="column">
                        <wp:posOffset>1716405</wp:posOffset>
                      </wp:positionH>
                      <wp:positionV relativeFrom="paragraph">
                        <wp:posOffset>24130</wp:posOffset>
                      </wp:positionV>
                      <wp:extent cx="106680" cy="90805"/>
                      <wp:effectExtent l="8890" t="5080" r="8255" b="8890"/>
                      <wp:wrapNone/>
                      <wp:docPr id="6" name="Rectangle 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1AE5B20" id="Rectangle 68" o:spid="_x0000_s1026" style="position:absolute;margin-left:135.15pt;margin-top:1.9pt;width:8.4pt;height:7.1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"/>
                  </w:pict>
                </mc:Fallback>
              </mc:AlternateContent>
            </w:r>
            <w:r w:rsidRPr="0092117B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>
                      <wp:simplePos x="0" y="0"/>
                      <wp:positionH relativeFrom="column">
                        <wp:posOffset>1449705</wp:posOffset>
                      </wp:positionH>
                      <wp:positionV relativeFrom="paragraph">
                        <wp:posOffset>29210</wp:posOffset>
                      </wp:positionV>
                      <wp:extent cx="106680" cy="90805"/>
                      <wp:effectExtent l="8890" t="10160" r="8255" b="13335"/>
                      <wp:wrapNone/>
                      <wp:docPr id="5" name="Rectangle 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9FAA9D" id="Rectangle 63" o:spid="_x0000_s1026" style="position:absolute;margin-left:114.15pt;margin-top:2.3pt;width:8.4pt;height:7.1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"/>
                  </w:pict>
                </mc:Fallback>
              </mc:AlternateContent>
            </w:r>
            <w:r w:rsidRPr="0092117B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>
                      <wp:simplePos x="0" y="0"/>
                      <wp:positionH relativeFrom="column">
                        <wp:posOffset>1101090</wp:posOffset>
                      </wp:positionH>
                      <wp:positionV relativeFrom="paragraph">
                        <wp:posOffset>29210</wp:posOffset>
                      </wp:positionV>
                      <wp:extent cx="106680" cy="90805"/>
                      <wp:effectExtent l="12700" t="10160" r="13970" b="13335"/>
                      <wp:wrapNone/>
                      <wp:docPr id="4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C9C57A4" id="Rectangle 64" o:spid="_x0000_s1026" style="position:absolute;margin-left:86.7pt;margin-top:2.3pt;width:8.4pt;height:7.1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"/>
                  </w:pict>
                </mc:Fallback>
              </mc:AlternateContent>
            </w:r>
            <w:r w:rsidRPr="0092117B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>
                      <wp:simplePos x="0" y="0"/>
                      <wp:positionH relativeFrom="column">
                        <wp:posOffset>698500</wp:posOffset>
                      </wp:positionH>
                      <wp:positionV relativeFrom="paragraph">
                        <wp:posOffset>36195</wp:posOffset>
                      </wp:positionV>
                      <wp:extent cx="106680" cy="90805"/>
                      <wp:effectExtent l="10160" t="7620" r="6985" b="6350"/>
                      <wp:wrapNone/>
                      <wp:docPr id="3" name="Rectangle 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695352E" id="Rectangle 60" o:spid="_x0000_s1026" style="position:absolute;margin-left:55pt;margin-top:2.85pt;width:8.4pt;height:7.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"/>
                  </w:pict>
                </mc:Fallback>
              </mc:AlternateContent>
            </w:r>
            <w:r w:rsidRPr="0092117B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>
                      <wp:simplePos x="0" y="0"/>
                      <wp:positionH relativeFrom="column">
                        <wp:posOffset>313690</wp:posOffset>
                      </wp:positionH>
                      <wp:positionV relativeFrom="paragraph">
                        <wp:posOffset>50165</wp:posOffset>
                      </wp:positionV>
                      <wp:extent cx="106680" cy="90805"/>
                      <wp:effectExtent l="6350" t="12065" r="10795" b="11430"/>
                      <wp:wrapNone/>
                      <wp:docPr id="2" name="Rectangle 5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2731D92" id="Rectangle 58" o:spid="_x0000_s1026" style="position:absolute;margin-left:24.7pt;margin-top:3.95pt;width:8.4pt;height:7.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"/>
                  </w:pict>
                </mc:Fallback>
              </mc:AlternateContent>
            </w:r>
            <w:r w:rsidRPr="0092117B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>
                      <wp:simplePos x="0" y="0"/>
                      <wp:positionH relativeFrom="column">
                        <wp:posOffset>-26670</wp:posOffset>
                      </wp:positionH>
                      <wp:positionV relativeFrom="paragraph">
                        <wp:posOffset>57150</wp:posOffset>
                      </wp:positionV>
                      <wp:extent cx="106680" cy="90805"/>
                      <wp:effectExtent l="8890" t="9525" r="8255" b="13970"/>
                      <wp:wrapNone/>
                      <wp:docPr id="1" name="Rectangle 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90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736683F" id="Rectangle 56" o:spid="_x0000_s1026" style="position:absolute;margin-left:-2.1pt;margin-top:4.5pt;width:8.4pt;height:7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"/>
                  </w:pict>
                </mc:Fallback>
              </mc:AlternateContent>
            </w:r>
            <w:r w:rsidR="00347C46" w:rsidRPr="0092117B">
              <w:rPr>
                <w:sz w:val="22"/>
                <w:szCs w:val="22"/>
              </w:rPr>
              <w:t xml:space="preserve">   VI     </w:t>
            </w:r>
            <w:r w:rsidR="00B65558" w:rsidRPr="0092117B">
              <w:rPr>
                <w:sz w:val="22"/>
                <w:szCs w:val="22"/>
              </w:rPr>
              <w:t xml:space="preserve"> </w:t>
            </w:r>
            <w:r w:rsidR="00347C46" w:rsidRPr="0092117B">
              <w:rPr>
                <w:sz w:val="22"/>
                <w:szCs w:val="22"/>
              </w:rPr>
              <w:t xml:space="preserve">VII    </w:t>
            </w:r>
            <w:r w:rsidR="00B65558" w:rsidRPr="0092117B">
              <w:rPr>
                <w:sz w:val="22"/>
                <w:szCs w:val="22"/>
              </w:rPr>
              <w:t xml:space="preserve"> </w:t>
            </w:r>
            <w:r w:rsidR="00347C46" w:rsidRPr="0092117B">
              <w:rPr>
                <w:sz w:val="22"/>
                <w:szCs w:val="22"/>
              </w:rPr>
              <w:t>VIII     IX      X</w:t>
            </w:r>
            <w:r w:rsidR="006048D8" w:rsidRPr="0092117B">
              <w:rPr>
                <w:sz w:val="22"/>
                <w:szCs w:val="22"/>
              </w:rPr>
              <w:t xml:space="preserve">    XI </w:t>
            </w:r>
          </w:p>
        </w:tc>
      </w:tr>
      <w:tr w:rsidR="0092117B" w:rsidRPr="0092117B" w:rsidTr="00485613">
        <w:trPr>
          <w:trHeight w:val="138"/>
        </w:trPr>
        <w:tc>
          <w:tcPr>
            <w:tcW w:w="2539" w:type="dxa"/>
            <w:gridSpan w:val="3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/>
            <w:vAlign w:val="center"/>
          </w:tcPr>
          <w:p w:rsidR="00DC3D33" w:rsidRPr="0092117B" w:rsidRDefault="00DC3D33" w:rsidP="0092117B">
            <w:pPr>
              <w:pStyle w:val="Bezodstpw"/>
              <w:ind w:right="33"/>
              <w:rPr>
                <w:b/>
                <w:i/>
                <w:sz w:val="22"/>
                <w:szCs w:val="22"/>
              </w:rPr>
            </w:pPr>
            <w:r w:rsidRPr="0092117B">
              <w:rPr>
                <w:b/>
                <w:i/>
                <w:sz w:val="22"/>
                <w:szCs w:val="22"/>
              </w:rPr>
              <w:t xml:space="preserve">Liczba godzin w ramach poszczególnych </w:t>
            </w:r>
          </w:p>
          <w:p w:rsidR="00DC3D33" w:rsidRPr="0092117B" w:rsidRDefault="00DC3D33" w:rsidP="0092117B">
            <w:pPr>
              <w:pStyle w:val="Bezodstpw"/>
              <w:ind w:right="33"/>
              <w:rPr>
                <w:b/>
                <w:i/>
                <w:sz w:val="22"/>
                <w:szCs w:val="22"/>
              </w:rPr>
            </w:pPr>
            <w:r w:rsidRPr="0092117B">
              <w:rPr>
                <w:b/>
                <w:i/>
                <w:sz w:val="22"/>
                <w:szCs w:val="22"/>
              </w:rPr>
              <w:t>form zajęć</w:t>
            </w:r>
          </w:p>
        </w:tc>
        <w:tc>
          <w:tcPr>
            <w:tcW w:w="113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DC3D33" w:rsidRPr="0092117B" w:rsidRDefault="00DC3D33" w:rsidP="0092117B">
            <w:pPr>
              <w:ind w:right="-19"/>
              <w:jc w:val="center"/>
              <w:rPr>
                <w:sz w:val="22"/>
                <w:szCs w:val="22"/>
              </w:rPr>
            </w:pPr>
            <w:r w:rsidRPr="0092117B">
              <w:rPr>
                <w:bCs/>
                <w:sz w:val="22"/>
                <w:szCs w:val="22"/>
              </w:rPr>
              <w:t>W</w:t>
            </w:r>
            <w:r w:rsidRPr="0092117B">
              <w:rPr>
                <w:sz w:val="22"/>
                <w:szCs w:val="22"/>
              </w:rPr>
              <w:t>ykłady:</w:t>
            </w:r>
          </w:p>
          <w:p w:rsidR="00DC3D33" w:rsidRPr="0092117B" w:rsidRDefault="003F71FA" w:rsidP="0092117B">
            <w:pPr>
              <w:ind w:right="-19"/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-</w:t>
            </w:r>
          </w:p>
        </w:tc>
        <w:tc>
          <w:tcPr>
            <w:tcW w:w="1276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DC3D33" w:rsidRPr="0092117B" w:rsidRDefault="00DC3D33" w:rsidP="0092117B">
            <w:pPr>
              <w:ind w:right="-31"/>
              <w:jc w:val="center"/>
              <w:rPr>
                <w:sz w:val="22"/>
                <w:szCs w:val="22"/>
              </w:rPr>
            </w:pPr>
            <w:r w:rsidRPr="0092117B">
              <w:rPr>
                <w:bCs/>
                <w:sz w:val="22"/>
                <w:szCs w:val="22"/>
              </w:rPr>
              <w:t>S</w:t>
            </w:r>
            <w:r w:rsidRPr="0092117B">
              <w:rPr>
                <w:sz w:val="22"/>
                <w:szCs w:val="22"/>
              </w:rPr>
              <w:t>eminaria:</w:t>
            </w:r>
          </w:p>
          <w:p w:rsidR="00DC3D33" w:rsidRPr="0092117B" w:rsidRDefault="003F71FA" w:rsidP="0092117B">
            <w:pPr>
              <w:ind w:right="-31"/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-</w:t>
            </w:r>
          </w:p>
        </w:tc>
        <w:tc>
          <w:tcPr>
            <w:tcW w:w="1205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DC3D33" w:rsidRPr="0092117B" w:rsidRDefault="00DC3D33" w:rsidP="0092117B">
            <w:pPr>
              <w:ind w:right="-19"/>
              <w:jc w:val="center"/>
              <w:rPr>
                <w:bCs/>
                <w:sz w:val="22"/>
                <w:szCs w:val="22"/>
              </w:rPr>
            </w:pPr>
            <w:r w:rsidRPr="0092117B">
              <w:rPr>
                <w:bCs/>
                <w:sz w:val="22"/>
                <w:szCs w:val="22"/>
              </w:rPr>
              <w:t>Ćwiczenia:</w:t>
            </w:r>
          </w:p>
          <w:p w:rsidR="00DC3D33" w:rsidRPr="0092117B" w:rsidRDefault="003F71FA" w:rsidP="0092117B">
            <w:pPr>
              <w:ind w:right="-19"/>
              <w:jc w:val="center"/>
              <w:rPr>
                <w:bCs/>
                <w:sz w:val="22"/>
                <w:szCs w:val="22"/>
              </w:rPr>
            </w:pPr>
            <w:r w:rsidRPr="0092117B">
              <w:rPr>
                <w:bCs/>
                <w:sz w:val="22"/>
                <w:szCs w:val="22"/>
              </w:rPr>
              <w:t>120</w:t>
            </w:r>
          </w:p>
        </w:tc>
        <w:tc>
          <w:tcPr>
            <w:tcW w:w="1346" w:type="dxa"/>
            <w:gridSpan w:val="3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DC3D33" w:rsidRPr="0092117B" w:rsidRDefault="00336B3F" w:rsidP="0092117B">
            <w:pPr>
              <w:ind w:right="-19"/>
              <w:jc w:val="center"/>
              <w:rPr>
                <w:bCs/>
                <w:sz w:val="22"/>
                <w:szCs w:val="22"/>
              </w:rPr>
            </w:pPr>
            <w:r w:rsidRPr="0092117B">
              <w:rPr>
                <w:bCs/>
                <w:sz w:val="22"/>
                <w:szCs w:val="22"/>
              </w:rPr>
              <w:t>Konsultacje:</w:t>
            </w:r>
          </w:p>
          <w:p w:rsidR="00F35F6A" w:rsidRPr="0092117B" w:rsidRDefault="00485613" w:rsidP="0092117B">
            <w:pPr>
              <w:ind w:right="-19"/>
              <w:jc w:val="center"/>
              <w:rPr>
                <w:bCs/>
                <w:sz w:val="22"/>
                <w:szCs w:val="22"/>
              </w:rPr>
            </w:pPr>
            <w:r w:rsidRPr="0092117B">
              <w:rPr>
                <w:bCs/>
                <w:sz w:val="22"/>
                <w:szCs w:val="22"/>
              </w:rPr>
              <w:t>-</w:t>
            </w:r>
          </w:p>
        </w:tc>
        <w:tc>
          <w:tcPr>
            <w:tcW w:w="2409" w:type="dxa"/>
            <w:gridSpan w:val="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/>
            <w:vAlign w:val="center"/>
          </w:tcPr>
          <w:p w:rsidR="00DC3D33" w:rsidRPr="0092117B" w:rsidRDefault="00DC3D33" w:rsidP="0092117B">
            <w:pPr>
              <w:ind w:right="-108"/>
              <w:rPr>
                <w:b/>
                <w:bCs/>
                <w:i/>
                <w:sz w:val="22"/>
                <w:szCs w:val="22"/>
              </w:rPr>
            </w:pPr>
            <w:r w:rsidRPr="0092117B">
              <w:rPr>
                <w:b/>
                <w:bCs/>
                <w:i/>
                <w:sz w:val="22"/>
                <w:szCs w:val="22"/>
              </w:rPr>
              <w:t>Sumaryczna liczba godzin</w:t>
            </w:r>
            <w:r w:rsidR="00467CD1" w:rsidRPr="0092117B">
              <w:rPr>
                <w:b/>
                <w:bCs/>
                <w:i/>
                <w:sz w:val="22"/>
                <w:szCs w:val="22"/>
              </w:rPr>
              <w:t xml:space="preserve"> kontaktowych</w:t>
            </w:r>
          </w:p>
        </w:tc>
        <w:tc>
          <w:tcPr>
            <w:tcW w:w="101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DC3D33" w:rsidRPr="0092117B" w:rsidRDefault="00485613" w:rsidP="0092117B">
            <w:pPr>
              <w:ind w:right="-31"/>
              <w:jc w:val="center"/>
              <w:rPr>
                <w:bCs/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120</w:t>
            </w:r>
          </w:p>
        </w:tc>
      </w:tr>
      <w:tr w:rsidR="0092117B" w:rsidRPr="0092117B" w:rsidTr="00485613">
        <w:trPr>
          <w:trHeight w:val="65"/>
        </w:trPr>
        <w:tc>
          <w:tcPr>
            <w:tcW w:w="2539" w:type="dxa"/>
            <w:gridSpan w:val="3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E7E6E6"/>
            <w:vAlign w:val="center"/>
          </w:tcPr>
          <w:p w:rsidR="00DC3D33" w:rsidRPr="0092117B" w:rsidRDefault="00DC3D33" w:rsidP="0092117B">
            <w:pPr>
              <w:pStyle w:val="Bezodstpw"/>
              <w:ind w:right="33"/>
              <w:rPr>
                <w:b/>
                <w:i/>
                <w:sz w:val="22"/>
                <w:szCs w:val="22"/>
              </w:rPr>
            </w:pPr>
          </w:p>
        </w:tc>
        <w:tc>
          <w:tcPr>
            <w:tcW w:w="1131" w:type="dxa"/>
            <w:vMerge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DC3D33" w:rsidRPr="0092117B" w:rsidRDefault="00DC3D33" w:rsidP="0092117B">
            <w:pPr>
              <w:ind w:right="-19"/>
              <w:rPr>
                <w:bCs/>
                <w:sz w:val="22"/>
                <w:szCs w:val="22"/>
              </w:rPr>
            </w:pPr>
          </w:p>
        </w:tc>
        <w:tc>
          <w:tcPr>
            <w:tcW w:w="1276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:rsidR="00DC3D33" w:rsidRPr="0092117B" w:rsidRDefault="00DC3D33" w:rsidP="0092117B">
            <w:pPr>
              <w:ind w:right="-31"/>
              <w:rPr>
                <w:bCs/>
                <w:sz w:val="22"/>
                <w:szCs w:val="22"/>
              </w:rPr>
            </w:pPr>
          </w:p>
        </w:tc>
        <w:tc>
          <w:tcPr>
            <w:tcW w:w="1205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:rsidR="00DC3D33" w:rsidRPr="0092117B" w:rsidRDefault="00DC3D33" w:rsidP="0092117B">
            <w:pPr>
              <w:ind w:right="-19"/>
              <w:rPr>
                <w:bCs/>
                <w:sz w:val="22"/>
                <w:szCs w:val="22"/>
              </w:rPr>
            </w:pPr>
          </w:p>
        </w:tc>
        <w:tc>
          <w:tcPr>
            <w:tcW w:w="1346" w:type="dxa"/>
            <w:gridSpan w:val="3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:rsidR="00DC3D33" w:rsidRPr="0092117B" w:rsidRDefault="00DC3D33" w:rsidP="0092117B">
            <w:pPr>
              <w:ind w:right="-19"/>
              <w:rPr>
                <w:bCs/>
                <w:sz w:val="22"/>
                <w:szCs w:val="22"/>
              </w:rPr>
            </w:pPr>
          </w:p>
        </w:tc>
        <w:tc>
          <w:tcPr>
            <w:tcW w:w="2409" w:type="dxa"/>
            <w:gridSpan w:val="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7E6E6"/>
            <w:vAlign w:val="center"/>
          </w:tcPr>
          <w:p w:rsidR="00DC3D33" w:rsidRPr="0092117B" w:rsidRDefault="00DC3D33" w:rsidP="0092117B">
            <w:pPr>
              <w:ind w:right="-108"/>
              <w:rPr>
                <w:b/>
                <w:bCs/>
                <w:i/>
                <w:sz w:val="22"/>
                <w:szCs w:val="22"/>
              </w:rPr>
            </w:pPr>
            <w:r w:rsidRPr="0092117B">
              <w:rPr>
                <w:b/>
                <w:bCs/>
                <w:i/>
                <w:sz w:val="22"/>
                <w:szCs w:val="22"/>
              </w:rPr>
              <w:t>Liczba punktów ECTS</w:t>
            </w:r>
          </w:p>
        </w:tc>
        <w:tc>
          <w:tcPr>
            <w:tcW w:w="1010" w:type="dxa"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:rsidR="00DC3D33" w:rsidRPr="0092117B" w:rsidRDefault="00CD7B42" w:rsidP="0092117B">
            <w:pPr>
              <w:ind w:right="-31"/>
              <w:jc w:val="center"/>
              <w:rPr>
                <w:bCs/>
                <w:sz w:val="22"/>
                <w:szCs w:val="22"/>
              </w:rPr>
            </w:pPr>
            <w:r w:rsidRPr="0092117B">
              <w:rPr>
                <w:bCs/>
                <w:sz w:val="22"/>
                <w:szCs w:val="22"/>
              </w:rPr>
              <w:t>6</w:t>
            </w:r>
          </w:p>
        </w:tc>
      </w:tr>
      <w:tr w:rsidR="0092117B" w:rsidRPr="0092117B" w:rsidTr="00485613">
        <w:trPr>
          <w:trHeight w:val="233"/>
        </w:trPr>
        <w:tc>
          <w:tcPr>
            <w:tcW w:w="2539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E7E6E6"/>
            <w:vAlign w:val="center"/>
          </w:tcPr>
          <w:p w:rsidR="00E30B09" w:rsidRPr="0092117B" w:rsidRDefault="00E30B09" w:rsidP="0092117B">
            <w:pPr>
              <w:pStyle w:val="Bezodstpw"/>
              <w:ind w:right="33"/>
              <w:rPr>
                <w:b/>
                <w:i/>
                <w:sz w:val="22"/>
                <w:szCs w:val="22"/>
              </w:rPr>
            </w:pPr>
            <w:r w:rsidRPr="0092117B">
              <w:rPr>
                <w:b/>
                <w:i/>
                <w:sz w:val="22"/>
                <w:szCs w:val="22"/>
              </w:rPr>
              <w:t>Określenie przedmiotów wprowadzających wraz z wymaganiami wstępnymi</w:t>
            </w:r>
          </w:p>
        </w:tc>
        <w:tc>
          <w:tcPr>
            <w:tcW w:w="8377" w:type="dxa"/>
            <w:gridSpan w:val="14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0C0AD3" w:rsidRPr="0092117B" w:rsidRDefault="007911A1" w:rsidP="0092117B">
            <w:pPr>
              <w:pStyle w:val="Bezodstpw"/>
              <w:jc w:val="both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Kosmetologia pielęgnacyjna I</w:t>
            </w:r>
            <w:r w:rsidR="000C0AD3" w:rsidRPr="0092117B">
              <w:rPr>
                <w:sz w:val="22"/>
                <w:szCs w:val="22"/>
              </w:rPr>
              <w:t>, Kosmetologia pielęgnacyjna II, Podstawowa aparatura w kosmetologii, Praktyczna nauka zawodu w zakres</w:t>
            </w:r>
            <w:r w:rsidRPr="0092117B">
              <w:rPr>
                <w:sz w:val="22"/>
                <w:szCs w:val="22"/>
              </w:rPr>
              <w:t xml:space="preserve">ie kosmetologii pielęgnacyjnej, </w:t>
            </w:r>
            <w:r w:rsidR="000C0AD3" w:rsidRPr="0092117B">
              <w:rPr>
                <w:sz w:val="22"/>
                <w:szCs w:val="22"/>
              </w:rPr>
              <w:t>Praktyczna nauka zawodu w zakresie kosmetologii pielęgnacyjnej i upiększającej</w:t>
            </w:r>
            <w:r w:rsidRPr="0092117B">
              <w:rPr>
                <w:sz w:val="22"/>
                <w:szCs w:val="22"/>
              </w:rPr>
              <w:t>.</w:t>
            </w:r>
          </w:p>
          <w:p w:rsidR="00E30B09" w:rsidRPr="0092117B" w:rsidRDefault="00485613" w:rsidP="0092117B">
            <w:pPr>
              <w:pStyle w:val="Bezodstpw"/>
              <w:jc w:val="both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 xml:space="preserve">Osiągnięcie </w:t>
            </w:r>
            <w:r w:rsidR="000C0AD3" w:rsidRPr="0092117B">
              <w:rPr>
                <w:sz w:val="22"/>
                <w:szCs w:val="22"/>
              </w:rPr>
              <w:t>efektów uczenia się w zakresie wiedzy, umiejętności i kompetencji z przedmiotów: Kosmetologia pielęgnacyjna I, Kosmetologia pielęgnacyjna II, Podstawowa aparatura w kosmetologii, Praktyczna nauka zawodu w zakresie kosmetologii pielęgnacyjnej, Praktyczna nauka zawodu w zakresie kosmetologii pielęgnacyjnej i upiększającej.</w:t>
            </w:r>
          </w:p>
        </w:tc>
      </w:tr>
      <w:tr w:rsidR="0092117B" w:rsidRPr="0092117B" w:rsidTr="00485613">
        <w:trPr>
          <w:trHeight w:val="448"/>
        </w:trPr>
        <w:tc>
          <w:tcPr>
            <w:tcW w:w="2539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E7E6E6"/>
            <w:vAlign w:val="center"/>
          </w:tcPr>
          <w:p w:rsidR="00430C41" w:rsidRPr="0092117B" w:rsidRDefault="004D125D" w:rsidP="0092117B">
            <w:pPr>
              <w:pStyle w:val="Bezodstpw"/>
              <w:ind w:right="33"/>
              <w:rPr>
                <w:b/>
                <w:i/>
                <w:sz w:val="22"/>
                <w:szCs w:val="22"/>
              </w:rPr>
            </w:pPr>
            <w:r w:rsidRPr="0092117B">
              <w:rPr>
                <w:b/>
                <w:i/>
                <w:sz w:val="22"/>
                <w:szCs w:val="22"/>
              </w:rPr>
              <w:t>Cel przedmiotu</w:t>
            </w:r>
            <w:r w:rsidR="00BE78AD" w:rsidRPr="0092117B">
              <w:rPr>
                <w:b/>
                <w:i/>
                <w:sz w:val="22"/>
                <w:szCs w:val="22"/>
              </w:rPr>
              <w:t>/modułu</w:t>
            </w:r>
            <w:r w:rsidRPr="0092117B">
              <w:rPr>
                <w:b/>
                <w:i/>
                <w:sz w:val="22"/>
                <w:szCs w:val="22"/>
              </w:rPr>
              <w:t xml:space="preserve"> </w:t>
            </w:r>
          </w:p>
        </w:tc>
        <w:tc>
          <w:tcPr>
            <w:tcW w:w="8377" w:type="dxa"/>
            <w:gridSpan w:val="14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8401E5" w:rsidRPr="0092117B" w:rsidRDefault="008401E5" w:rsidP="0092117B">
            <w:pPr>
              <w:jc w:val="both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Celem praktyki zawodowej w module B</w:t>
            </w:r>
            <w:r w:rsidR="005D5DD6" w:rsidRPr="0092117B">
              <w:rPr>
                <w:sz w:val="22"/>
                <w:szCs w:val="22"/>
              </w:rPr>
              <w:t xml:space="preserve"> </w:t>
            </w:r>
            <w:r w:rsidRPr="0092117B">
              <w:rPr>
                <w:sz w:val="22"/>
                <w:szCs w:val="22"/>
              </w:rPr>
              <w:t>jest doskonalenie umiejętności teoretycznych i praktycznych w zakresie</w:t>
            </w:r>
            <w:r w:rsidR="00651E4C" w:rsidRPr="0092117B">
              <w:rPr>
                <w:sz w:val="22"/>
                <w:szCs w:val="22"/>
              </w:rPr>
              <w:t xml:space="preserve"> rozszerzonej</w:t>
            </w:r>
            <w:r w:rsidRPr="0092117B">
              <w:rPr>
                <w:sz w:val="22"/>
                <w:szCs w:val="22"/>
              </w:rPr>
              <w:t xml:space="preserve"> kosmetologii pielęgnacyjnej dłoni z uwzględnieniem podstawowej aparatury kosmetycznej. </w:t>
            </w:r>
          </w:p>
          <w:p w:rsidR="008401E5" w:rsidRPr="0092117B" w:rsidRDefault="008401E5" w:rsidP="0092117B">
            <w:pPr>
              <w:jc w:val="both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 xml:space="preserve">Celem praktyk zawodowych jest również poznanie przez Studenta zasad praktycznego przygotowania klienta do zabiegów pielęgnacyjnych w obszarze kończyny górnej, ze szczególnym uwzględnieniem dłoni. Poznanie zasad prawidłowej organizacji stanowiska pracy wraz z niezbędnym do tego sprzętem i aparaturą.  </w:t>
            </w:r>
          </w:p>
          <w:p w:rsidR="008401E5" w:rsidRPr="0092117B" w:rsidRDefault="008401E5" w:rsidP="0092117B">
            <w:pPr>
              <w:jc w:val="both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 xml:space="preserve">W czasie odbywania praktyk student powinien zapoznać się z procedurami wykonywania zabiegów pielęgnacyjnych na dłonie, zgodnych z zaleceniami oraz z przepisami BHP obowiązującymi w </w:t>
            </w:r>
            <w:r w:rsidR="0092117B" w:rsidRPr="0092117B">
              <w:rPr>
                <w:sz w:val="22"/>
                <w:szCs w:val="22"/>
              </w:rPr>
              <w:t>Instytucji</w:t>
            </w:r>
            <w:r w:rsidR="008178DE" w:rsidRPr="0092117B">
              <w:rPr>
                <w:sz w:val="22"/>
                <w:szCs w:val="22"/>
              </w:rPr>
              <w:t xml:space="preserve"> przyjmującej</w:t>
            </w:r>
            <w:r w:rsidRPr="0092117B">
              <w:rPr>
                <w:sz w:val="22"/>
                <w:szCs w:val="22"/>
              </w:rPr>
              <w:t>.</w:t>
            </w:r>
          </w:p>
          <w:p w:rsidR="004D125D" w:rsidRPr="0092117B" w:rsidRDefault="008401E5" w:rsidP="0092117B">
            <w:pPr>
              <w:pStyle w:val="Bezodstpw"/>
              <w:jc w:val="both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Ważnym celem praktyki jest rzetelne podejście do pracy, poczucie odpowiedzialności za prowadzone zabiegi, poszanowanie godności, zdrowia oraz prywatności klienta.</w:t>
            </w:r>
          </w:p>
        </w:tc>
      </w:tr>
      <w:tr w:rsidR="0092117B" w:rsidRPr="0092117B" w:rsidTr="00485613">
        <w:trPr>
          <w:trHeight w:val="403"/>
        </w:trPr>
        <w:tc>
          <w:tcPr>
            <w:tcW w:w="2539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E7E6E6"/>
            <w:vAlign w:val="center"/>
          </w:tcPr>
          <w:p w:rsidR="008401E5" w:rsidRPr="0092117B" w:rsidRDefault="008401E5" w:rsidP="0092117B">
            <w:pPr>
              <w:ind w:right="33"/>
              <w:rPr>
                <w:b/>
                <w:i/>
                <w:sz w:val="22"/>
                <w:szCs w:val="22"/>
              </w:rPr>
            </w:pPr>
            <w:r w:rsidRPr="0092117B">
              <w:rPr>
                <w:b/>
                <w:i/>
                <w:sz w:val="22"/>
                <w:szCs w:val="22"/>
              </w:rPr>
              <w:t>Metody dydaktyczne</w:t>
            </w:r>
          </w:p>
        </w:tc>
        <w:tc>
          <w:tcPr>
            <w:tcW w:w="8377" w:type="dxa"/>
            <w:gridSpan w:val="14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8401E5" w:rsidRPr="0092117B" w:rsidRDefault="008401E5" w:rsidP="0092117B">
            <w:pPr>
              <w:pStyle w:val="Bezodstpw"/>
              <w:jc w:val="both"/>
              <w:rPr>
                <w:rFonts w:eastAsia="Calibri"/>
                <w:sz w:val="22"/>
                <w:szCs w:val="22"/>
                <w:lang w:eastAsia="en-US"/>
              </w:rPr>
            </w:pPr>
            <w:r w:rsidRPr="0092117B">
              <w:rPr>
                <w:rFonts w:eastAsia="Calibri"/>
                <w:sz w:val="22"/>
                <w:szCs w:val="22"/>
                <w:lang w:eastAsia="en-US"/>
              </w:rPr>
              <w:t>Kształtowanie umiejętności praktycznych (</w:t>
            </w:r>
            <w:r w:rsidR="00060843" w:rsidRPr="0092117B">
              <w:rPr>
                <w:rFonts w:eastAsia="Calibri"/>
                <w:sz w:val="22"/>
                <w:szCs w:val="22"/>
                <w:lang w:eastAsia="en-US"/>
              </w:rPr>
              <w:t>wykonywanie</w:t>
            </w:r>
            <w:r w:rsidR="00D313D2" w:rsidRPr="0092117B">
              <w:rPr>
                <w:rFonts w:eastAsia="Calibri"/>
                <w:sz w:val="22"/>
                <w:szCs w:val="22"/>
                <w:lang w:eastAsia="en-US"/>
              </w:rPr>
              <w:t>, asystowanie</w:t>
            </w:r>
            <w:r w:rsidR="00060843" w:rsidRPr="0092117B">
              <w:rPr>
                <w:rFonts w:eastAsia="Calibri"/>
                <w:sz w:val="22"/>
                <w:szCs w:val="22"/>
                <w:lang w:eastAsia="en-US"/>
              </w:rPr>
              <w:t>, obserwacja</w:t>
            </w:r>
            <w:r w:rsidRPr="0092117B">
              <w:rPr>
                <w:rFonts w:eastAsia="Calibri"/>
                <w:sz w:val="22"/>
                <w:szCs w:val="22"/>
                <w:lang w:eastAsia="en-US"/>
              </w:rPr>
              <w:t>)</w:t>
            </w:r>
            <w:r w:rsidR="001F4F56" w:rsidRPr="0092117B">
              <w:rPr>
                <w:rFonts w:eastAsia="Calibri"/>
                <w:sz w:val="22"/>
                <w:szCs w:val="22"/>
                <w:lang w:eastAsia="en-US"/>
              </w:rPr>
              <w:t>.</w:t>
            </w:r>
            <w:r w:rsidRPr="0092117B">
              <w:rPr>
                <w:rFonts w:eastAsia="Calibri"/>
                <w:sz w:val="22"/>
                <w:szCs w:val="22"/>
                <w:lang w:eastAsia="en-US"/>
              </w:rPr>
              <w:t xml:space="preserve"> </w:t>
            </w:r>
          </w:p>
          <w:p w:rsidR="008401E5" w:rsidRPr="0092117B" w:rsidRDefault="008401E5" w:rsidP="0092117B">
            <w:pPr>
              <w:pStyle w:val="Bezodstpw"/>
              <w:jc w:val="both"/>
              <w:rPr>
                <w:i/>
                <w:sz w:val="22"/>
                <w:szCs w:val="22"/>
              </w:rPr>
            </w:pPr>
            <w:r w:rsidRPr="0092117B">
              <w:rPr>
                <w:rFonts w:eastAsia="Calibri"/>
                <w:sz w:val="22"/>
                <w:szCs w:val="22"/>
                <w:lang w:eastAsia="en-US"/>
              </w:rPr>
              <w:t>Wykonywanie zabiegów oraz wszelkich czynności organizacyjnych według procedur narzuconych przez opiekuna w gabinecie kosmetycznym/ instytucji przyjmującej.</w:t>
            </w:r>
          </w:p>
        </w:tc>
      </w:tr>
      <w:tr w:rsidR="0092117B" w:rsidRPr="0092117B" w:rsidTr="00485613">
        <w:trPr>
          <w:trHeight w:val="361"/>
        </w:trPr>
        <w:tc>
          <w:tcPr>
            <w:tcW w:w="2539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E7E6E6"/>
            <w:vAlign w:val="center"/>
          </w:tcPr>
          <w:p w:rsidR="008401E5" w:rsidRPr="0092117B" w:rsidRDefault="008401E5" w:rsidP="0092117B">
            <w:pPr>
              <w:ind w:right="33"/>
              <w:rPr>
                <w:b/>
                <w:i/>
                <w:sz w:val="22"/>
                <w:szCs w:val="22"/>
              </w:rPr>
            </w:pPr>
            <w:r w:rsidRPr="0092117B">
              <w:rPr>
                <w:b/>
                <w:i/>
                <w:sz w:val="22"/>
                <w:szCs w:val="22"/>
              </w:rPr>
              <w:t>Narzędzia dydaktyczne</w:t>
            </w:r>
          </w:p>
        </w:tc>
        <w:tc>
          <w:tcPr>
            <w:tcW w:w="8377" w:type="dxa"/>
            <w:gridSpan w:val="14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8401E5" w:rsidRPr="0092117B" w:rsidRDefault="008401E5" w:rsidP="0092117B">
            <w:pPr>
              <w:pStyle w:val="Bezodstpw"/>
              <w:jc w:val="both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Urządzenia i sprzęt kosmetyczny, preparaty kosmetyczne, materiały jednorazowe, sterylne narzędzia.</w:t>
            </w:r>
          </w:p>
        </w:tc>
      </w:tr>
      <w:tr w:rsidR="0092117B" w:rsidRPr="0092117B" w:rsidTr="00485613">
        <w:trPr>
          <w:trHeight w:val="70"/>
        </w:trPr>
        <w:tc>
          <w:tcPr>
            <w:tcW w:w="2539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E7E6E6"/>
            <w:vAlign w:val="center"/>
          </w:tcPr>
          <w:p w:rsidR="008401E5" w:rsidRPr="0092117B" w:rsidRDefault="008401E5" w:rsidP="0092117B">
            <w:pPr>
              <w:ind w:right="33"/>
              <w:rPr>
                <w:b/>
                <w:bCs/>
                <w:i/>
                <w:iCs/>
                <w:sz w:val="22"/>
                <w:szCs w:val="22"/>
              </w:rPr>
            </w:pPr>
            <w:r w:rsidRPr="0092117B">
              <w:rPr>
                <w:b/>
                <w:bCs/>
                <w:i/>
                <w:iCs/>
                <w:sz w:val="22"/>
                <w:szCs w:val="22"/>
              </w:rPr>
              <w:t>Imię i nazwisko osoby prowadzącej przedmiot</w:t>
            </w:r>
          </w:p>
          <w:p w:rsidR="008401E5" w:rsidRPr="0092117B" w:rsidRDefault="008401E5" w:rsidP="0092117B">
            <w:pPr>
              <w:ind w:right="33"/>
              <w:rPr>
                <w:b/>
                <w:bCs/>
                <w:i/>
                <w:iCs/>
                <w:sz w:val="22"/>
                <w:szCs w:val="22"/>
              </w:rPr>
            </w:pPr>
            <w:r w:rsidRPr="0092117B">
              <w:rPr>
                <w:b/>
                <w:bCs/>
                <w:i/>
                <w:iCs/>
                <w:sz w:val="22"/>
                <w:szCs w:val="22"/>
              </w:rPr>
              <w:t>(tytuł/stopień naukowy lub zawodowy)</w:t>
            </w:r>
          </w:p>
        </w:tc>
        <w:tc>
          <w:tcPr>
            <w:tcW w:w="8377" w:type="dxa"/>
            <w:gridSpan w:val="14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8401E5" w:rsidRPr="0092117B" w:rsidRDefault="008401E5" w:rsidP="0092117B">
            <w:pPr>
              <w:pStyle w:val="Bezodstpw"/>
              <w:jc w:val="both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Opiekun praktyk zawodowych z ramienia Instytucji przyjmującej</w:t>
            </w:r>
          </w:p>
        </w:tc>
      </w:tr>
      <w:tr w:rsidR="0092117B" w:rsidRPr="0092117B" w:rsidTr="00485613">
        <w:trPr>
          <w:trHeight w:val="70"/>
        </w:trPr>
        <w:tc>
          <w:tcPr>
            <w:tcW w:w="2539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E7E6E6"/>
            <w:vAlign w:val="center"/>
          </w:tcPr>
          <w:p w:rsidR="008401E5" w:rsidRPr="0092117B" w:rsidRDefault="008401E5" w:rsidP="0092117B">
            <w:pPr>
              <w:ind w:right="33"/>
              <w:rPr>
                <w:b/>
                <w:bCs/>
                <w:i/>
                <w:iCs/>
                <w:sz w:val="22"/>
                <w:szCs w:val="22"/>
              </w:rPr>
            </w:pPr>
            <w:r w:rsidRPr="0092117B">
              <w:rPr>
                <w:b/>
                <w:bCs/>
                <w:i/>
                <w:iCs/>
                <w:sz w:val="22"/>
                <w:szCs w:val="22"/>
              </w:rPr>
              <w:t>Skład zespołu dydaktycznego</w:t>
            </w:r>
          </w:p>
        </w:tc>
        <w:tc>
          <w:tcPr>
            <w:tcW w:w="8377" w:type="dxa"/>
            <w:gridSpan w:val="14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8401E5" w:rsidRPr="0092117B" w:rsidRDefault="008401E5" w:rsidP="0092117B">
            <w:pPr>
              <w:pStyle w:val="Bezodstpw"/>
              <w:jc w:val="both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Opiekun praktyk zawodowych z ramienia Instytucji przyjmującej</w:t>
            </w:r>
          </w:p>
        </w:tc>
      </w:tr>
      <w:tr w:rsidR="0092117B" w:rsidRPr="0092117B" w:rsidTr="00485613">
        <w:tc>
          <w:tcPr>
            <w:tcW w:w="1554" w:type="dxa"/>
            <w:gridSpan w:val="2"/>
            <w:shd w:val="clear" w:color="auto" w:fill="E7E6E6"/>
            <w:vAlign w:val="center"/>
          </w:tcPr>
          <w:p w:rsidR="008401E5" w:rsidRPr="0092117B" w:rsidRDefault="008401E5" w:rsidP="0092117B">
            <w:pPr>
              <w:pStyle w:val="Bezodstpw"/>
              <w:jc w:val="center"/>
              <w:rPr>
                <w:b/>
                <w:i/>
                <w:sz w:val="22"/>
                <w:szCs w:val="22"/>
              </w:rPr>
            </w:pPr>
            <w:r w:rsidRPr="0092117B">
              <w:rPr>
                <w:b/>
                <w:i/>
                <w:sz w:val="22"/>
                <w:szCs w:val="22"/>
              </w:rPr>
              <w:br w:type="page"/>
              <w:t>Symbol i nr przed-</w:t>
            </w:r>
          </w:p>
          <w:p w:rsidR="008401E5" w:rsidRPr="0092117B" w:rsidRDefault="008401E5" w:rsidP="0092117B">
            <w:pPr>
              <w:pStyle w:val="Bezodstpw"/>
              <w:jc w:val="center"/>
              <w:rPr>
                <w:b/>
                <w:i/>
                <w:sz w:val="22"/>
                <w:szCs w:val="22"/>
              </w:rPr>
            </w:pPr>
            <w:r w:rsidRPr="0092117B">
              <w:rPr>
                <w:b/>
                <w:i/>
                <w:sz w:val="22"/>
                <w:szCs w:val="22"/>
              </w:rPr>
              <w:t>miotowego</w:t>
            </w:r>
          </w:p>
          <w:p w:rsidR="008401E5" w:rsidRPr="0092117B" w:rsidRDefault="008401E5" w:rsidP="0092117B">
            <w:pPr>
              <w:pStyle w:val="Bezodstpw"/>
              <w:jc w:val="center"/>
              <w:rPr>
                <w:b/>
                <w:i/>
                <w:sz w:val="22"/>
                <w:szCs w:val="22"/>
              </w:rPr>
            </w:pPr>
            <w:r w:rsidRPr="0092117B">
              <w:rPr>
                <w:b/>
                <w:i/>
                <w:sz w:val="22"/>
                <w:szCs w:val="22"/>
              </w:rPr>
              <w:t>efektu uczenia się</w:t>
            </w:r>
          </w:p>
        </w:tc>
        <w:tc>
          <w:tcPr>
            <w:tcW w:w="5529" w:type="dxa"/>
            <w:gridSpan w:val="7"/>
            <w:shd w:val="clear" w:color="auto" w:fill="E7E6E6"/>
            <w:vAlign w:val="center"/>
          </w:tcPr>
          <w:p w:rsidR="008401E5" w:rsidRPr="0092117B" w:rsidRDefault="008401E5" w:rsidP="0092117B">
            <w:pPr>
              <w:pStyle w:val="Bezodstpw"/>
              <w:jc w:val="center"/>
              <w:rPr>
                <w:b/>
                <w:i/>
                <w:sz w:val="22"/>
                <w:szCs w:val="22"/>
              </w:rPr>
            </w:pPr>
            <w:r w:rsidRPr="0092117B">
              <w:rPr>
                <w:b/>
                <w:i/>
                <w:sz w:val="22"/>
                <w:szCs w:val="22"/>
              </w:rPr>
              <w:t>Efekty uczenia się</w:t>
            </w:r>
          </w:p>
        </w:tc>
        <w:tc>
          <w:tcPr>
            <w:tcW w:w="1560" w:type="dxa"/>
            <w:gridSpan w:val="5"/>
            <w:shd w:val="clear" w:color="auto" w:fill="E7E6E6"/>
            <w:vAlign w:val="center"/>
          </w:tcPr>
          <w:p w:rsidR="008401E5" w:rsidRPr="0092117B" w:rsidRDefault="008401E5" w:rsidP="0092117B">
            <w:pPr>
              <w:pStyle w:val="Bezodstpw"/>
              <w:jc w:val="center"/>
              <w:rPr>
                <w:b/>
                <w:i/>
                <w:sz w:val="22"/>
                <w:szCs w:val="22"/>
              </w:rPr>
            </w:pPr>
            <w:r w:rsidRPr="0092117B">
              <w:rPr>
                <w:b/>
                <w:i/>
                <w:sz w:val="22"/>
                <w:szCs w:val="22"/>
              </w:rPr>
              <w:t>Odniesienie do kierunkowych efektów uczenia się</w:t>
            </w:r>
          </w:p>
        </w:tc>
        <w:tc>
          <w:tcPr>
            <w:tcW w:w="2273" w:type="dxa"/>
            <w:gridSpan w:val="3"/>
            <w:shd w:val="clear" w:color="auto" w:fill="E7E6E6"/>
            <w:vAlign w:val="center"/>
          </w:tcPr>
          <w:p w:rsidR="008401E5" w:rsidRPr="0092117B" w:rsidRDefault="008401E5" w:rsidP="0092117B">
            <w:pPr>
              <w:pStyle w:val="Bezodstpw"/>
              <w:jc w:val="center"/>
              <w:rPr>
                <w:b/>
                <w:i/>
                <w:sz w:val="22"/>
                <w:szCs w:val="22"/>
              </w:rPr>
            </w:pPr>
            <w:r w:rsidRPr="0092117B">
              <w:rPr>
                <w:b/>
                <w:i/>
                <w:sz w:val="22"/>
                <w:szCs w:val="22"/>
              </w:rPr>
              <w:t>Metody (formujące i podsumowujące)</w:t>
            </w:r>
          </w:p>
          <w:p w:rsidR="008401E5" w:rsidRPr="0092117B" w:rsidRDefault="008401E5" w:rsidP="0092117B">
            <w:pPr>
              <w:pStyle w:val="Bezodstpw"/>
              <w:jc w:val="center"/>
              <w:rPr>
                <w:b/>
                <w:i/>
                <w:sz w:val="22"/>
                <w:szCs w:val="22"/>
              </w:rPr>
            </w:pPr>
            <w:r w:rsidRPr="0092117B">
              <w:rPr>
                <w:b/>
                <w:i/>
                <w:sz w:val="22"/>
                <w:szCs w:val="22"/>
              </w:rPr>
              <w:t>weryfikacji osiągnięcia zamierzonych efektów uczenia się</w:t>
            </w:r>
          </w:p>
        </w:tc>
      </w:tr>
      <w:tr w:rsidR="0092117B" w:rsidRPr="0092117B" w:rsidTr="006048D8">
        <w:tc>
          <w:tcPr>
            <w:tcW w:w="10916" w:type="dxa"/>
            <w:gridSpan w:val="17"/>
            <w:shd w:val="clear" w:color="auto" w:fill="E7E6E6"/>
          </w:tcPr>
          <w:p w:rsidR="008401E5" w:rsidRPr="0092117B" w:rsidRDefault="008401E5" w:rsidP="0092117B">
            <w:pPr>
              <w:jc w:val="center"/>
              <w:rPr>
                <w:b/>
                <w:i/>
                <w:sz w:val="22"/>
                <w:szCs w:val="22"/>
              </w:rPr>
            </w:pPr>
            <w:r w:rsidRPr="0092117B">
              <w:rPr>
                <w:b/>
                <w:i/>
                <w:sz w:val="22"/>
                <w:szCs w:val="22"/>
              </w:rPr>
              <w:t>wiedza</w:t>
            </w:r>
          </w:p>
        </w:tc>
      </w:tr>
      <w:tr w:rsidR="0092117B" w:rsidRPr="0092117B" w:rsidTr="00485613">
        <w:tc>
          <w:tcPr>
            <w:tcW w:w="1554" w:type="dxa"/>
            <w:gridSpan w:val="2"/>
            <w:shd w:val="clear" w:color="auto" w:fill="auto"/>
            <w:vAlign w:val="center"/>
          </w:tcPr>
          <w:p w:rsidR="002009CE" w:rsidRPr="0092117B" w:rsidRDefault="002009CE" w:rsidP="0092117B">
            <w:pPr>
              <w:pStyle w:val="Bezodstpw"/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P-W01</w:t>
            </w:r>
          </w:p>
        </w:tc>
        <w:tc>
          <w:tcPr>
            <w:tcW w:w="5529" w:type="dxa"/>
            <w:gridSpan w:val="7"/>
            <w:shd w:val="clear" w:color="auto" w:fill="auto"/>
            <w:vAlign w:val="center"/>
          </w:tcPr>
          <w:p w:rsidR="002009CE" w:rsidRPr="0092117B" w:rsidRDefault="002009CE" w:rsidP="0092117B">
            <w:pPr>
              <w:pStyle w:val="Bezodstpw"/>
              <w:jc w:val="both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 xml:space="preserve">poznaje strukturę organizacyjną, regulamin pracy oraz </w:t>
            </w:r>
            <w:r w:rsidR="00D313D2" w:rsidRPr="0092117B">
              <w:rPr>
                <w:sz w:val="22"/>
                <w:szCs w:val="22"/>
              </w:rPr>
              <w:t>zasady</w:t>
            </w:r>
            <w:r w:rsidRPr="0092117B">
              <w:rPr>
                <w:sz w:val="22"/>
                <w:szCs w:val="22"/>
              </w:rPr>
              <w:t xml:space="preserve"> bezpieczeństwa i higieny pracy BHP, procedury postępowania, zakres obowiązków </w:t>
            </w:r>
            <w:r w:rsidR="00765893" w:rsidRPr="0092117B">
              <w:rPr>
                <w:sz w:val="22"/>
                <w:szCs w:val="22"/>
              </w:rPr>
              <w:t xml:space="preserve">oraz standardy obsługi klienta </w:t>
            </w:r>
            <w:r w:rsidRPr="0092117B">
              <w:rPr>
                <w:sz w:val="22"/>
                <w:szCs w:val="22"/>
              </w:rPr>
              <w:t xml:space="preserve">w </w:t>
            </w:r>
            <w:r w:rsidR="00D313D2" w:rsidRPr="0092117B">
              <w:rPr>
                <w:sz w:val="22"/>
                <w:szCs w:val="22"/>
              </w:rPr>
              <w:t>Instytucji przyjmującej, w której</w:t>
            </w:r>
            <w:r w:rsidRPr="0092117B">
              <w:rPr>
                <w:sz w:val="22"/>
                <w:szCs w:val="22"/>
              </w:rPr>
              <w:t xml:space="preserve"> odbywa praktykę zawodową</w:t>
            </w:r>
          </w:p>
        </w:tc>
        <w:tc>
          <w:tcPr>
            <w:tcW w:w="1560" w:type="dxa"/>
            <w:gridSpan w:val="5"/>
            <w:vAlign w:val="center"/>
          </w:tcPr>
          <w:p w:rsidR="002009CE" w:rsidRPr="0092117B" w:rsidRDefault="002009CE" w:rsidP="0092117B">
            <w:pPr>
              <w:pStyle w:val="Bezodstpw"/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K1-</w:t>
            </w:r>
            <w:proofErr w:type="gramStart"/>
            <w:r w:rsidRPr="0092117B">
              <w:rPr>
                <w:sz w:val="22"/>
                <w:szCs w:val="22"/>
              </w:rPr>
              <w:t>E.W</w:t>
            </w:r>
            <w:proofErr w:type="gramEnd"/>
            <w:r w:rsidRPr="0092117B">
              <w:rPr>
                <w:sz w:val="22"/>
                <w:szCs w:val="22"/>
              </w:rPr>
              <w:t>01 K1-E.W03</w:t>
            </w:r>
          </w:p>
        </w:tc>
        <w:tc>
          <w:tcPr>
            <w:tcW w:w="2273" w:type="dxa"/>
            <w:gridSpan w:val="3"/>
            <w:vMerge w:val="restart"/>
            <w:shd w:val="clear" w:color="auto" w:fill="auto"/>
            <w:vAlign w:val="center"/>
          </w:tcPr>
          <w:p w:rsidR="002009CE" w:rsidRPr="0092117B" w:rsidRDefault="002009CE" w:rsidP="0092117B">
            <w:pPr>
              <w:pStyle w:val="Bezodstpw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Formujące:</w:t>
            </w:r>
          </w:p>
          <w:p w:rsidR="002009CE" w:rsidRPr="0092117B" w:rsidRDefault="002009CE" w:rsidP="0092117B">
            <w:pPr>
              <w:pStyle w:val="Bezodstpw"/>
              <w:numPr>
                <w:ilvl w:val="0"/>
                <w:numId w:val="2"/>
              </w:numPr>
              <w:ind w:left="176" w:hanging="218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obserwacja aktywności studenta</w:t>
            </w:r>
          </w:p>
          <w:p w:rsidR="007911A1" w:rsidRPr="0092117B" w:rsidRDefault="007911A1" w:rsidP="0092117B">
            <w:pPr>
              <w:pStyle w:val="Bezodstpw"/>
              <w:ind w:left="176"/>
              <w:rPr>
                <w:sz w:val="22"/>
                <w:szCs w:val="22"/>
              </w:rPr>
            </w:pPr>
          </w:p>
          <w:p w:rsidR="002009CE" w:rsidRPr="0092117B" w:rsidRDefault="002009CE" w:rsidP="0092117B">
            <w:pPr>
              <w:pStyle w:val="Bezodstpw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lastRenderedPageBreak/>
              <w:t>Podsumowujące:</w:t>
            </w:r>
          </w:p>
          <w:p w:rsidR="002009CE" w:rsidRPr="0092117B" w:rsidRDefault="002009CE" w:rsidP="0092117B">
            <w:pPr>
              <w:pStyle w:val="Bezodstpw"/>
              <w:numPr>
                <w:ilvl w:val="0"/>
                <w:numId w:val="2"/>
              </w:numPr>
              <w:ind w:left="175" w:hanging="218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ocena pracy studenta</w:t>
            </w:r>
          </w:p>
          <w:p w:rsidR="002009CE" w:rsidRPr="0092117B" w:rsidRDefault="002009CE" w:rsidP="0092117B">
            <w:pPr>
              <w:pStyle w:val="Bezodstpw"/>
              <w:rPr>
                <w:sz w:val="22"/>
                <w:szCs w:val="22"/>
              </w:rPr>
            </w:pPr>
          </w:p>
          <w:p w:rsidR="002009CE" w:rsidRPr="0092117B" w:rsidRDefault="002009CE" w:rsidP="0092117B">
            <w:pPr>
              <w:pStyle w:val="Bezodstpw"/>
              <w:jc w:val="center"/>
              <w:rPr>
                <w:sz w:val="22"/>
                <w:szCs w:val="22"/>
              </w:rPr>
            </w:pPr>
          </w:p>
        </w:tc>
      </w:tr>
      <w:tr w:rsidR="0092117B" w:rsidRPr="0092117B" w:rsidTr="00485613">
        <w:tc>
          <w:tcPr>
            <w:tcW w:w="1554" w:type="dxa"/>
            <w:gridSpan w:val="2"/>
            <w:shd w:val="clear" w:color="auto" w:fill="auto"/>
            <w:vAlign w:val="center"/>
          </w:tcPr>
          <w:p w:rsidR="002009CE" w:rsidRPr="0092117B" w:rsidRDefault="00060843" w:rsidP="0092117B">
            <w:pPr>
              <w:pStyle w:val="Bezodstpw"/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lastRenderedPageBreak/>
              <w:t>P-W02</w:t>
            </w:r>
          </w:p>
        </w:tc>
        <w:tc>
          <w:tcPr>
            <w:tcW w:w="5529" w:type="dxa"/>
            <w:gridSpan w:val="7"/>
            <w:shd w:val="clear" w:color="auto" w:fill="auto"/>
            <w:vAlign w:val="center"/>
          </w:tcPr>
          <w:p w:rsidR="002009CE" w:rsidRPr="0092117B" w:rsidRDefault="002009CE" w:rsidP="0092117B">
            <w:pPr>
              <w:pStyle w:val="Bezodstpw"/>
              <w:jc w:val="both"/>
              <w:rPr>
                <w:b/>
                <w:i/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p</w:t>
            </w:r>
            <w:r w:rsidR="00060843" w:rsidRPr="0092117B">
              <w:rPr>
                <w:sz w:val="22"/>
                <w:szCs w:val="22"/>
              </w:rPr>
              <w:t xml:space="preserve">oznaje procedury, </w:t>
            </w:r>
            <w:r w:rsidRPr="0092117B">
              <w:rPr>
                <w:sz w:val="22"/>
                <w:szCs w:val="22"/>
              </w:rPr>
              <w:t>techniki</w:t>
            </w:r>
            <w:r w:rsidR="00060843" w:rsidRPr="0092117B">
              <w:rPr>
                <w:sz w:val="22"/>
                <w:szCs w:val="22"/>
              </w:rPr>
              <w:t xml:space="preserve"> łączenia i</w:t>
            </w:r>
            <w:r w:rsidRPr="0092117B">
              <w:rPr>
                <w:sz w:val="22"/>
                <w:szCs w:val="22"/>
              </w:rPr>
              <w:t xml:space="preserve"> wykonywania zabiegów</w:t>
            </w:r>
            <w:r w:rsidR="008A0F94" w:rsidRPr="0092117B">
              <w:rPr>
                <w:sz w:val="22"/>
                <w:szCs w:val="22"/>
              </w:rPr>
              <w:t xml:space="preserve"> rozszerzonej pielęgnacji</w:t>
            </w:r>
            <w:r w:rsidRPr="0092117B">
              <w:rPr>
                <w:sz w:val="22"/>
                <w:szCs w:val="22"/>
              </w:rPr>
              <w:t xml:space="preserve"> w obszarze dłoni i paznokci, </w:t>
            </w:r>
            <w:r w:rsidR="00006E6B" w:rsidRPr="0092117B">
              <w:rPr>
                <w:sz w:val="22"/>
                <w:szCs w:val="22"/>
              </w:rPr>
              <w:t>będących w ofercie zabiegowej</w:t>
            </w:r>
            <w:r w:rsidR="00D313D2" w:rsidRPr="0092117B">
              <w:rPr>
                <w:sz w:val="22"/>
                <w:szCs w:val="22"/>
              </w:rPr>
              <w:t xml:space="preserve"> Instytucji przyjmującej, w której</w:t>
            </w:r>
            <w:r w:rsidRPr="0092117B">
              <w:rPr>
                <w:sz w:val="22"/>
                <w:szCs w:val="22"/>
              </w:rPr>
              <w:t xml:space="preserve"> odbywa praktykę zawodową</w:t>
            </w:r>
          </w:p>
        </w:tc>
        <w:tc>
          <w:tcPr>
            <w:tcW w:w="1560" w:type="dxa"/>
            <w:gridSpan w:val="5"/>
            <w:vAlign w:val="center"/>
          </w:tcPr>
          <w:p w:rsidR="002009CE" w:rsidRPr="0092117B" w:rsidRDefault="002009CE" w:rsidP="0092117B">
            <w:pPr>
              <w:pStyle w:val="Bezodstpw"/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K1-</w:t>
            </w:r>
            <w:proofErr w:type="gramStart"/>
            <w:r w:rsidRPr="0092117B">
              <w:rPr>
                <w:sz w:val="22"/>
                <w:szCs w:val="22"/>
              </w:rPr>
              <w:t>E.W</w:t>
            </w:r>
            <w:proofErr w:type="gramEnd"/>
            <w:r w:rsidRPr="0092117B">
              <w:rPr>
                <w:sz w:val="22"/>
                <w:szCs w:val="22"/>
              </w:rPr>
              <w:t>02</w:t>
            </w:r>
          </w:p>
          <w:p w:rsidR="002009CE" w:rsidRPr="0092117B" w:rsidRDefault="002009CE" w:rsidP="0092117B">
            <w:pPr>
              <w:pStyle w:val="Bezodstpw"/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K1-</w:t>
            </w:r>
            <w:proofErr w:type="gramStart"/>
            <w:r w:rsidRPr="0092117B">
              <w:rPr>
                <w:sz w:val="22"/>
                <w:szCs w:val="22"/>
              </w:rPr>
              <w:t>E.W</w:t>
            </w:r>
            <w:proofErr w:type="gramEnd"/>
            <w:r w:rsidRPr="0092117B">
              <w:rPr>
                <w:sz w:val="22"/>
                <w:szCs w:val="22"/>
              </w:rPr>
              <w:t>04</w:t>
            </w:r>
          </w:p>
          <w:p w:rsidR="002009CE" w:rsidRPr="0092117B" w:rsidRDefault="002009CE" w:rsidP="0092117B">
            <w:pPr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K1-</w:t>
            </w:r>
            <w:proofErr w:type="gramStart"/>
            <w:r w:rsidRPr="0092117B">
              <w:rPr>
                <w:sz w:val="22"/>
                <w:szCs w:val="22"/>
              </w:rPr>
              <w:t>E.W</w:t>
            </w:r>
            <w:proofErr w:type="gramEnd"/>
            <w:r w:rsidRPr="0092117B">
              <w:rPr>
                <w:sz w:val="22"/>
                <w:szCs w:val="22"/>
              </w:rPr>
              <w:t>05</w:t>
            </w:r>
          </w:p>
        </w:tc>
        <w:tc>
          <w:tcPr>
            <w:tcW w:w="2273" w:type="dxa"/>
            <w:gridSpan w:val="3"/>
            <w:vMerge/>
            <w:shd w:val="clear" w:color="auto" w:fill="auto"/>
          </w:tcPr>
          <w:p w:rsidR="002009CE" w:rsidRPr="0092117B" w:rsidRDefault="002009CE" w:rsidP="0092117B">
            <w:pPr>
              <w:rPr>
                <w:sz w:val="22"/>
                <w:szCs w:val="22"/>
              </w:rPr>
            </w:pPr>
          </w:p>
        </w:tc>
      </w:tr>
      <w:tr w:rsidR="0092117B" w:rsidRPr="0092117B" w:rsidTr="00485613">
        <w:tc>
          <w:tcPr>
            <w:tcW w:w="1554" w:type="dxa"/>
            <w:gridSpan w:val="2"/>
            <w:shd w:val="clear" w:color="auto" w:fill="auto"/>
            <w:vAlign w:val="center"/>
          </w:tcPr>
          <w:p w:rsidR="002009CE" w:rsidRPr="0092117B" w:rsidRDefault="00060843" w:rsidP="0092117B">
            <w:pPr>
              <w:pStyle w:val="Bezodstpw"/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P-W03</w:t>
            </w:r>
          </w:p>
        </w:tc>
        <w:tc>
          <w:tcPr>
            <w:tcW w:w="5529" w:type="dxa"/>
            <w:gridSpan w:val="7"/>
            <w:shd w:val="clear" w:color="auto" w:fill="auto"/>
            <w:vAlign w:val="center"/>
          </w:tcPr>
          <w:p w:rsidR="002009CE" w:rsidRPr="0092117B" w:rsidRDefault="002009CE" w:rsidP="0092117B">
            <w:pPr>
              <w:pStyle w:val="Bezodstpw"/>
              <w:jc w:val="both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poznaje obsługę aparatury i sprzętu kosmetycznego</w:t>
            </w:r>
            <w:r w:rsidR="00060843" w:rsidRPr="0092117B">
              <w:rPr>
                <w:sz w:val="22"/>
                <w:szCs w:val="22"/>
              </w:rPr>
              <w:t xml:space="preserve">, a także </w:t>
            </w:r>
            <w:r w:rsidR="007911A1" w:rsidRPr="0092117B">
              <w:rPr>
                <w:sz w:val="22"/>
                <w:szCs w:val="22"/>
              </w:rPr>
              <w:t xml:space="preserve">linie kosmetyczne i preparaty, </w:t>
            </w:r>
            <w:r w:rsidR="00060843" w:rsidRPr="0092117B">
              <w:rPr>
                <w:sz w:val="22"/>
                <w:szCs w:val="22"/>
              </w:rPr>
              <w:t>stosowane</w:t>
            </w:r>
            <w:r w:rsidRPr="0092117B">
              <w:rPr>
                <w:sz w:val="22"/>
                <w:szCs w:val="22"/>
              </w:rPr>
              <w:t xml:space="preserve"> w zabiegach</w:t>
            </w:r>
            <w:r w:rsidR="008A0F94" w:rsidRPr="0092117B">
              <w:rPr>
                <w:sz w:val="22"/>
                <w:szCs w:val="22"/>
              </w:rPr>
              <w:t xml:space="preserve"> rozszerzonej pielęgnacji</w:t>
            </w:r>
            <w:r w:rsidRPr="0092117B">
              <w:rPr>
                <w:sz w:val="22"/>
                <w:szCs w:val="22"/>
              </w:rPr>
              <w:t xml:space="preserve"> dłoni, stanowiących wyposażenie </w:t>
            </w:r>
            <w:r w:rsidR="00D313D2" w:rsidRPr="0092117B">
              <w:rPr>
                <w:sz w:val="22"/>
                <w:szCs w:val="22"/>
              </w:rPr>
              <w:t>Instytucji przyjmującej, w której</w:t>
            </w:r>
            <w:r w:rsidRPr="0092117B">
              <w:rPr>
                <w:sz w:val="22"/>
                <w:szCs w:val="22"/>
              </w:rPr>
              <w:t xml:space="preserve"> odbywa praktykę zawodową</w:t>
            </w:r>
          </w:p>
        </w:tc>
        <w:tc>
          <w:tcPr>
            <w:tcW w:w="1560" w:type="dxa"/>
            <w:gridSpan w:val="5"/>
            <w:vAlign w:val="center"/>
          </w:tcPr>
          <w:p w:rsidR="002009CE" w:rsidRPr="0092117B" w:rsidRDefault="002009CE" w:rsidP="0092117B">
            <w:pPr>
              <w:pStyle w:val="Bezodstpw"/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K1-</w:t>
            </w:r>
            <w:proofErr w:type="gramStart"/>
            <w:r w:rsidRPr="0092117B">
              <w:rPr>
                <w:sz w:val="22"/>
                <w:szCs w:val="22"/>
              </w:rPr>
              <w:t>E.W</w:t>
            </w:r>
            <w:proofErr w:type="gramEnd"/>
            <w:r w:rsidRPr="0092117B">
              <w:rPr>
                <w:sz w:val="22"/>
                <w:szCs w:val="22"/>
              </w:rPr>
              <w:t>04</w:t>
            </w:r>
          </w:p>
          <w:p w:rsidR="002009CE" w:rsidRPr="0092117B" w:rsidRDefault="002009CE" w:rsidP="0092117B">
            <w:pPr>
              <w:pStyle w:val="Bezodstpw"/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K1-</w:t>
            </w:r>
            <w:proofErr w:type="gramStart"/>
            <w:r w:rsidRPr="0092117B">
              <w:rPr>
                <w:sz w:val="22"/>
                <w:szCs w:val="22"/>
              </w:rPr>
              <w:t>E.W</w:t>
            </w:r>
            <w:proofErr w:type="gramEnd"/>
            <w:r w:rsidRPr="0092117B">
              <w:rPr>
                <w:sz w:val="22"/>
                <w:szCs w:val="22"/>
              </w:rPr>
              <w:t>07</w:t>
            </w:r>
          </w:p>
        </w:tc>
        <w:tc>
          <w:tcPr>
            <w:tcW w:w="2273" w:type="dxa"/>
            <w:gridSpan w:val="3"/>
            <w:vMerge/>
            <w:shd w:val="clear" w:color="auto" w:fill="auto"/>
          </w:tcPr>
          <w:p w:rsidR="002009CE" w:rsidRPr="0092117B" w:rsidRDefault="002009CE" w:rsidP="0092117B">
            <w:pPr>
              <w:rPr>
                <w:sz w:val="22"/>
                <w:szCs w:val="22"/>
              </w:rPr>
            </w:pPr>
          </w:p>
        </w:tc>
      </w:tr>
      <w:tr w:rsidR="0092117B" w:rsidRPr="0092117B" w:rsidTr="006048D8">
        <w:tc>
          <w:tcPr>
            <w:tcW w:w="10916" w:type="dxa"/>
            <w:gridSpan w:val="17"/>
            <w:shd w:val="clear" w:color="auto" w:fill="E7E6E6"/>
          </w:tcPr>
          <w:p w:rsidR="00A240FA" w:rsidRPr="0092117B" w:rsidRDefault="00A240FA" w:rsidP="0092117B">
            <w:pPr>
              <w:jc w:val="center"/>
              <w:rPr>
                <w:b/>
                <w:i/>
                <w:sz w:val="22"/>
                <w:szCs w:val="22"/>
              </w:rPr>
            </w:pPr>
            <w:r w:rsidRPr="0092117B">
              <w:rPr>
                <w:b/>
                <w:i/>
                <w:sz w:val="22"/>
                <w:szCs w:val="22"/>
              </w:rPr>
              <w:t>umiejętności</w:t>
            </w:r>
          </w:p>
        </w:tc>
      </w:tr>
      <w:tr w:rsidR="0092117B" w:rsidRPr="0092117B" w:rsidTr="00485613">
        <w:tc>
          <w:tcPr>
            <w:tcW w:w="1554" w:type="dxa"/>
            <w:gridSpan w:val="2"/>
            <w:shd w:val="clear" w:color="auto" w:fill="auto"/>
            <w:vAlign w:val="center"/>
          </w:tcPr>
          <w:p w:rsidR="00060843" w:rsidRPr="0092117B" w:rsidRDefault="00060843" w:rsidP="0092117B">
            <w:pPr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P-U01</w:t>
            </w:r>
          </w:p>
        </w:tc>
        <w:tc>
          <w:tcPr>
            <w:tcW w:w="5529" w:type="dxa"/>
            <w:gridSpan w:val="7"/>
            <w:shd w:val="clear" w:color="auto" w:fill="auto"/>
            <w:vAlign w:val="center"/>
          </w:tcPr>
          <w:p w:rsidR="00060843" w:rsidRPr="0092117B" w:rsidRDefault="00060843" w:rsidP="0092117B">
            <w:pPr>
              <w:pStyle w:val="Bezodstpw"/>
              <w:jc w:val="both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 xml:space="preserve">doskonali umiejętności przeprowadzania wywiadu kosmetycznego z klientem i dobierania zabiegów do potrzeb klienta z oferty </w:t>
            </w:r>
            <w:r w:rsidR="00D313D2" w:rsidRPr="0092117B">
              <w:rPr>
                <w:sz w:val="22"/>
                <w:szCs w:val="22"/>
              </w:rPr>
              <w:t>Instytucji przyjmującej, w której</w:t>
            </w:r>
            <w:r w:rsidRPr="0092117B">
              <w:rPr>
                <w:sz w:val="22"/>
                <w:szCs w:val="22"/>
              </w:rPr>
              <w:t xml:space="preserve"> odbywa praktykę</w:t>
            </w:r>
          </w:p>
        </w:tc>
        <w:tc>
          <w:tcPr>
            <w:tcW w:w="1560" w:type="dxa"/>
            <w:gridSpan w:val="5"/>
            <w:vAlign w:val="center"/>
          </w:tcPr>
          <w:p w:rsidR="00060843" w:rsidRPr="0092117B" w:rsidRDefault="00060843" w:rsidP="0092117B">
            <w:pPr>
              <w:pStyle w:val="Bezodstpw"/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K1-</w:t>
            </w:r>
            <w:proofErr w:type="gramStart"/>
            <w:r w:rsidRPr="0092117B">
              <w:rPr>
                <w:sz w:val="22"/>
                <w:szCs w:val="22"/>
              </w:rPr>
              <w:t>E.U</w:t>
            </w:r>
            <w:proofErr w:type="gramEnd"/>
            <w:r w:rsidRPr="0092117B">
              <w:rPr>
                <w:sz w:val="22"/>
                <w:szCs w:val="22"/>
              </w:rPr>
              <w:t>01</w:t>
            </w:r>
          </w:p>
          <w:p w:rsidR="00060843" w:rsidRPr="0092117B" w:rsidRDefault="00060843" w:rsidP="0092117B">
            <w:pPr>
              <w:pStyle w:val="Bezodstpw"/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K1-</w:t>
            </w:r>
            <w:proofErr w:type="gramStart"/>
            <w:r w:rsidRPr="0092117B">
              <w:rPr>
                <w:sz w:val="22"/>
                <w:szCs w:val="22"/>
              </w:rPr>
              <w:t>E.U</w:t>
            </w:r>
            <w:proofErr w:type="gramEnd"/>
            <w:r w:rsidRPr="0092117B">
              <w:rPr>
                <w:sz w:val="22"/>
                <w:szCs w:val="22"/>
              </w:rPr>
              <w:t>02</w:t>
            </w:r>
          </w:p>
          <w:p w:rsidR="00060843" w:rsidRPr="0092117B" w:rsidRDefault="00060843" w:rsidP="0092117B">
            <w:pPr>
              <w:pStyle w:val="Bezodstpw"/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K1-</w:t>
            </w:r>
            <w:proofErr w:type="gramStart"/>
            <w:r w:rsidRPr="0092117B">
              <w:rPr>
                <w:sz w:val="22"/>
                <w:szCs w:val="22"/>
              </w:rPr>
              <w:t>E.U</w:t>
            </w:r>
            <w:proofErr w:type="gramEnd"/>
            <w:r w:rsidRPr="0092117B">
              <w:rPr>
                <w:sz w:val="22"/>
                <w:szCs w:val="22"/>
              </w:rPr>
              <w:t>03</w:t>
            </w:r>
          </w:p>
          <w:p w:rsidR="00060843" w:rsidRPr="0092117B" w:rsidRDefault="00060843" w:rsidP="0092117B">
            <w:pPr>
              <w:pStyle w:val="Bezodstpw"/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K1-</w:t>
            </w:r>
            <w:proofErr w:type="gramStart"/>
            <w:r w:rsidRPr="0092117B">
              <w:rPr>
                <w:sz w:val="22"/>
                <w:szCs w:val="22"/>
              </w:rPr>
              <w:t>E.U</w:t>
            </w:r>
            <w:proofErr w:type="gramEnd"/>
            <w:r w:rsidRPr="0092117B">
              <w:rPr>
                <w:sz w:val="22"/>
                <w:szCs w:val="22"/>
              </w:rPr>
              <w:t>04</w:t>
            </w:r>
          </w:p>
          <w:p w:rsidR="00060843" w:rsidRPr="0092117B" w:rsidRDefault="00060843" w:rsidP="0092117B">
            <w:pPr>
              <w:pStyle w:val="Bezodstpw"/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K1-</w:t>
            </w:r>
            <w:proofErr w:type="gramStart"/>
            <w:r w:rsidRPr="0092117B">
              <w:rPr>
                <w:sz w:val="22"/>
                <w:szCs w:val="22"/>
              </w:rPr>
              <w:t>E.U</w:t>
            </w:r>
            <w:proofErr w:type="gramEnd"/>
            <w:r w:rsidRPr="0092117B">
              <w:rPr>
                <w:sz w:val="22"/>
                <w:szCs w:val="22"/>
              </w:rPr>
              <w:t>05</w:t>
            </w:r>
          </w:p>
          <w:p w:rsidR="00060843" w:rsidRPr="0092117B" w:rsidRDefault="00060843" w:rsidP="0092117B">
            <w:pPr>
              <w:pStyle w:val="Bezodstpw"/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K1-</w:t>
            </w:r>
            <w:proofErr w:type="gramStart"/>
            <w:r w:rsidRPr="0092117B">
              <w:rPr>
                <w:sz w:val="22"/>
                <w:szCs w:val="22"/>
              </w:rPr>
              <w:t>E.U</w:t>
            </w:r>
            <w:proofErr w:type="gramEnd"/>
            <w:r w:rsidRPr="0092117B">
              <w:rPr>
                <w:sz w:val="22"/>
                <w:szCs w:val="22"/>
              </w:rPr>
              <w:t>06</w:t>
            </w:r>
          </w:p>
        </w:tc>
        <w:tc>
          <w:tcPr>
            <w:tcW w:w="2273" w:type="dxa"/>
            <w:gridSpan w:val="3"/>
            <w:vMerge w:val="restart"/>
            <w:shd w:val="clear" w:color="auto" w:fill="auto"/>
            <w:vAlign w:val="center"/>
          </w:tcPr>
          <w:p w:rsidR="00060843" w:rsidRPr="0092117B" w:rsidRDefault="00060843" w:rsidP="0092117B">
            <w:pPr>
              <w:pStyle w:val="Bezodstpw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Formujące:</w:t>
            </w:r>
          </w:p>
          <w:p w:rsidR="00060843" w:rsidRPr="0092117B" w:rsidRDefault="00060843" w:rsidP="0092117B">
            <w:pPr>
              <w:pStyle w:val="Bezodstpw"/>
              <w:numPr>
                <w:ilvl w:val="0"/>
                <w:numId w:val="1"/>
              </w:numPr>
              <w:ind w:left="180" w:hanging="180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 xml:space="preserve">obserwacja pracy studenta </w:t>
            </w:r>
          </w:p>
          <w:p w:rsidR="00060843" w:rsidRPr="0092117B" w:rsidRDefault="00060843" w:rsidP="0092117B">
            <w:pPr>
              <w:pStyle w:val="Bezodstpw"/>
              <w:rPr>
                <w:sz w:val="22"/>
                <w:szCs w:val="22"/>
              </w:rPr>
            </w:pPr>
          </w:p>
          <w:p w:rsidR="00060843" w:rsidRPr="0092117B" w:rsidRDefault="00060843" w:rsidP="0092117B">
            <w:pPr>
              <w:pStyle w:val="Bezodstpw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 xml:space="preserve">Podsumowujące: </w:t>
            </w:r>
          </w:p>
          <w:p w:rsidR="00060843" w:rsidRPr="0092117B" w:rsidRDefault="00060843" w:rsidP="0092117B">
            <w:pPr>
              <w:pStyle w:val="Bezodstpw"/>
              <w:numPr>
                <w:ilvl w:val="0"/>
                <w:numId w:val="1"/>
              </w:numPr>
              <w:ind w:left="180" w:hanging="180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zaliczenie praktyki przez opiekuna z ramienia Instytucji przyjmującej</w:t>
            </w:r>
          </w:p>
        </w:tc>
      </w:tr>
      <w:tr w:rsidR="0092117B" w:rsidRPr="0092117B" w:rsidTr="00485613">
        <w:tc>
          <w:tcPr>
            <w:tcW w:w="1554" w:type="dxa"/>
            <w:gridSpan w:val="2"/>
            <w:shd w:val="clear" w:color="auto" w:fill="auto"/>
            <w:vAlign w:val="center"/>
          </w:tcPr>
          <w:p w:rsidR="00060843" w:rsidRPr="0092117B" w:rsidRDefault="00060843" w:rsidP="0092117B">
            <w:pPr>
              <w:pStyle w:val="Bezodstpw"/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P-U02</w:t>
            </w:r>
          </w:p>
        </w:tc>
        <w:tc>
          <w:tcPr>
            <w:tcW w:w="5529" w:type="dxa"/>
            <w:gridSpan w:val="7"/>
            <w:shd w:val="clear" w:color="auto" w:fill="auto"/>
            <w:vAlign w:val="center"/>
          </w:tcPr>
          <w:p w:rsidR="00060843" w:rsidRPr="0092117B" w:rsidRDefault="00060843" w:rsidP="0092117B">
            <w:pPr>
              <w:pStyle w:val="Bezodstpw"/>
              <w:jc w:val="both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 xml:space="preserve">doskonali umiejętności w prawidłowym posługiwaniu się sprzętem i aparaturą kosmetyczną, stosowanymi w zabiegach </w:t>
            </w:r>
            <w:r w:rsidR="008A0F94" w:rsidRPr="0092117B">
              <w:rPr>
                <w:sz w:val="22"/>
                <w:szCs w:val="22"/>
              </w:rPr>
              <w:t xml:space="preserve">rozszerzonej pielęgnacji </w:t>
            </w:r>
            <w:r w:rsidRPr="0092117B">
              <w:rPr>
                <w:sz w:val="22"/>
                <w:szCs w:val="22"/>
              </w:rPr>
              <w:t xml:space="preserve">dłoni i paznokci, dostępnych w ofercie </w:t>
            </w:r>
            <w:r w:rsidR="00D313D2" w:rsidRPr="0092117B">
              <w:rPr>
                <w:sz w:val="22"/>
                <w:szCs w:val="22"/>
              </w:rPr>
              <w:t>Instytucji przyjmującej, w której</w:t>
            </w:r>
            <w:r w:rsidRPr="0092117B">
              <w:rPr>
                <w:sz w:val="22"/>
                <w:szCs w:val="22"/>
              </w:rPr>
              <w:t xml:space="preserve"> odbywa praktykę</w:t>
            </w:r>
          </w:p>
        </w:tc>
        <w:tc>
          <w:tcPr>
            <w:tcW w:w="1560" w:type="dxa"/>
            <w:gridSpan w:val="5"/>
            <w:vAlign w:val="center"/>
          </w:tcPr>
          <w:p w:rsidR="00060843" w:rsidRPr="0092117B" w:rsidRDefault="00060843" w:rsidP="0092117B">
            <w:pPr>
              <w:pStyle w:val="Bezodstpw"/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K1-</w:t>
            </w:r>
            <w:proofErr w:type="gramStart"/>
            <w:r w:rsidRPr="0092117B">
              <w:rPr>
                <w:sz w:val="22"/>
                <w:szCs w:val="22"/>
              </w:rPr>
              <w:t>E.U</w:t>
            </w:r>
            <w:proofErr w:type="gramEnd"/>
            <w:r w:rsidRPr="0092117B">
              <w:rPr>
                <w:sz w:val="22"/>
                <w:szCs w:val="22"/>
              </w:rPr>
              <w:t>04</w:t>
            </w:r>
          </w:p>
          <w:p w:rsidR="00060843" w:rsidRPr="0092117B" w:rsidRDefault="00060843" w:rsidP="0092117B">
            <w:pPr>
              <w:pStyle w:val="Bezodstpw"/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K1-</w:t>
            </w:r>
            <w:proofErr w:type="gramStart"/>
            <w:r w:rsidRPr="0092117B">
              <w:rPr>
                <w:sz w:val="22"/>
                <w:szCs w:val="22"/>
              </w:rPr>
              <w:t>E.U</w:t>
            </w:r>
            <w:proofErr w:type="gramEnd"/>
            <w:r w:rsidRPr="0092117B">
              <w:rPr>
                <w:sz w:val="22"/>
                <w:szCs w:val="22"/>
              </w:rPr>
              <w:t>05</w:t>
            </w:r>
          </w:p>
          <w:p w:rsidR="00060843" w:rsidRPr="0092117B" w:rsidRDefault="00060843" w:rsidP="0092117B">
            <w:pPr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K1-</w:t>
            </w:r>
            <w:proofErr w:type="gramStart"/>
            <w:r w:rsidRPr="0092117B">
              <w:rPr>
                <w:sz w:val="22"/>
                <w:szCs w:val="22"/>
              </w:rPr>
              <w:t>E.U</w:t>
            </w:r>
            <w:proofErr w:type="gramEnd"/>
            <w:r w:rsidRPr="0092117B">
              <w:rPr>
                <w:sz w:val="22"/>
                <w:szCs w:val="22"/>
              </w:rPr>
              <w:t>06</w:t>
            </w:r>
          </w:p>
        </w:tc>
        <w:tc>
          <w:tcPr>
            <w:tcW w:w="2273" w:type="dxa"/>
            <w:gridSpan w:val="3"/>
            <w:vMerge/>
            <w:shd w:val="clear" w:color="auto" w:fill="auto"/>
          </w:tcPr>
          <w:p w:rsidR="00060843" w:rsidRPr="0092117B" w:rsidRDefault="00060843" w:rsidP="0092117B">
            <w:pPr>
              <w:rPr>
                <w:sz w:val="22"/>
                <w:szCs w:val="22"/>
              </w:rPr>
            </w:pPr>
          </w:p>
        </w:tc>
      </w:tr>
      <w:tr w:rsidR="0092117B" w:rsidRPr="0092117B" w:rsidTr="00485613">
        <w:tc>
          <w:tcPr>
            <w:tcW w:w="1554" w:type="dxa"/>
            <w:gridSpan w:val="2"/>
            <w:shd w:val="clear" w:color="auto" w:fill="auto"/>
            <w:vAlign w:val="center"/>
          </w:tcPr>
          <w:p w:rsidR="00060843" w:rsidRPr="0092117B" w:rsidRDefault="00060843" w:rsidP="0092117B">
            <w:pPr>
              <w:pStyle w:val="Bezodstpw"/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P-U03</w:t>
            </w:r>
          </w:p>
        </w:tc>
        <w:tc>
          <w:tcPr>
            <w:tcW w:w="5529" w:type="dxa"/>
            <w:gridSpan w:val="7"/>
            <w:shd w:val="clear" w:color="auto" w:fill="auto"/>
            <w:vAlign w:val="center"/>
          </w:tcPr>
          <w:p w:rsidR="00060843" w:rsidRPr="0092117B" w:rsidRDefault="00060843" w:rsidP="0092117B">
            <w:pPr>
              <w:pStyle w:val="Bezodstpw"/>
              <w:jc w:val="both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doskonali umiejętności w łączeniu i przeprowadzaniu zabiegów pielęgnacyjnych</w:t>
            </w:r>
            <w:r w:rsidR="008A0F94" w:rsidRPr="0092117B">
              <w:rPr>
                <w:sz w:val="22"/>
                <w:szCs w:val="22"/>
              </w:rPr>
              <w:t xml:space="preserve"> dłoni</w:t>
            </w:r>
            <w:r w:rsidRPr="0092117B">
              <w:rPr>
                <w:sz w:val="22"/>
                <w:szCs w:val="22"/>
              </w:rPr>
              <w:t>, w zależności od celu zabiegu, rodzaju skóry z uwzględnieniem wskazań i przeciwwskazań</w:t>
            </w:r>
          </w:p>
        </w:tc>
        <w:tc>
          <w:tcPr>
            <w:tcW w:w="1560" w:type="dxa"/>
            <w:gridSpan w:val="5"/>
            <w:vAlign w:val="center"/>
          </w:tcPr>
          <w:p w:rsidR="008A0F94" w:rsidRPr="0092117B" w:rsidRDefault="008A0F94" w:rsidP="0092117B">
            <w:pPr>
              <w:pStyle w:val="Bezodstpw"/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K1-</w:t>
            </w:r>
            <w:proofErr w:type="gramStart"/>
            <w:r w:rsidRPr="0092117B">
              <w:rPr>
                <w:sz w:val="22"/>
                <w:szCs w:val="22"/>
              </w:rPr>
              <w:t>E.U</w:t>
            </w:r>
            <w:proofErr w:type="gramEnd"/>
            <w:r w:rsidRPr="0092117B">
              <w:rPr>
                <w:sz w:val="22"/>
                <w:szCs w:val="22"/>
              </w:rPr>
              <w:t>03</w:t>
            </w:r>
          </w:p>
          <w:p w:rsidR="00060843" w:rsidRPr="0092117B" w:rsidRDefault="00060843" w:rsidP="0092117B">
            <w:pPr>
              <w:pStyle w:val="Bezodstpw"/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K1-</w:t>
            </w:r>
            <w:proofErr w:type="gramStart"/>
            <w:r w:rsidRPr="0092117B">
              <w:rPr>
                <w:sz w:val="22"/>
                <w:szCs w:val="22"/>
              </w:rPr>
              <w:t>E.U</w:t>
            </w:r>
            <w:proofErr w:type="gramEnd"/>
            <w:r w:rsidRPr="0092117B">
              <w:rPr>
                <w:sz w:val="22"/>
                <w:szCs w:val="22"/>
              </w:rPr>
              <w:t>04</w:t>
            </w:r>
          </w:p>
          <w:p w:rsidR="00060843" w:rsidRPr="0092117B" w:rsidRDefault="00060843" w:rsidP="0092117B">
            <w:pPr>
              <w:pStyle w:val="Bezodstpw"/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K1-</w:t>
            </w:r>
            <w:proofErr w:type="gramStart"/>
            <w:r w:rsidRPr="0092117B">
              <w:rPr>
                <w:sz w:val="22"/>
                <w:szCs w:val="22"/>
              </w:rPr>
              <w:t>E.U</w:t>
            </w:r>
            <w:proofErr w:type="gramEnd"/>
            <w:r w:rsidRPr="0092117B">
              <w:rPr>
                <w:sz w:val="22"/>
                <w:szCs w:val="22"/>
              </w:rPr>
              <w:t>05</w:t>
            </w:r>
          </w:p>
          <w:p w:rsidR="00060843" w:rsidRPr="0092117B" w:rsidRDefault="00060843" w:rsidP="0092117B">
            <w:pPr>
              <w:pStyle w:val="Bezodstpw"/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K1-</w:t>
            </w:r>
            <w:proofErr w:type="gramStart"/>
            <w:r w:rsidRPr="0092117B">
              <w:rPr>
                <w:sz w:val="22"/>
                <w:szCs w:val="22"/>
              </w:rPr>
              <w:t>E.U</w:t>
            </w:r>
            <w:proofErr w:type="gramEnd"/>
            <w:r w:rsidRPr="0092117B">
              <w:rPr>
                <w:sz w:val="22"/>
                <w:szCs w:val="22"/>
              </w:rPr>
              <w:t>06</w:t>
            </w:r>
          </w:p>
        </w:tc>
        <w:tc>
          <w:tcPr>
            <w:tcW w:w="2273" w:type="dxa"/>
            <w:gridSpan w:val="3"/>
            <w:vMerge/>
            <w:shd w:val="clear" w:color="auto" w:fill="auto"/>
          </w:tcPr>
          <w:p w:rsidR="00060843" w:rsidRPr="0092117B" w:rsidRDefault="00060843" w:rsidP="0092117B">
            <w:pPr>
              <w:rPr>
                <w:sz w:val="22"/>
                <w:szCs w:val="22"/>
              </w:rPr>
            </w:pPr>
          </w:p>
        </w:tc>
      </w:tr>
      <w:tr w:rsidR="0092117B" w:rsidRPr="0092117B" w:rsidTr="00485613">
        <w:tc>
          <w:tcPr>
            <w:tcW w:w="1554" w:type="dxa"/>
            <w:gridSpan w:val="2"/>
            <w:shd w:val="clear" w:color="auto" w:fill="auto"/>
            <w:vAlign w:val="center"/>
          </w:tcPr>
          <w:p w:rsidR="00060843" w:rsidRPr="0092117B" w:rsidRDefault="008A0F94" w:rsidP="0092117B">
            <w:pPr>
              <w:pStyle w:val="Bezodstpw"/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P-U04</w:t>
            </w:r>
          </w:p>
        </w:tc>
        <w:tc>
          <w:tcPr>
            <w:tcW w:w="5529" w:type="dxa"/>
            <w:gridSpan w:val="7"/>
            <w:shd w:val="clear" w:color="auto" w:fill="auto"/>
            <w:vAlign w:val="center"/>
          </w:tcPr>
          <w:p w:rsidR="00060843" w:rsidRPr="0092117B" w:rsidRDefault="00060843" w:rsidP="0092117B">
            <w:pPr>
              <w:pStyle w:val="Bezodstpw"/>
              <w:jc w:val="both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nabywa umiejętności edukowania klienta na temat stosowanych zabiegów, postępowania po zabiegu, stosowaniem właściwej pielęgnacji domowej, a także umiejętności proponowania i p</w:t>
            </w:r>
            <w:r w:rsidR="00D313D2" w:rsidRPr="0092117B">
              <w:rPr>
                <w:sz w:val="22"/>
                <w:szCs w:val="22"/>
              </w:rPr>
              <w:t>lanowania dalszej pielęgnacji gabinetowej</w:t>
            </w:r>
          </w:p>
        </w:tc>
        <w:tc>
          <w:tcPr>
            <w:tcW w:w="1560" w:type="dxa"/>
            <w:gridSpan w:val="5"/>
            <w:vAlign w:val="center"/>
          </w:tcPr>
          <w:p w:rsidR="00060843" w:rsidRPr="0092117B" w:rsidRDefault="00060843" w:rsidP="0092117B">
            <w:pPr>
              <w:pStyle w:val="Bezodstpw"/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K1-</w:t>
            </w:r>
            <w:proofErr w:type="gramStart"/>
            <w:r w:rsidRPr="0092117B">
              <w:rPr>
                <w:sz w:val="22"/>
                <w:szCs w:val="22"/>
              </w:rPr>
              <w:t>E.U</w:t>
            </w:r>
            <w:proofErr w:type="gramEnd"/>
            <w:r w:rsidRPr="0092117B">
              <w:rPr>
                <w:sz w:val="22"/>
                <w:szCs w:val="22"/>
              </w:rPr>
              <w:t>01</w:t>
            </w:r>
          </w:p>
          <w:p w:rsidR="00060843" w:rsidRPr="0092117B" w:rsidRDefault="00060843" w:rsidP="0092117B">
            <w:pPr>
              <w:pStyle w:val="Bezodstpw"/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K1-</w:t>
            </w:r>
            <w:proofErr w:type="gramStart"/>
            <w:r w:rsidRPr="0092117B">
              <w:rPr>
                <w:sz w:val="22"/>
                <w:szCs w:val="22"/>
              </w:rPr>
              <w:t>E.U</w:t>
            </w:r>
            <w:proofErr w:type="gramEnd"/>
            <w:r w:rsidRPr="0092117B">
              <w:rPr>
                <w:sz w:val="22"/>
                <w:szCs w:val="22"/>
              </w:rPr>
              <w:t>02</w:t>
            </w:r>
          </w:p>
          <w:p w:rsidR="00060843" w:rsidRPr="0092117B" w:rsidRDefault="00060843" w:rsidP="0092117B">
            <w:pPr>
              <w:pStyle w:val="Bezodstpw"/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K1-</w:t>
            </w:r>
            <w:proofErr w:type="gramStart"/>
            <w:r w:rsidRPr="0092117B">
              <w:rPr>
                <w:sz w:val="22"/>
                <w:szCs w:val="22"/>
              </w:rPr>
              <w:t>E.U</w:t>
            </w:r>
            <w:proofErr w:type="gramEnd"/>
            <w:r w:rsidRPr="0092117B">
              <w:rPr>
                <w:sz w:val="22"/>
                <w:szCs w:val="22"/>
              </w:rPr>
              <w:t>03</w:t>
            </w:r>
          </w:p>
          <w:p w:rsidR="00060843" w:rsidRPr="0092117B" w:rsidRDefault="00060843" w:rsidP="0092117B">
            <w:pPr>
              <w:pStyle w:val="Bezodstpw"/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K1-</w:t>
            </w:r>
            <w:proofErr w:type="gramStart"/>
            <w:r w:rsidRPr="0092117B">
              <w:rPr>
                <w:sz w:val="22"/>
                <w:szCs w:val="22"/>
              </w:rPr>
              <w:t>E.U</w:t>
            </w:r>
            <w:proofErr w:type="gramEnd"/>
            <w:r w:rsidRPr="0092117B">
              <w:rPr>
                <w:sz w:val="22"/>
                <w:szCs w:val="22"/>
              </w:rPr>
              <w:t>04</w:t>
            </w:r>
          </w:p>
          <w:p w:rsidR="00060843" w:rsidRPr="0092117B" w:rsidRDefault="00060843" w:rsidP="0092117B">
            <w:pPr>
              <w:pStyle w:val="Bezodstpw"/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K1-</w:t>
            </w:r>
            <w:proofErr w:type="gramStart"/>
            <w:r w:rsidRPr="0092117B">
              <w:rPr>
                <w:sz w:val="22"/>
                <w:szCs w:val="22"/>
              </w:rPr>
              <w:t>E.U</w:t>
            </w:r>
            <w:proofErr w:type="gramEnd"/>
            <w:r w:rsidRPr="0092117B">
              <w:rPr>
                <w:sz w:val="22"/>
                <w:szCs w:val="22"/>
              </w:rPr>
              <w:t>05</w:t>
            </w:r>
          </w:p>
          <w:p w:rsidR="00060843" w:rsidRPr="0092117B" w:rsidRDefault="00060843" w:rsidP="0092117B">
            <w:pPr>
              <w:pStyle w:val="Bezodstpw"/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K1-</w:t>
            </w:r>
            <w:proofErr w:type="gramStart"/>
            <w:r w:rsidRPr="0092117B">
              <w:rPr>
                <w:sz w:val="22"/>
                <w:szCs w:val="22"/>
              </w:rPr>
              <w:t>E.U</w:t>
            </w:r>
            <w:proofErr w:type="gramEnd"/>
            <w:r w:rsidRPr="0092117B">
              <w:rPr>
                <w:sz w:val="22"/>
                <w:szCs w:val="22"/>
              </w:rPr>
              <w:t>06</w:t>
            </w:r>
          </w:p>
        </w:tc>
        <w:tc>
          <w:tcPr>
            <w:tcW w:w="2273" w:type="dxa"/>
            <w:gridSpan w:val="3"/>
            <w:vMerge/>
            <w:shd w:val="clear" w:color="auto" w:fill="auto"/>
          </w:tcPr>
          <w:p w:rsidR="00060843" w:rsidRPr="0092117B" w:rsidRDefault="00060843" w:rsidP="0092117B">
            <w:pPr>
              <w:rPr>
                <w:sz w:val="22"/>
                <w:szCs w:val="22"/>
              </w:rPr>
            </w:pPr>
          </w:p>
        </w:tc>
      </w:tr>
      <w:tr w:rsidR="0092117B" w:rsidRPr="0092117B" w:rsidTr="006048D8">
        <w:tc>
          <w:tcPr>
            <w:tcW w:w="10916" w:type="dxa"/>
            <w:gridSpan w:val="17"/>
            <w:shd w:val="clear" w:color="auto" w:fill="E7E6E6"/>
          </w:tcPr>
          <w:p w:rsidR="00060843" w:rsidRPr="0092117B" w:rsidRDefault="00060843" w:rsidP="0092117B">
            <w:pPr>
              <w:jc w:val="center"/>
              <w:rPr>
                <w:b/>
                <w:i/>
                <w:sz w:val="22"/>
                <w:szCs w:val="22"/>
              </w:rPr>
            </w:pPr>
            <w:r w:rsidRPr="0092117B">
              <w:rPr>
                <w:b/>
                <w:i/>
                <w:sz w:val="22"/>
                <w:szCs w:val="22"/>
              </w:rPr>
              <w:t>kompetencje społeczne</w:t>
            </w:r>
          </w:p>
        </w:tc>
      </w:tr>
      <w:tr w:rsidR="0092117B" w:rsidRPr="0092117B" w:rsidTr="00485613">
        <w:tc>
          <w:tcPr>
            <w:tcW w:w="1554" w:type="dxa"/>
            <w:gridSpan w:val="2"/>
            <w:shd w:val="clear" w:color="auto" w:fill="auto"/>
            <w:vAlign w:val="center"/>
          </w:tcPr>
          <w:p w:rsidR="00060843" w:rsidRPr="0092117B" w:rsidRDefault="00060843" w:rsidP="0092117B">
            <w:pPr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P-K01</w:t>
            </w:r>
          </w:p>
        </w:tc>
        <w:tc>
          <w:tcPr>
            <w:tcW w:w="5529" w:type="dxa"/>
            <w:gridSpan w:val="7"/>
            <w:shd w:val="clear" w:color="auto" w:fill="auto"/>
            <w:vAlign w:val="center"/>
          </w:tcPr>
          <w:p w:rsidR="00060843" w:rsidRPr="0092117B" w:rsidRDefault="00060843" w:rsidP="0092117B">
            <w:pPr>
              <w:pStyle w:val="Bezodstpw"/>
              <w:jc w:val="both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doskonali umiejętności profesjonalnego postępowania oraz przestrzegania zasa</w:t>
            </w:r>
            <w:r w:rsidR="007911A1" w:rsidRPr="0092117B">
              <w:rPr>
                <w:sz w:val="22"/>
                <w:szCs w:val="22"/>
              </w:rPr>
              <w:t xml:space="preserve">d moralnych i etyki zawodowej w </w:t>
            </w:r>
            <w:r w:rsidRPr="0092117B">
              <w:rPr>
                <w:sz w:val="22"/>
                <w:szCs w:val="22"/>
              </w:rPr>
              <w:t>kontaktach z klientem, w warunkach rzeczywistego świadczeni</w:t>
            </w:r>
            <w:r w:rsidR="0019166A" w:rsidRPr="0092117B">
              <w:rPr>
                <w:sz w:val="22"/>
                <w:szCs w:val="22"/>
              </w:rPr>
              <w:t>a</w:t>
            </w:r>
            <w:r w:rsidRPr="0092117B">
              <w:rPr>
                <w:sz w:val="22"/>
                <w:szCs w:val="22"/>
              </w:rPr>
              <w:t xml:space="preserve"> usług kosmetycznych</w:t>
            </w:r>
            <w:r w:rsidR="008A0F94" w:rsidRPr="0092117B">
              <w:rPr>
                <w:sz w:val="22"/>
                <w:szCs w:val="22"/>
              </w:rPr>
              <w:t>, okazuje troskę o dobro klienta, pracując z poszanowaniem jego prywatności i godności</w:t>
            </w:r>
          </w:p>
        </w:tc>
        <w:tc>
          <w:tcPr>
            <w:tcW w:w="1560" w:type="dxa"/>
            <w:gridSpan w:val="5"/>
            <w:vAlign w:val="center"/>
          </w:tcPr>
          <w:p w:rsidR="008A0F94" w:rsidRPr="0092117B" w:rsidRDefault="00060843" w:rsidP="0092117B">
            <w:pPr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K1-K01</w:t>
            </w:r>
            <w:r w:rsidR="008A0F94" w:rsidRPr="0092117B">
              <w:rPr>
                <w:sz w:val="22"/>
                <w:szCs w:val="22"/>
              </w:rPr>
              <w:t xml:space="preserve"> </w:t>
            </w:r>
          </w:p>
          <w:p w:rsidR="008A0F94" w:rsidRPr="0092117B" w:rsidRDefault="008A0F94" w:rsidP="0092117B">
            <w:pPr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K1-K13</w:t>
            </w:r>
          </w:p>
          <w:p w:rsidR="00060843" w:rsidRPr="0092117B" w:rsidRDefault="008A0F94" w:rsidP="0092117B">
            <w:pPr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K1-K15</w:t>
            </w:r>
          </w:p>
        </w:tc>
        <w:tc>
          <w:tcPr>
            <w:tcW w:w="2273" w:type="dxa"/>
            <w:gridSpan w:val="3"/>
            <w:vMerge w:val="restart"/>
            <w:shd w:val="clear" w:color="auto" w:fill="auto"/>
            <w:vAlign w:val="center"/>
          </w:tcPr>
          <w:p w:rsidR="00060843" w:rsidRPr="0092117B" w:rsidRDefault="00060843" w:rsidP="0092117B">
            <w:pPr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 xml:space="preserve">Formujące: </w:t>
            </w:r>
          </w:p>
          <w:p w:rsidR="00060843" w:rsidRPr="0092117B" w:rsidRDefault="00060843" w:rsidP="0092117B">
            <w:pPr>
              <w:pStyle w:val="Akapitzlist"/>
              <w:numPr>
                <w:ilvl w:val="0"/>
                <w:numId w:val="1"/>
              </w:numPr>
              <w:spacing w:line="240" w:lineRule="auto"/>
              <w:ind w:left="180" w:hanging="218"/>
              <w:rPr>
                <w:rFonts w:ascii="Times New Roman" w:hAnsi="Times New Roman"/>
              </w:rPr>
            </w:pPr>
            <w:r w:rsidRPr="0092117B">
              <w:rPr>
                <w:rFonts w:ascii="Times New Roman" w:hAnsi="Times New Roman"/>
              </w:rPr>
              <w:t xml:space="preserve">obserwacja aktywności i postawy studenta </w:t>
            </w:r>
          </w:p>
          <w:p w:rsidR="00060843" w:rsidRPr="0092117B" w:rsidRDefault="00060843" w:rsidP="0092117B">
            <w:pPr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Podsumowujące:</w:t>
            </w:r>
          </w:p>
          <w:p w:rsidR="00060843" w:rsidRPr="0092117B" w:rsidRDefault="00060843" w:rsidP="0092117B">
            <w:pPr>
              <w:pStyle w:val="Akapitzlist"/>
              <w:numPr>
                <w:ilvl w:val="0"/>
                <w:numId w:val="1"/>
              </w:numPr>
              <w:spacing w:line="240" w:lineRule="auto"/>
              <w:ind w:left="180" w:hanging="218"/>
            </w:pPr>
            <w:r w:rsidRPr="0092117B">
              <w:rPr>
                <w:rFonts w:ascii="Times New Roman" w:hAnsi="Times New Roman"/>
              </w:rPr>
              <w:t>ocenianie ciągłe (obserwacja pracy studenta)</w:t>
            </w:r>
          </w:p>
        </w:tc>
      </w:tr>
      <w:tr w:rsidR="0092117B" w:rsidRPr="0092117B" w:rsidTr="00485613">
        <w:tc>
          <w:tcPr>
            <w:tcW w:w="1554" w:type="dxa"/>
            <w:gridSpan w:val="2"/>
            <w:shd w:val="clear" w:color="auto" w:fill="auto"/>
            <w:vAlign w:val="center"/>
          </w:tcPr>
          <w:p w:rsidR="00060843" w:rsidRPr="0092117B" w:rsidRDefault="00060843" w:rsidP="0092117B">
            <w:pPr>
              <w:pStyle w:val="Bezodstpw"/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P-K02</w:t>
            </w:r>
          </w:p>
        </w:tc>
        <w:tc>
          <w:tcPr>
            <w:tcW w:w="5529" w:type="dxa"/>
            <w:gridSpan w:val="7"/>
            <w:shd w:val="clear" w:color="auto" w:fill="auto"/>
            <w:vAlign w:val="center"/>
          </w:tcPr>
          <w:p w:rsidR="00060843" w:rsidRPr="0092117B" w:rsidRDefault="00060843" w:rsidP="0092117B">
            <w:pPr>
              <w:pStyle w:val="Bezodstpw"/>
              <w:jc w:val="both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 xml:space="preserve">rozumie potrzebę ciągłego doskonalenia umiejętności praktycznych w rzeczywistych warunkach pracy kosmetologa, ma świadomość dynamicznego rozwoju współczesnej kosmetologii </w:t>
            </w:r>
          </w:p>
        </w:tc>
        <w:tc>
          <w:tcPr>
            <w:tcW w:w="1560" w:type="dxa"/>
            <w:gridSpan w:val="5"/>
            <w:vAlign w:val="center"/>
          </w:tcPr>
          <w:p w:rsidR="00060843" w:rsidRPr="0092117B" w:rsidRDefault="00060843" w:rsidP="0092117B">
            <w:pPr>
              <w:pStyle w:val="Bezodstpw"/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K1-K09</w:t>
            </w:r>
          </w:p>
          <w:p w:rsidR="00060843" w:rsidRPr="0092117B" w:rsidRDefault="00060843" w:rsidP="0092117B">
            <w:pPr>
              <w:pStyle w:val="Bezodstpw"/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K1-K16</w:t>
            </w:r>
          </w:p>
        </w:tc>
        <w:tc>
          <w:tcPr>
            <w:tcW w:w="2273" w:type="dxa"/>
            <w:gridSpan w:val="3"/>
            <w:vMerge/>
            <w:shd w:val="clear" w:color="auto" w:fill="auto"/>
          </w:tcPr>
          <w:p w:rsidR="00060843" w:rsidRPr="0092117B" w:rsidRDefault="00060843" w:rsidP="0092117B">
            <w:pPr>
              <w:rPr>
                <w:sz w:val="22"/>
                <w:szCs w:val="22"/>
              </w:rPr>
            </w:pPr>
          </w:p>
        </w:tc>
      </w:tr>
      <w:tr w:rsidR="0092117B" w:rsidRPr="0092117B" w:rsidTr="00485613">
        <w:tc>
          <w:tcPr>
            <w:tcW w:w="1554" w:type="dxa"/>
            <w:gridSpan w:val="2"/>
            <w:shd w:val="clear" w:color="auto" w:fill="auto"/>
            <w:vAlign w:val="center"/>
          </w:tcPr>
          <w:p w:rsidR="00060843" w:rsidRPr="0092117B" w:rsidRDefault="00060843" w:rsidP="0092117B">
            <w:pPr>
              <w:pStyle w:val="Bezodstpw"/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P-K03</w:t>
            </w:r>
          </w:p>
        </w:tc>
        <w:tc>
          <w:tcPr>
            <w:tcW w:w="5529" w:type="dxa"/>
            <w:gridSpan w:val="7"/>
            <w:shd w:val="clear" w:color="auto" w:fill="auto"/>
            <w:vAlign w:val="center"/>
          </w:tcPr>
          <w:p w:rsidR="00060843" w:rsidRPr="0092117B" w:rsidRDefault="00060843" w:rsidP="0092117B">
            <w:pPr>
              <w:pStyle w:val="Bezodstpw"/>
              <w:jc w:val="both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potrafi zaproponować klientowi potrzebę konsultacji z lekarzem na podstawie informacji zebranych w wywiadzie kosmetycznym</w:t>
            </w:r>
          </w:p>
        </w:tc>
        <w:tc>
          <w:tcPr>
            <w:tcW w:w="1560" w:type="dxa"/>
            <w:gridSpan w:val="5"/>
            <w:vAlign w:val="center"/>
          </w:tcPr>
          <w:p w:rsidR="00060843" w:rsidRPr="0092117B" w:rsidRDefault="00060843" w:rsidP="0092117B">
            <w:pPr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K1-K14</w:t>
            </w:r>
          </w:p>
        </w:tc>
        <w:tc>
          <w:tcPr>
            <w:tcW w:w="2273" w:type="dxa"/>
            <w:gridSpan w:val="3"/>
            <w:vMerge/>
            <w:shd w:val="clear" w:color="auto" w:fill="auto"/>
          </w:tcPr>
          <w:p w:rsidR="00060843" w:rsidRPr="0092117B" w:rsidRDefault="00060843" w:rsidP="0092117B">
            <w:pPr>
              <w:rPr>
                <w:sz w:val="22"/>
                <w:szCs w:val="22"/>
              </w:rPr>
            </w:pPr>
          </w:p>
        </w:tc>
      </w:tr>
      <w:tr w:rsidR="0092117B" w:rsidRPr="0092117B" w:rsidTr="00897294">
        <w:tc>
          <w:tcPr>
            <w:tcW w:w="10916" w:type="dxa"/>
            <w:gridSpan w:val="17"/>
            <w:shd w:val="clear" w:color="auto" w:fill="E7E6E6"/>
          </w:tcPr>
          <w:p w:rsidR="007F6520" w:rsidRPr="0092117B" w:rsidRDefault="00460710" w:rsidP="0092117B">
            <w:pPr>
              <w:jc w:val="center"/>
              <w:rPr>
                <w:b/>
                <w:i/>
                <w:sz w:val="22"/>
                <w:szCs w:val="22"/>
              </w:rPr>
            </w:pPr>
            <w:r w:rsidRPr="0092117B">
              <w:rPr>
                <w:b/>
                <w:i/>
                <w:sz w:val="22"/>
                <w:szCs w:val="22"/>
              </w:rPr>
              <w:t>nakład pracy studenta</w:t>
            </w:r>
            <w:r w:rsidR="007F6520" w:rsidRPr="0092117B">
              <w:rPr>
                <w:b/>
                <w:i/>
                <w:strike/>
                <w:sz w:val="22"/>
                <w:szCs w:val="22"/>
              </w:rPr>
              <w:t xml:space="preserve"> </w:t>
            </w:r>
          </w:p>
          <w:p w:rsidR="00460710" w:rsidRPr="0092117B" w:rsidRDefault="007F6520" w:rsidP="0092117B">
            <w:pPr>
              <w:jc w:val="center"/>
              <w:rPr>
                <w:b/>
                <w:i/>
                <w:sz w:val="22"/>
                <w:szCs w:val="22"/>
              </w:rPr>
            </w:pPr>
            <w:r w:rsidRPr="0092117B">
              <w:rPr>
                <w:b/>
                <w:i/>
                <w:sz w:val="22"/>
                <w:szCs w:val="22"/>
              </w:rPr>
              <w:t>(bilans punktów ECTS)</w:t>
            </w:r>
          </w:p>
        </w:tc>
      </w:tr>
      <w:tr w:rsidR="0092117B" w:rsidRPr="0092117B" w:rsidTr="00485613">
        <w:tc>
          <w:tcPr>
            <w:tcW w:w="1130" w:type="dxa"/>
            <w:shd w:val="clear" w:color="auto" w:fill="E7E6E6"/>
          </w:tcPr>
          <w:p w:rsidR="00460710" w:rsidRPr="0092117B" w:rsidRDefault="00460710" w:rsidP="0092117B">
            <w:pPr>
              <w:rPr>
                <w:b/>
                <w:i/>
                <w:sz w:val="22"/>
                <w:szCs w:val="22"/>
              </w:rPr>
            </w:pPr>
          </w:p>
        </w:tc>
        <w:tc>
          <w:tcPr>
            <w:tcW w:w="6934" w:type="dxa"/>
            <w:gridSpan w:val="11"/>
            <w:shd w:val="clear" w:color="auto" w:fill="E7E6E6"/>
          </w:tcPr>
          <w:p w:rsidR="00460710" w:rsidRPr="0092117B" w:rsidRDefault="00460710" w:rsidP="0092117B">
            <w:pPr>
              <w:jc w:val="center"/>
              <w:rPr>
                <w:b/>
                <w:i/>
                <w:sz w:val="22"/>
                <w:szCs w:val="22"/>
              </w:rPr>
            </w:pPr>
            <w:r w:rsidRPr="0092117B">
              <w:rPr>
                <w:b/>
                <w:i/>
                <w:sz w:val="22"/>
                <w:szCs w:val="22"/>
              </w:rPr>
              <w:t>Forma aktywności</w:t>
            </w:r>
          </w:p>
        </w:tc>
        <w:tc>
          <w:tcPr>
            <w:tcW w:w="2852" w:type="dxa"/>
            <w:gridSpan w:val="5"/>
            <w:shd w:val="clear" w:color="auto" w:fill="E7E6E6"/>
          </w:tcPr>
          <w:p w:rsidR="00460710" w:rsidRPr="0092117B" w:rsidRDefault="00460710" w:rsidP="0092117B">
            <w:pPr>
              <w:jc w:val="center"/>
              <w:rPr>
                <w:b/>
                <w:i/>
                <w:sz w:val="22"/>
                <w:szCs w:val="22"/>
              </w:rPr>
            </w:pPr>
            <w:r w:rsidRPr="0092117B">
              <w:rPr>
                <w:b/>
                <w:i/>
                <w:sz w:val="22"/>
                <w:szCs w:val="22"/>
              </w:rPr>
              <w:t>Liczba godzin</w:t>
            </w:r>
          </w:p>
        </w:tc>
      </w:tr>
      <w:tr w:rsidR="0092117B" w:rsidRPr="0092117B" w:rsidTr="00485613">
        <w:trPr>
          <w:trHeight w:val="243"/>
        </w:trPr>
        <w:tc>
          <w:tcPr>
            <w:tcW w:w="1130" w:type="dxa"/>
            <w:vMerge w:val="restart"/>
            <w:shd w:val="clear" w:color="auto" w:fill="E7E6E6"/>
            <w:textDirection w:val="btLr"/>
            <w:vAlign w:val="center"/>
          </w:tcPr>
          <w:p w:rsidR="00460710" w:rsidRPr="0092117B" w:rsidRDefault="00542403" w:rsidP="0092117B">
            <w:pPr>
              <w:ind w:left="113" w:right="113"/>
              <w:jc w:val="center"/>
              <w:rPr>
                <w:b/>
                <w:i/>
                <w:sz w:val="22"/>
                <w:szCs w:val="22"/>
              </w:rPr>
            </w:pPr>
            <w:r w:rsidRPr="0092117B">
              <w:rPr>
                <w:b/>
                <w:i/>
                <w:sz w:val="22"/>
                <w:szCs w:val="22"/>
              </w:rPr>
              <w:t xml:space="preserve">Zajęcia wymagające udziału </w:t>
            </w:r>
            <w:r w:rsidR="00A74971" w:rsidRPr="0092117B">
              <w:rPr>
                <w:b/>
                <w:i/>
                <w:sz w:val="22"/>
                <w:szCs w:val="22"/>
              </w:rPr>
              <w:t>nauczyciela</w:t>
            </w:r>
          </w:p>
        </w:tc>
        <w:tc>
          <w:tcPr>
            <w:tcW w:w="6934" w:type="dxa"/>
            <w:gridSpan w:val="11"/>
            <w:shd w:val="clear" w:color="auto" w:fill="auto"/>
            <w:vAlign w:val="center"/>
          </w:tcPr>
          <w:p w:rsidR="00460710" w:rsidRPr="0092117B" w:rsidRDefault="00460710" w:rsidP="0092117B">
            <w:pPr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Realizacja przedmiotu: wykłady</w:t>
            </w:r>
            <w:r w:rsidR="00542403" w:rsidRPr="0092117B">
              <w:rPr>
                <w:sz w:val="22"/>
                <w:szCs w:val="22"/>
              </w:rPr>
              <w:t xml:space="preserve"> </w:t>
            </w:r>
          </w:p>
        </w:tc>
        <w:tc>
          <w:tcPr>
            <w:tcW w:w="2852" w:type="dxa"/>
            <w:gridSpan w:val="5"/>
            <w:shd w:val="clear" w:color="auto" w:fill="auto"/>
            <w:vAlign w:val="center"/>
          </w:tcPr>
          <w:p w:rsidR="00460710" w:rsidRPr="0092117B" w:rsidRDefault="005B67C1" w:rsidP="0092117B">
            <w:pPr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-</w:t>
            </w:r>
          </w:p>
        </w:tc>
      </w:tr>
      <w:tr w:rsidR="0092117B" w:rsidRPr="0092117B" w:rsidTr="00485613">
        <w:trPr>
          <w:trHeight w:val="248"/>
        </w:trPr>
        <w:tc>
          <w:tcPr>
            <w:tcW w:w="1130" w:type="dxa"/>
            <w:vMerge/>
            <w:shd w:val="clear" w:color="auto" w:fill="E7E6E6"/>
            <w:vAlign w:val="center"/>
          </w:tcPr>
          <w:p w:rsidR="00460710" w:rsidRPr="0092117B" w:rsidRDefault="00460710" w:rsidP="0092117B">
            <w:pPr>
              <w:jc w:val="center"/>
              <w:rPr>
                <w:b/>
                <w:i/>
                <w:sz w:val="22"/>
                <w:szCs w:val="22"/>
              </w:rPr>
            </w:pPr>
          </w:p>
        </w:tc>
        <w:tc>
          <w:tcPr>
            <w:tcW w:w="6934" w:type="dxa"/>
            <w:gridSpan w:val="11"/>
            <w:shd w:val="clear" w:color="auto" w:fill="auto"/>
            <w:vAlign w:val="center"/>
          </w:tcPr>
          <w:p w:rsidR="00460710" w:rsidRPr="0092117B" w:rsidRDefault="00460710" w:rsidP="0092117B">
            <w:pPr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Realizacja przedmiotu: ćwiczenia</w:t>
            </w:r>
            <w:r w:rsidR="00542403" w:rsidRPr="0092117B">
              <w:rPr>
                <w:sz w:val="22"/>
                <w:szCs w:val="22"/>
              </w:rPr>
              <w:t xml:space="preserve"> </w:t>
            </w:r>
          </w:p>
        </w:tc>
        <w:tc>
          <w:tcPr>
            <w:tcW w:w="2852" w:type="dxa"/>
            <w:gridSpan w:val="5"/>
            <w:shd w:val="clear" w:color="auto" w:fill="auto"/>
            <w:vAlign w:val="center"/>
          </w:tcPr>
          <w:p w:rsidR="00460710" w:rsidRPr="0092117B" w:rsidRDefault="005B67C1" w:rsidP="0092117B">
            <w:pPr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120</w:t>
            </w:r>
          </w:p>
        </w:tc>
      </w:tr>
      <w:tr w:rsidR="0092117B" w:rsidRPr="0092117B" w:rsidTr="00485613">
        <w:trPr>
          <w:trHeight w:val="297"/>
        </w:trPr>
        <w:tc>
          <w:tcPr>
            <w:tcW w:w="1130" w:type="dxa"/>
            <w:vMerge/>
            <w:shd w:val="clear" w:color="auto" w:fill="E7E6E6"/>
            <w:vAlign w:val="center"/>
          </w:tcPr>
          <w:p w:rsidR="00460710" w:rsidRPr="0092117B" w:rsidRDefault="00460710" w:rsidP="0092117B">
            <w:pPr>
              <w:jc w:val="center"/>
              <w:rPr>
                <w:b/>
                <w:i/>
                <w:sz w:val="22"/>
                <w:szCs w:val="22"/>
              </w:rPr>
            </w:pPr>
          </w:p>
        </w:tc>
        <w:tc>
          <w:tcPr>
            <w:tcW w:w="6934" w:type="dxa"/>
            <w:gridSpan w:val="11"/>
            <w:shd w:val="clear" w:color="auto" w:fill="auto"/>
            <w:vAlign w:val="center"/>
          </w:tcPr>
          <w:p w:rsidR="00460710" w:rsidRPr="0092117B" w:rsidRDefault="00460710" w:rsidP="0092117B">
            <w:pPr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Realizacja przedmiotu: seminaria</w:t>
            </w:r>
            <w:r w:rsidR="00542403" w:rsidRPr="0092117B">
              <w:rPr>
                <w:sz w:val="22"/>
                <w:szCs w:val="22"/>
              </w:rPr>
              <w:t xml:space="preserve"> </w:t>
            </w:r>
          </w:p>
        </w:tc>
        <w:tc>
          <w:tcPr>
            <w:tcW w:w="2852" w:type="dxa"/>
            <w:gridSpan w:val="5"/>
            <w:shd w:val="clear" w:color="auto" w:fill="auto"/>
            <w:vAlign w:val="center"/>
          </w:tcPr>
          <w:p w:rsidR="00460710" w:rsidRPr="0092117B" w:rsidRDefault="005B67C1" w:rsidP="0092117B">
            <w:pPr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-</w:t>
            </w:r>
          </w:p>
        </w:tc>
      </w:tr>
      <w:tr w:rsidR="0092117B" w:rsidRPr="0092117B" w:rsidTr="00485613">
        <w:trPr>
          <w:trHeight w:val="259"/>
        </w:trPr>
        <w:tc>
          <w:tcPr>
            <w:tcW w:w="1130" w:type="dxa"/>
            <w:vMerge/>
            <w:shd w:val="clear" w:color="auto" w:fill="E7E6E6"/>
            <w:vAlign w:val="center"/>
          </w:tcPr>
          <w:p w:rsidR="00485613" w:rsidRPr="0092117B" w:rsidRDefault="00485613" w:rsidP="0092117B">
            <w:pPr>
              <w:jc w:val="center"/>
              <w:rPr>
                <w:b/>
                <w:i/>
                <w:sz w:val="22"/>
                <w:szCs w:val="22"/>
              </w:rPr>
            </w:pPr>
          </w:p>
        </w:tc>
        <w:tc>
          <w:tcPr>
            <w:tcW w:w="6934" w:type="dxa"/>
            <w:gridSpan w:val="11"/>
            <w:shd w:val="clear" w:color="auto" w:fill="auto"/>
            <w:vAlign w:val="center"/>
          </w:tcPr>
          <w:p w:rsidR="00485613" w:rsidRPr="0092117B" w:rsidRDefault="00485613" w:rsidP="0092117B">
            <w:pPr>
              <w:rPr>
                <w:strike/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Konsultacje</w:t>
            </w:r>
          </w:p>
        </w:tc>
        <w:tc>
          <w:tcPr>
            <w:tcW w:w="2852" w:type="dxa"/>
            <w:gridSpan w:val="5"/>
            <w:shd w:val="clear" w:color="auto" w:fill="auto"/>
          </w:tcPr>
          <w:p w:rsidR="00485613" w:rsidRPr="0092117B" w:rsidRDefault="00485613" w:rsidP="0092117B">
            <w:pPr>
              <w:snapToGrid w:val="0"/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-</w:t>
            </w:r>
          </w:p>
        </w:tc>
      </w:tr>
      <w:tr w:rsidR="0092117B" w:rsidRPr="0092117B" w:rsidTr="00485613">
        <w:trPr>
          <w:trHeight w:val="250"/>
        </w:trPr>
        <w:tc>
          <w:tcPr>
            <w:tcW w:w="1130" w:type="dxa"/>
            <w:vMerge/>
            <w:shd w:val="clear" w:color="auto" w:fill="E7E6E6"/>
            <w:vAlign w:val="center"/>
          </w:tcPr>
          <w:p w:rsidR="00485613" w:rsidRPr="0092117B" w:rsidRDefault="00485613" w:rsidP="0092117B">
            <w:pPr>
              <w:jc w:val="center"/>
              <w:rPr>
                <w:b/>
                <w:i/>
                <w:sz w:val="22"/>
                <w:szCs w:val="22"/>
              </w:rPr>
            </w:pPr>
          </w:p>
        </w:tc>
        <w:tc>
          <w:tcPr>
            <w:tcW w:w="6934" w:type="dxa"/>
            <w:gridSpan w:val="11"/>
            <w:shd w:val="clear" w:color="auto" w:fill="auto"/>
          </w:tcPr>
          <w:p w:rsidR="00485613" w:rsidRPr="0092117B" w:rsidRDefault="00485613" w:rsidP="0092117B">
            <w:pPr>
              <w:jc w:val="both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 xml:space="preserve">                                                                                                    </w:t>
            </w:r>
            <w:r w:rsidR="00857FF6" w:rsidRPr="0092117B">
              <w:rPr>
                <w:sz w:val="22"/>
                <w:szCs w:val="22"/>
              </w:rPr>
              <w:t xml:space="preserve">       </w:t>
            </w:r>
            <w:r w:rsidRPr="0092117B">
              <w:rPr>
                <w:sz w:val="22"/>
                <w:szCs w:val="22"/>
              </w:rPr>
              <w:t xml:space="preserve">  Łącznie</w:t>
            </w:r>
          </w:p>
        </w:tc>
        <w:tc>
          <w:tcPr>
            <w:tcW w:w="2852" w:type="dxa"/>
            <w:gridSpan w:val="5"/>
            <w:shd w:val="clear" w:color="auto" w:fill="auto"/>
          </w:tcPr>
          <w:p w:rsidR="00485613" w:rsidRPr="0092117B" w:rsidRDefault="00485613" w:rsidP="0092117B">
            <w:pPr>
              <w:snapToGrid w:val="0"/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120</w:t>
            </w:r>
          </w:p>
        </w:tc>
      </w:tr>
      <w:tr w:rsidR="0092117B" w:rsidRPr="0092117B" w:rsidTr="00485613">
        <w:tc>
          <w:tcPr>
            <w:tcW w:w="1130" w:type="dxa"/>
            <w:vMerge w:val="restart"/>
            <w:shd w:val="clear" w:color="auto" w:fill="E7E6E6"/>
            <w:textDirection w:val="btLr"/>
            <w:vAlign w:val="center"/>
          </w:tcPr>
          <w:p w:rsidR="00460710" w:rsidRPr="0092117B" w:rsidRDefault="00460710" w:rsidP="0092117B">
            <w:pPr>
              <w:ind w:left="113" w:right="113"/>
              <w:jc w:val="center"/>
              <w:rPr>
                <w:b/>
                <w:i/>
                <w:sz w:val="22"/>
                <w:szCs w:val="22"/>
              </w:rPr>
            </w:pPr>
            <w:r w:rsidRPr="0092117B">
              <w:rPr>
                <w:b/>
                <w:i/>
                <w:sz w:val="22"/>
                <w:szCs w:val="22"/>
              </w:rPr>
              <w:t>Samo</w:t>
            </w:r>
            <w:r w:rsidR="00542403" w:rsidRPr="0092117B">
              <w:rPr>
                <w:b/>
                <w:i/>
                <w:sz w:val="22"/>
                <w:szCs w:val="22"/>
              </w:rPr>
              <w:t>dzielna praca studenta</w:t>
            </w:r>
          </w:p>
        </w:tc>
        <w:tc>
          <w:tcPr>
            <w:tcW w:w="6934" w:type="dxa"/>
            <w:gridSpan w:val="11"/>
            <w:shd w:val="clear" w:color="auto" w:fill="auto"/>
          </w:tcPr>
          <w:p w:rsidR="00460710" w:rsidRPr="0092117B" w:rsidRDefault="00460710" w:rsidP="0092117B">
            <w:pPr>
              <w:jc w:val="both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 xml:space="preserve">Przygotowanie się do </w:t>
            </w:r>
            <w:r w:rsidR="00A83C16" w:rsidRPr="0092117B">
              <w:rPr>
                <w:sz w:val="22"/>
                <w:szCs w:val="22"/>
              </w:rPr>
              <w:t>ćwiczeń</w:t>
            </w:r>
          </w:p>
        </w:tc>
        <w:tc>
          <w:tcPr>
            <w:tcW w:w="2852" w:type="dxa"/>
            <w:gridSpan w:val="5"/>
            <w:shd w:val="clear" w:color="auto" w:fill="auto"/>
            <w:vAlign w:val="center"/>
          </w:tcPr>
          <w:p w:rsidR="00460710" w:rsidRPr="0092117B" w:rsidRDefault="007911A1" w:rsidP="0092117B">
            <w:pPr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-</w:t>
            </w:r>
          </w:p>
        </w:tc>
      </w:tr>
      <w:tr w:rsidR="0092117B" w:rsidRPr="0092117B" w:rsidTr="00485613">
        <w:tc>
          <w:tcPr>
            <w:tcW w:w="1130" w:type="dxa"/>
            <w:vMerge/>
            <w:shd w:val="clear" w:color="auto" w:fill="E7E6E6"/>
          </w:tcPr>
          <w:p w:rsidR="00460710" w:rsidRPr="0092117B" w:rsidRDefault="00460710" w:rsidP="0092117B">
            <w:pPr>
              <w:rPr>
                <w:sz w:val="22"/>
                <w:szCs w:val="22"/>
              </w:rPr>
            </w:pPr>
          </w:p>
        </w:tc>
        <w:tc>
          <w:tcPr>
            <w:tcW w:w="6934" w:type="dxa"/>
            <w:gridSpan w:val="11"/>
            <w:shd w:val="clear" w:color="auto" w:fill="auto"/>
          </w:tcPr>
          <w:p w:rsidR="00460710" w:rsidRPr="0092117B" w:rsidRDefault="00460710" w:rsidP="0092117B">
            <w:pPr>
              <w:jc w:val="both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 xml:space="preserve">Przygotowanie się do </w:t>
            </w:r>
            <w:r w:rsidR="00A83C16" w:rsidRPr="0092117B">
              <w:rPr>
                <w:sz w:val="22"/>
                <w:szCs w:val="22"/>
              </w:rPr>
              <w:t>seminariów</w:t>
            </w:r>
          </w:p>
        </w:tc>
        <w:tc>
          <w:tcPr>
            <w:tcW w:w="2852" w:type="dxa"/>
            <w:gridSpan w:val="5"/>
            <w:shd w:val="clear" w:color="auto" w:fill="auto"/>
            <w:vAlign w:val="center"/>
          </w:tcPr>
          <w:p w:rsidR="00460710" w:rsidRPr="0092117B" w:rsidRDefault="00085476" w:rsidP="0092117B">
            <w:pPr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-</w:t>
            </w:r>
          </w:p>
        </w:tc>
      </w:tr>
      <w:tr w:rsidR="0092117B" w:rsidRPr="0092117B" w:rsidTr="00485613">
        <w:trPr>
          <w:trHeight w:val="70"/>
        </w:trPr>
        <w:tc>
          <w:tcPr>
            <w:tcW w:w="1130" w:type="dxa"/>
            <w:vMerge/>
            <w:shd w:val="clear" w:color="auto" w:fill="E7E6E6"/>
          </w:tcPr>
          <w:p w:rsidR="00F1265F" w:rsidRPr="0092117B" w:rsidRDefault="00F1265F" w:rsidP="0092117B">
            <w:pPr>
              <w:rPr>
                <w:sz w:val="22"/>
                <w:szCs w:val="22"/>
              </w:rPr>
            </w:pPr>
          </w:p>
        </w:tc>
        <w:tc>
          <w:tcPr>
            <w:tcW w:w="6934" w:type="dxa"/>
            <w:gridSpan w:val="11"/>
            <w:shd w:val="clear" w:color="auto" w:fill="auto"/>
          </w:tcPr>
          <w:p w:rsidR="00F1265F" w:rsidRPr="0092117B" w:rsidRDefault="00F1265F" w:rsidP="0092117B">
            <w:pPr>
              <w:jc w:val="both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 xml:space="preserve">Przygotowanie się do </w:t>
            </w:r>
            <w:r w:rsidR="001B537E" w:rsidRPr="0092117B">
              <w:rPr>
                <w:sz w:val="22"/>
                <w:szCs w:val="22"/>
              </w:rPr>
              <w:t>zaliczeń etapowych</w:t>
            </w:r>
          </w:p>
        </w:tc>
        <w:tc>
          <w:tcPr>
            <w:tcW w:w="2852" w:type="dxa"/>
            <w:gridSpan w:val="5"/>
            <w:vMerge w:val="restart"/>
            <w:shd w:val="clear" w:color="auto" w:fill="auto"/>
            <w:vAlign w:val="center"/>
          </w:tcPr>
          <w:p w:rsidR="00F1265F" w:rsidRPr="0092117B" w:rsidRDefault="006F2A7E" w:rsidP="0092117B">
            <w:pPr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30</w:t>
            </w:r>
          </w:p>
        </w:tc>
      </w:tr>
      <w:tr w:rsidR="0092117B" w:rsidRPr="0092117B" w:rsidTr="00485613">
        <w:trPr>
          <w:trHeight w:val="105"/>
        </w:trPr>
        <w:tc>
          <w:tcPr>
            <w:tcW w:w="1130" w:type="dxa"/>
            <w:vMerge/>
            <w:shd w:val="clear" w:color="auto" w:fill="E7E6E6"/>
          </w:tcPr>
          <w:p w:rsidR="00F1265F" w:rsidRPr="0092117B" w:rsidRDefault="00F1265F" w:rsidP="0092117B">
            <w:pPr>
              <w:rPr>
                <w:sz w:val="22"/>
                <w:szCs w:val="22"/>
              </w:rPr>
            </w:pPr>
          </w:p>
        </w:tc>
        <w:tc>
          <w:tcPr>
            <w:tcW w:w="6934" w:type="dxa"/>
            <w:gridSpan w:val="11"/>
            <w:shd w:val="clear" w:color="auto" w:fill="auto"/>
          </w:tcPr>
          <w:p w:rsidR="00F1265F" w:rsidRPr="0092117B" w:rsidRDefault="00F1265F" w:rsidP="0092117B">
            <w:pPr>
              <w:jc w:val="both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Przygotowanie się do egzaminu lub zaliczenia końcowego i udział w egzaminie/zaliczeniu</w:t>
            </w:r>
          </w:p>
        </w:tc>
        <w:tc>
          <w:tcPr>
            <w:tcW w:w="2852" w:type="dxa"/>
            <w:gridSpan w:val="5"/>
            <w:vMerge/>
            <w:shd w:val="clear" w:color="auto" w:fill="auto"/>
            <w:vAlign w:val="center"/>
          </w:tcPr>
          <w:p w:rsidR="00F1265F" w:rsidRPr="0092117B" w:rsidRDefault="00F1265F" w:rsidP="0092117B">
            <w:pPr>
              <w:jc w:val="center"/>
              <w:rPr>
                <w:sz w:val="22"/>
                <w:szCs w:val="22"/>
              </w:rPr>
            </w:pPr>
          </w:p>
        </w:tc>
      </w:tr>
      <w:tr w:rsidR="0092117B" w:rsidRPr="0092117B" w:rsidTr="00485613">
        <w:tc>
          <w:tcPr>
            <w:tcW w:w="1130" w:type="dxa"/>
            <w:vMerge/>
            <w:shd w:val="clear" w:color="auto" w:fill="E7E6E6"/>
          </w:tcPr>
          <w:p w:rsidR="00542403" w:rsidRPr="0092117B" w:rsidRDefault="00542403" w:rsidP="0092117B">
            <w:pPr>
              <w:rPr>
                <w:sz w:val="22"/>
                <w:szCs w:val="22"/>
              </w:rPr>
            </w:pPr>
          </w:p>
        </w:tc>
        <w:tc>
          <w:tcPr>
            <w:tcW w:w="6934" w:type="dxa"/>
            <w:gridSpan w:val="11"/>
            <w:shd w:val="clear" w:color="auto" w:fill="auto"/>
          </w:tcPr>
          <w:p w:rsidR="00542403" w:rsidRPr="0092117B" w:rsidRDefault="00A83C16" w:rsidP="0092117B">
            <w:pPr>
              <w:jc w:val="both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Przygotowanie prezentacji/pracy dyplomowej</w:t>
            </w:r>
            <w:r w:rsidR="001D7CAC" w:rsidRPr="0092117B">
              <w:rPr>
                <w:sz w:val="22"/>
                <w:szCs w:val="22"/>
              </w:rPr>
              <w:t xml:space="preserve"> </w:t>
            </w:r>
          </w:p>
        </w:tc>
        <w:tc>
          <w:tcPr>
            <w:tcW w:w="2852" w:type="dxa"/>
            <w:gridSpan w:val="5"/>
            <w:shd w:val="clear" w:color="auto" w:fill="auto"/>
            <w:vAlign w:val="center"/>
          </w:tcPr>
          <w:p w:rsidR="00542403" w:rsidRPr="0092117B" w:rsidRDefault="00085476" w:rsidP="0092117B">
            <w:pPr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-</w:t>
            </w:r>
          </w:p>
        </w:tc>
      </w:tr>
      <w:tr w:rsidR="0092117B" w:rsidRPr="0092117B" w:rsidTr="00485613">
        <w:trPr>
          <w:trHeight w:val="243"/>
        </w:trPr>
        <w:tc>
          <w:tcPr>
            <w:tcW w:w="1130" w:type="dxa"/>
            <w:vMerge/>
            <w:shd w:val="clear" w:color="auto" w:fill="E7E6E6"/>
          </w:tcPr>
          <w:p w:rsidR="00460710" w:rsidRPr="0092117B" w:rsidRDefault="00460710" w:rsidP="0092117B">
            <w:pPr>
              <w:rPr>
                <w:sz w:val="22"/>
                <w:szCs w:val="22"/>
              </w:rPr>
            </w:pPr>
          </w:p>
        </w:tc>
        <w:tc>
          <w:tcPr>
            <w:tcW w:w="6934" w:type="dxa"/>
            <w:gridSpan w:val="11"/>
            <w:shd w:val="clear" w:color="auto" w:fill="auto"/>
          </w:tcPr>
          <w:p w:rsidR="00460710" w:rsidRPr="0092117B" w:rsidRDefault="00460710" w:rsidP="0092117B">
            <w:pPr>
              <w:jc w:val="right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 xml:space="preserve">                                                                            </w:t>
            </w:r>
            <w:r w:rsidR="00717B8F" w:rsidRPr="0092117B">
              <w:rPr>
                <w:sz w:val="22"/>
                <w:szCs w:val="22"/>
              </w:rPr>
              <w:t xml:space="preserve">                             </w:t>
            </w:r>
            <w:r w:rsidRPr="0092117B">
              <w:rPr>
                <w:sz w:val="22"/>
                <w:szCs w:val="22"/>
              </w:rPr>
              <w:t>Łącznie</w:t>
            </w:r>
          </w:p>
        </w:tc>
        <w:tc>
          <w:tcPr>
            <w:tcW w:w="2852" w:type="dxa"/>
            <w:gridSpan w:val="5"/>
            <w:shd w:val="clear" w:color="auto" w:fill="auto"/>
            <w:vAlign w:val="center"/>
          </w:tcPr>
          <w:p w:rsidR="00460710" w:rsidRPr="0092117B" w:rsidRDefault="006F2A7E" w:rsidP="0092117B">
            <w:pPr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30</w:t>
            </w:r>
          </w:p>
        </w:tc>
      </w:tr>
      <w:tr w:rsidR="0092117B" w:rsidRPr="0092117B" w:rsidTr="00485613">
        <w:tc>
          <w:tcPr>
            <w:tcW w:w="1130" w:type="dxa"/>
            <w:tcBorders>
              <w:bottom w:val="single" w:sz="24" w:space="0" w:color="auto"/>
            </w:tcBorders>
            <w:shd w:val="clear" w:color="auto" w:fill="auto"/>
          </w:tcPr>
          <w:p w:rsidR="00460710" w:rsidRPr="0092117B" w:rsidRDefault="00460710" w:rsidP="0092117B">
            <w:pPr>
              <w:rPr>
                <w:sz w:val="22"/>
                <w:szCs w:val="22"/>
              </w:rPr>
            </w:pPr>
          </w:p>
        </w:tc>
        <w:tc>
          <w:tcPr>
            <w:tcW w:w="6934" w:type="dxa"/>
            <w:gridSpan w:val="11"/>
            <w:tcBorders>
              <w:bottom w:val="single" w:sz="24" w:space="0" w:color="auto"/>
            </w:tcBorders>
            <w:shd w:val="clear" w:color="auto" w:fill="auto"/>
          </w:tcPr>
          <w:p w:rsidR="00460710" w:rsidRPr="0092117B" w:rsidRDefault="00DD1EE8" w:rsidP="0092117B">
            <w:pPr>
              <w:jc w:val="right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 xml:space="preserve">                      </w:t>
            </w:r>
            <w:r w:rsidR="00593894" w:rsidRPr="0092117B">
              <w:rPr>
                <w:sz w:val="22"/>
                <w:szCs w:val="22"/>
              </w:rPr>
              <w:t xml:space="preserve"> </w:t>
            </w:r>
            <w:r w:rsidRPr="0092117B">
              <w:rPr>
                <w:sz w:val="22"/>
                <w:szCs w:val="22"/>
              </w:rPr>
              <w:t>Sumaryczne obciążenie studenta</w:t>
            </w:r>
            <w:r w:rsidR="00460710" w:rsidRPr="0092117B">
              <w:rPr>
                <w:sz w:val="22"/>
                <w:szCs w:val="22"/>
              </w:rPr>
              <w:t xml:space="preserve"> </w:t>
            </w:r>
          </w:p>
        </w:tc>
        <w:tc>
          <w:tcPr>
            <w:tcW w:w="2852" w:type="dxa"/>
            <w:gridSpan w:val="5"/>
            <w:tcBorders>
              <w:bottom w:val="single" w:sz="24" w:space="0" w:color="auto"/>
            </w:tcBorders>
            <w:shd w:val="clear" w:color="auto" w:fill="auto"/>
            <w:vAlign w:val="center"/>
          </w:tcPr>
          <w:p w:rsidR="00460710" w:rsidRPr="0092117B" w:rsidRDefault="006F2A7E" w:rsidP="0092117B">
            <w:pPr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15</w:t>
            </w:r>
            <w:r w:rsidR="00485613" w:rsidRPr="0092117B">
              <w:rPr>
                <w:sz w:val="22"/>
                <w:szCs w:val="22"/>
              </w:rPr>
              <w:t>0</w:t>
            </w:r>
          </w:p>
        </w:tc>
      </w:tr>
      <w:tr w:rsidR="0092117B" w:rsidRPr="0092117B" w:rsidTr="00485613">
        <w:tc>
          <w:tcPr>
            <w:tcW w:w="113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</w:tcBorders>
            <w:shd w:val="clear" w:color="auto" w:fill="auto"/>
          </w:tcPr>
          <w:p w:rsidR="00460710" w:rsidRPr="0092117B" w:rsidRDefault="00460710" w:rsidP="0092117B">
            <w:pPr>
              <w:rPr>
                <w:sz w:val="22"/>
                <w:szCs w:val="22"/>
              </w:rPr>
            </w:pPr>
          </w:p>
        </w:tc>
        <w:tc>
          <w:tcPr>
            <w:tcW w:w="6934" w:type="dxa"/>
            <w:gridSpan w:val="11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</w:tcPr>
          <w:p w:rsidR="00460710" w:rsidRPr="0092117B" w:rsidRDefault="00DD1EE8" w:rsidP="0092117B">
            <w:pPr>
              <w:jc w:val="right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 xml:space="preserve">                                                   </w:t>
            </w:r>
            <w:r w:rsidR="00CE6F09" w:rsidRPr="0092117B">
              <w:rPr>
                <w:sz w:val="22"/>
                <w:szCs w:val="22"/>
              </w:rPr>
              <w:t xml:space="preserve">                            </w:t>
            </w:r>
            <w:r w:rsidRPr="0092117B">
              <w:rPr>
                <w:sz w:val="22"/>
                <w:szCs w:val="22"/>
              </w:rPr>
              <w:t xml:space="preserve">  </w:t>
            </w:r>
            <w:r w:rsidR="00460710" w:rsidRPr="0092117B">
              <w:rPr>
                <w:sz w:val="22"/>
                <w:szCs w:val="22"/>
              </w:rPr>
              <w:t>Liczba punktów ECTS</w:t>
            </w:r>
          </w:p>
        </w:tc>
        <w:tc>
          <w:tcPr>
            <w:tcW w:w="2852" w:type="dxa"/>
            <w:gridSpan w:val="5"/>
            <w:tcBorders>
              <w:top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:rsidR="00460710" w:rsidRPr="0092117B" w:rsidRDefault="00CD7B42" w:rsidP="0092117B">
            <w:pPr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6</w:t>
            </w:r>
          </w:p>
        </w:tc>
      </w:tr>
      <w:tr w:rsidR="0092117B" w:rsidRPr="0092117B" w:rsidTr="00774202">
        <w:tc>
          <w:tcPr>
            <w:tcW w:w="10916" w:type="dxa"/>
            <w:gridSpan w:val="17"/>
            <w:shd w:val="clear" w:color="auto" w:fill="E7E6E6"/>
          </w:tcPr>
          <w:p w:rsidR="001B537E" w:rsidRPr="0092117B" w:rsidRDefault="001B537E" w:rsidP="0092117B">
            <w:pPr>
              <w:jc w:val="center"/>
              <w:rPr>
                <w:b/>
                <w:i/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lastRenderedPageBreak/>
              <w:br w:type="page"/>
            </w:r>
            <w:r w:rsidRPr="0092117B">
              <w:rPr>
                <w:b/>
                <w:i/>
                <w:sz w:val="22"/>
                <w:szCs w:val="22"/>
              </w:rPr>
              <w:t xml:space="preserve">Treści programowe </w:t>
            </w:r>
          </w:p>
        </w:tc>
      </w:tr>
      <w:tr w:rsidR="0092117B" w:rsidRPr="0092117B" w:rsidTr="00485613">
        <w:tc>
          <w:tcPr>
            <w:tcW w:w="7215" w:type="dxa"/>
            <w:gridSpan w:val="10"/>
            <w:shd w:val="clear" w:color="auto" w:fill="E7E6E6"/>
            <w:vAlign w:val="center"/>
          </w:tcPr>
          <w:p w:rsidR="001B537E" w:rsidRPr="0092117B" w:rsidRDefault="001B537E" w:rsidP="0092117B">
            <w:pPr>
              <w:pStyle w:val="Bezodstpw"/>
              <w:jc w:val="center"/>
              <w:rPr>
                <w:b/>
                <w:i/>
                <w:sz w:val="22"/>
                <w:szCs w:val="22"/>
              </w:rPr>
            </w:pPr>
            <w:r w:rsidRPr="0092117B">
              <w:rPr>
                <w:b/>
                <w:i/>
                <w:sz w:val="22"/>
                <w:szCs w:val="22"/>
              </w:rPr>
              <w:t>Treść zajęć</w:t>
            </w:r>
          </w:p>
        </w:tc>
        <w:tc>
          <w:tcPr>
            <w:tcW w:w="992" w:type="dxa"/>
            <w:gridSpan w:val="3"/>
            <w:shd w:val="clear" w:color="auto" w:fill="E7E6E6"/>
            <w:vAlign w:val="center"/>
          </w:tcPr>
          <w:p w:rsidR="001B537E" w:rsidRPr="0092117B" w:rsidRDefault="001B537E" w:rsidP="0092117B">
            <w:pPr>
              <w:pStyle w:val="Bezodstpw"/>
              <w:jc w:val="center"/>
              <w:rPr>
                <w:b/>
                <w:i/>
                <w:sz w:val="22"/>
                <w:szCs w:val="22"/>
              </w:rPr>
            </w:pPr>
            <w:r w:rsidRPr="0092117B">
              <w:rPr>
                <w:b/>
                <w:i/>
                <w:sz w:val="22"/>
                <w:szCs w:val="22"/>
              </w:rPr>
              <w:t>Forma zajęć</w:t>
            </w:r>
          </w:p>
        </w:tc>
        <w:tc>
          <w:tcPr>
            <w:tcW w:w="851" w:type="dxa"/>
            <w:gridSpan w:val="2"/>
            <w:shd w:val="clear" w:color="auto" w:fill="E7E6E6"/>
            <w:vAlign w:val="center"/>
          </w:tcPr>
          <w:p w:rsidR="001B537E" w:rsidRPr="0092117B" w:rsidRDefault="001B537E" w:rsidP="0092117B">
            <w:pPr>
              <w:pStyle w:val="Bezodstpw"/>
              <w:jc w:val="center"/>
              <w:rPr>
                <w:b/>
                <w:i/>
                <w:sz w:val="22"/>
                <w:szCs w:val="22"/>
              </w:rPr>
            </w:pPr>
            <w:r w:rsidRPr="0092117B">
              <w:rPr>
                <w:b/>
                <w:i/>
                <w:sz w:val="22"/>
                <w:szCs w:val="22"/>
              </w:rPr>
              <w:t>liczba godzin</w:t>
            </w:r>
          </w:p>
        </w:tc>
        <w:tc>
          <w:tcPr>
            <w:tcW w:w="1858" w:type="dxa"/>
            <w:gridSpan w:val="2"/>
            <w:shd w:val="clear" w:color="auto" w:fill="E7E6E6"/>
            <w:vAlign w:val="center"/>
          </w:tcPr>
          <w:p w:rsidR="001B537E" w:rsidRPr="0092117B" w:rsidRDefault="001B537E" w:rsidP="0092117B">
            <w:pPr>
              <w:pStyle w:val="Bezodstpw"/>
              <w:jc w:val="center"/>
              <w:rPr>
                <w:b/>
                <w:i/>
                <w:sz w:val="22"/>
                <w:szCs w:val="22"/>
              </w:rPr>
            </w:pPr>
            <w:r w:rsidRPr="0092117B">
              <w:rPr>
                <w:b/>
                <w:i/>
                <w:sz w:val="22"/>
                <w:szCs w:val="22"/>
              </w:rPr>
              <w:t>Symbol przedmiotowego efektu uczenia się</w:t>
            </w:r>
          </w:p>
        </w:tc>
      </w:tr>
      <w:tr w:rsidR="0092117B" w:rsidRPr="0092117B" w:rsidTr="00485613">
        <w:trPr>
          <w:trHeight w:val="2616"/>
        </w:trPr>
        <w:tc>
          <w:tcPr>
            <w:tcW w:w="7215" w:type="dxa"/>
            <w:gridSpan w:val="10"/>
            <w:shd w:val="clear" w:color="auto" w:fill="auto"/>
          </w:tcPr>
          <w:p w:rsidR="00570C28" w:rsidRPr="0092117B" w:rsidRDefault="007D2B1F" w:rsidP="0092117B">
            <w:pPr>
              <w:jc w:val="both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 xml:space="preserve">Plan praktyki przewiduje zapoznanie Studenta z organizacją pracy w gabinecie kosmetycznym, świadczącym usługi z zakresu pielęgnacji dłoni i paznokci, jak również z zasadami profesjonalnej obsługi klienta i prawidłowym sposobem przeprowadzania wywiadu kosmetycznego. Ponadto zapoznanie z ofertą usług, zabiegów, stosowanymi kosmetykami i aparaturą oraz wykonywanie pod nadzorem opiekuna, asystowanie, obserwowanie czynności pielęgnacyjnych dłoni, z zastosowaniem dostępnych w Instytucji przyjmującej kosmetyków, preparatów oraz aparatury kosmetycznej. </w:t>
            </w:r>
            <w:r w:rsidR="00651E4C" w:rsidRPr="0092117B">
              <w:rPr>
                <w:sz w:val="22"/>
                <w:szCs w:val="22"/>
              </w:rPr>
              <w:t>D</w:t>
            </w:r>
            <w:r w:rsidR="001A7785" w:rsidRPr="0092117B">
              <w:rPr>
                <w:sz w:val="22"/>
                <w:szCs w:val="22"/>
              </w:rPr>
              <w:t>oskonalenie praktycznych umiejętności w zakresie</w:t>
            </w:r>
            <w:r w:rsidR="008A0F94" w:rsidRPr="0092117B">
              <w:rPr>
                <w:sz w:val="22"/>
                <w:szCs w:val="22"/>
              </w:rPr>
              <w:t xml:space="preserve"> rozszerzonej pielęgnacji dłoni i paznokci. Wykonanie kompleksowych zabiegów </w:t>
            </w:r>
            <w:r w:rsidR="001A7785" w:rsidRPr="0092117B">
              <w:rPr>
                <w:sz w:val="22"/>
                <w:szCs w:val="22"/>
              </w:rPr>
              <w:t>manicure: począwszy od opiłowania paznokci, przez usunięcie skórek, po malowanie</w:t>
            </w:r>
            <w:r w:rsidR="008A0F94" w:rsidRPr="0092117B">
              <w:rPr>
                <w:sz w:val="22"/>
                <w:szCs w:val="22"/>
              </w:rPr>
              <w:t xml:space="preserve"> </w:t>
            </w:r>
            <w:r w:rsidR="001A7785" w:rsidRPr="0092117B">
              <w:rPr>
                <w:sz w:val="22"/>
                <w:szCs w:val="22"/>
              </w:rPr>
              <w:t xml:space="preserve">(w opcji kolor i </w:t>
            </w:r>
            <w:proofErr w:type="spellStart"/>
            <w:r w:rsidR="001A7785" w:rsidRPr="0092117B">
              <w:rPr>
                <w:sz w:val="22"/>
                <w:szCs w:val="22"/>
              </w:rPr>
              <w:t>french</w:t>
            </w:r>
            <w:proofErr w:type="spellEnd"/>
            <w:r w:rsidR="001A7785" w:rsidRPr="0092117B">
              <w:rPr>
                <w:sz w:val="22"/>
                <w:szCs w:val="22"/>
              </w:rPr>
              <w:t xml:space="preserve">). Student specjalizuje się w pracy różnymi technikami, np. manicure </w:t>
            </w:r>
            <w:proofErr w:type="spellStart"/>
            <w:r w:rsidR="001A7785" w:rsidRPr="0092117B">
              <w:rPr>
                <w:sz w:val="22"/>
                <w:szCs w:val="22"/>
              </w:rPr>
              <w:t>cążkowy</w:t>
            </w:r>
            <w:proofErr w:type="spellEnd"/>
            <w:r w:rsidR="001A7785" w:rsidRPr="0092117B">
              <w:rPr>
                <w:sz w:val="22"/>
                <w:szCs w:val="22"/>
              </w:rPr>
              <w:t>, manicure frezarkowy, manicure lakierem</w:t>
            </w:r>
            <w:r w:rsidR="00651E4C" w:rsidRPr="0092117B">
              <w:rPr>
                <w:sz w:val="22"/>
                <w:szCs w:val="22"/>
              </w:rPr>
              <w:t xml:space="preserve"> tradycyjnym</w:t>
            </w:r>
            <w:r w:rsidR="001A7785" w:rsidRPr="0092117B">
              <w:rPr>
                <w:sz w:val="22"/>
                <w:szCs w:val="22"/>
              </w:rPr>
              <w:t xml:space="preserve">, manicure hybrydowy i inne. </w:t>
            </w:r>
          </w:p>
        </w:tc>
        <w:tc>
          <w:tcPr>
            <w:tcW w:w="992" w:type="dxa"/>
            <w:gridSpan w:val="3"/>
            <w:vAlign w:val="center"/>
          </w:tcPr>
          <w:p w:rsidR="00A94471" w:rsidRPr="0092117B" w:rsidRDefault="00A94471" w:rsidP="0092117B">
            <w:pPr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Ć</w:t>
            </w:r>
          </w:p>
        </w:tc>
        <w:tc>
          <w:tcPr>
            <w:tcW w:w="851" w:type="dxa"/>
            <w:gridSpan w:val="2"/>
            <w:shd w:val="clear" w:color="auto" w:fill="auto"/>
            <w:vAlign w:val="center"/>
          </w:tcPr>
          <w:p w:rsidR="00570C28" w:rsidRPr="0092117B" w:rsidRDefault="008A34CA" w:rsidP="0092117B">
            <w:pPr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120</w:t>
            </w:r>
          </w:p>
        </w:tc>
        <w:tc>
          <w:tcPr>
            <w:tcW w:w="1858" w:type="dxa"/>
            <w:gridSpan w:val="2"/>
            <w:shd w:val="clear" w:color="auto" w:fill="auto"/>
            <w:vAlign w:val="center"/>
          </w:tcPr>
          <w:p w:rsidR="008A34CA" w:rsidRPr="0092117B" w:rsidRDefault="008A34CA" w:rsidP="0092117B">
            <w:pPr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P-W01-W0</w:t>
            </w:r>
            <w:r w:rsidR="008A0F94" w:rsidRPr="0092117B">
              <w:rPr>
                <w:sz w:val="22"/>
                <w:szCs w:val="22"/>
              </w:rPr>
              <w:t>3</w:t>
            </w:r>
          </w:p>
          <w:p w:rsidR="008A34CA" w:rsidRPr="0092117B" w:rsidRDefault="008A34CA" w:rsidP="0092117B">
            <w:pPr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 xml:space="preserve"> P-U01-U0</w:t>
            </w:r>
            <w:r w:rsidR="008A0F94" w:rsidRPr="0092117B">
              <w:rPr>
                <w:sz w:val="22"/>
                <w:szCs w:val="22"/>
              </w:rPr>
              <w:t>4</w:t>
            </w:r>
          </w:p>
          <w:p w:rsidR="00570C28" w:rsidRPr="0092117B" w:rsidRDefault="008A0F94" w:rsidP="0092117B">
            <w:pPr>
              <w:jc w:val="center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P-K01-K03</w:t>
            </w:r>
          </w:p>
        </w:tc>
      </w:tr>
      <w:tr w:rsidR="0092117B" w:rsidRPr="0092117B" w:rsidTr="00485613">
        <w:tc>
          <w:tcPr>
            <w:tcW w:w="1554" w:type="dxa"/>
            <w:gridSpan w:val="2"/>
            <w:shd w:val="clear" w:color="auto" w:fill="auto"/>
            <w:vAlign w:val="center"/>
          </w:tcPr>
          <w:p w:rsidR="001B537E" w:rsidRPr="0092117B" w:rsidRDefault="001B537E" w:rsidP="0092117B">
            <w:pPr>
              <w:rPr>
                <w:b/>
                <w:i/>
                <w:sz w:val="22"/>
                <w:szCs w:val="22"/>
              </w:rPr>
            </w:pPr>
            <w:r w:rsidRPr="0092117B">
              <w:rPr>
                <w:b/>
                <w:i/>
                <w:sz w:val="22"/>
                <w:szCs w:val="22"/>
              </w:rPr>
              <w:t>Literatura podstawowa</w:t>
            </w:r>
          </w:p>
        </w:tc>
        <w:tc>
          <w:tcPr>
            <w:tcW w:w="9362" w:type="dxa"/>
            <w:gridSpan w:val="15"/>
          </w:tcPr>
          <w:p w:rsidR="002405DE" w:rsidRPr="0092117B" w:rsidRDefault="002405DE" w:rsidP="0092117B">
            <w:pPr>
              <w:pStyle w:val="Bezodstpw"/>
              <w:numPr>
                <w:ilvl w:val="0"/>
                <w:numId w:val="3"/>
              </w:numPr>
              <w:ind w:left="178" w:hanging="219"/>
              <w:rPr>
                <w:rFonts w:eastAsia="Calibri"/>
                <w:sz w:val="22"/>
                <w:szCs w:val="22"/>
                <w:lang w:eastAsia="en-US"/>
              </w:rPr>
            </w:pPr>
            <w:r w:rsidRPr="0092117B">
              <w:rPr>
                <w:rFonts w:eastAsia="Calibri"/>
                <w:sz w:val="22"/>
                <w:szCs w:val="22"/>
                <w:lang w:eastAsia="en-US"/>
              </w:rPr>
              <w:t xml:space="preserve">Kołodziejczyk A. </w:t>
            </w:r>
            <w:proofErr w:type="spellStart"/>
            <w:r w:rsidRPr="0092117B">
              <w:rPr>
                <w:rFonts w:eastAsia="Calibri"/>
                <w:sz w:val="22"/>
                <w:szCs w:val="22"/>
                <w:lang w:eastAsia="en-US"/>
              </w:rPr>
              <w:t>red.nauk</w:t>
            </w:r>
            <w:proofErr w:type="spellEnd"/>
            <w:r w:rsidRPr="0092117B">
              <w:rPr>
                <w:rFonts w:eastAsia="Calibri"/>
                <w:sz w:val="22"/>
                <w:szCs w:val="22"/>
                <w:lang w:eastAsia="en-US"/>
              </w:rPr>
              <w:t>. Kosmetologia, PZWL 2019</w:t>
            </w:r>
          </w:p>
          <w:p w:rsidR="0068253F" w:rsidRPr="0092117B" w:rsidRDefault="0068253F" w:rsidP="0092117B">
            <w:pPr>
              <w:pStyle w:val="Bezodstpw"/>
              <w:numPr>
                <w:ilvl w:val="0"/>
                <w:numId w:val="3"/>
              </w:numPr>
              <w:ind w:left="178" w:hanging="219"/>
              <w:rPr>
                <w:rFonts w:eastAsia="Calibri"/>
                <w:sz w:val="22"/>
                <w:szCs w:val="22"/>
                <w:lang w:eastAsia="en-US"/>
              </w:rPr>
            </w:pPr>
            <w:r w:rsidRPr="0092117B">
              <w:rPr>
                <w:rFonts w:eastAsia="Calibri"/>
                <w:sz w:val="22"/>
                <w:szCs w:val="22"/>
                <w:lang w:eastAsia="en-US"/>
              </w:rPr>
              <w:t>Drygas B, Mrozowska M, Szpindor R.: Kosmetyka pielęgnacyjna i upiększająca. Dłonie, stopy, ciało. Nowa Era, Warszawa 2013</w:t>
            </w:r>
          </w:p>
          <w:p w:rsidR="001B537E" w:rsidRPr="0092117B" w:rsidRDefault="0068253F" w:rsidP="0092117B">
            <w:pPr>
              <w:pStyle w:val="Bezodstpw"/>
              <w:numPr>
                <w:ilvl w:val="0"/>
                <w:numId w:val="3"/>
              </w:numPr>
              <w:ind w:left="178" w:hanging="219"/>
              <w:rPr>
                <w:rFonts w:eastAsia="Calibri"/>
                <w:sz w:val="22"/>
                <w:szCs w:val="22"/>
                <w:lang w:eastAsia="en-US"/>
              </w:rPr>
            </w:pPr>
            <w:r w:rsidRPr="0092117B">
              <w:rPr>
                <w:rFonts w:eastAsia="Calibri"/>
                <w:sz w:val="22"/>
                <w:szCs w:val="22"/>
                <w:lang w:eastAsia="en-US"/>
              </w:rPr>
              <w:t>Grzelakowska-Dylewska J.: Zabiegi pielęgnacyjne i upiększające dłoni i stóp. WSiP, Warszawa 2013</w:t>
            </w:r>
          </w:p>
        </w:tc>
      </w:tr>
      <w:tr w:rsidR="0092117B" w:rsidRPr="0092117B" w:rsidTr="00485613">
        <w:tc>
          <w:tcPr>
            <w:tcW w:w="1554" w:type="dxa"/>
            <w:gridSpan w:val="2"/>
            <w:shd w:val="clear" w:color="auto" w:fill="auto"/>
            <w:vAlign w:val="center"/>
          </w:tcPr>
          <w:p w:rsidR="001B537E" w:rsidRPr="0092117B" w:rsidRDefault="001B537E" w:rsidP="0092117B">
            <w:pPr>
              <w:rPr>
                <w:i/>
                <w:sz w:val="22"/>
                <w:szCs w:val="22"/>
              </w:rPr>
            </w:pPr>
            <w:r w:rsidRPr="0092117B">
              <w:rPr>
                <w:b/>
                <w:i/>
                <w:sz w:val="22"/>
                <w:szCs w:val="22"/>
              </w:rPr>
              <w:t>Literatura uzupełniająca</w:t>
            </w:r>
          </w:p>
        </w:tc>
        <w:tc>
          <w:tcPr>
            <w:tcW w:w="9362" w:type="dxa"/>
            <w:gridSpan w:val="15"/>
          </w:tcPr>
          <w:p w:rsidR="001B537E" w:rsidRPr="0092117B" w:rsidRDefault="0068253F" w:rsidP="0092117B">
            <w:pPr>
              <w:pStyle w:val="Bezodstpw"/>
              <w:numPr>
                <w:ilvl w:val="0"/>
                <w:numId w:val="4"/>
              </w:numPr>
              <w:ind w:left="178" w:hanging="219"/>
              <w:jc w:val="both"/>
              <w:rPr>
                <w:rFonts w:eastAsia="Calibri"/>
                <w:sz w:val="22"/>
                <w:szCs w:val="22"/>
                <w:lang w:eastAsia="en-US"/>
              </w:rPr>
            </w:pPr>
            <w:r w:rsidRPr="0092117B">
              <w:rPr>
                <w:rFonts w:eastAsia="Calibri"/>
                <w:sz w:val="22"/>
                <w:szCs w:val="22"/>
                <w:lang w:eastAsia="en-US"/>
              </w:rPr>
              <w:t>Drygas B, Mrozowska M, Szpindor R.: Wstęp do kosmetyki. Podstawy anatomiczno-dermatologiczne. Nowa Era, Warszawa 2013</w:t>
            </w:r>
          </w:p>
          <w:p w:rsidR="00793434" w:rsidRPr="0092117B" w:rsidRDefault="00C35614" w:rsidP="0092117B">
            <w:pPr>
              <w:pStyle w:val="Bezodstpw"/>
              <w:numPr>
                <w:ilvl w:val="0"/>
                <w:numId w:val="4"/>
              </w:numPr>
              <w:ind w:left="178" w:hanging="219"/>
              <w:jc w:val="both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Marie-Claude Martini: Kosmetologia i</w:t>
            </w:r>
            <w:r w:rsidR="00793434" w:rsidRPr="0092117B">
              <w:rPr>
                <w:sz w:val="22"/>
                <w:szCs w:val="22"/>
              </w:rPr>
              <w:t xml:space="preserve"> farma</w:t>
            </w:r>
            <w:bookmarkStart w:id="0" w:name="_GoBack"/>
            <w:bookmarkEnd w:id="0"/>
            <w:r w:rsidR="00793434" w:rsidRPr="0092117B">
              <w:rPr>
                <w:sz w:val="22"/>
                <w:szCs w:val="22"/>
              </w:rPr>
              <w:t xml:space="preserve">kologia skóry. PZWL, 2008 </w:t>
            </w:r>
          </w:p>
          <w:p w:rsidR="0068253F" w:rsidRPr="0092117B" w:rsidRDefault="00793434" w:rsidP="0092117B">
            <w:pPr>
              <w:pStyle w:val="Bezodstpw"/>
              <w:numPr>
                <w:ilvl w:val="0"/>
                <w:numId w:val="4"/>
              </w:numPr>
              <w:ind w:left="178" w:hanging="219"/>
              <w:jc w:val="both"/>
              <w:rPr>
                <w:sz w:val="22"/>
                <w:szCs w:val="22"/>
              </w:rPr>
            </w:pPr>
            <w:r w:rsidRPr="0092117B">
              <w:rPr>
                <w:rFonts w:eastAsia="Calibri"/>
                <w:sz w:val="22"/>
                <w:szCs w:val="22"/>
                <w:lang w:eastAsia="en-US"/>
              </w:rPr>
              <w:t>Barbara Jaroszewska: Kosmetologia. Atena, 2010</w:t>
            </w:r>
          </w:p>
          <w:p w:rsidR="00485613" w:rsidRPr="0092117B" w:rsidRDefault="00485613" w:rsidP="0092117B">
            <w:pPr>
              <w:pStyle w:val="Bezodstpw"/>
              <w:numPr>
                <w:ilvl w:val="0"/>
                <w:numId w:val="4"/>
              </w:numPr>
              <w:ind w:left="178" w:hanging="219"/>
              <w:jc w:val="both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 xml:space="preserve">Joanna Klonowska. Kosmetologia. </w:t>
            </w:r>
            <w:proofErr w:type="spellStart"/>
            <w:r w:rsidRPr="0092117B">
              <w:rPr>
                <w:sz w:val="22"/>
                <w:szCs w:val="22"/>
              </w:rPr>
              <w:t>Edra</w:t>
            </w:r>
            <w:proofErr w:type="spellEnd"/>
            <w:r w:rsidRPr="0092117B">
              <w:rPr>
                <w:sz w:val="22"/>
                <w:szCs w:val="22"/>
              </w:rPr>
              <w:t xml:space="preserve"> </w:t>
            </w:r>
            <w:proofErr w:type="spellStart"/>
            <w:r w:rsidRPr="0092117B">
              <w:rPr>
                <w:sz w:val="22"/>
                <w:szCs w:val="22"/>
              </w:rPr>
              <w:t>Urban&amp;Partner</w:t>
            </w:r>
            <w:proofErr w:type="spellEnd"/>
            <w:r w:rsidRPr="0092117B">
              <w:rPr>
                <w:sz w:val="22"/>
                <w:szCs w:val="22"/>
              </w:rPr>
              <w:t xml:space="preserve"> 2022  </w:t>
            </w:r>
          </w:p>
        </w:tc>
      </w:tr>
      <w:tr w:rsidR="0092117B" w:rsidRPr="0092117B" w:rsidTr="003E25BC">
        <w:tc>
          <w:tcPr>
            <w:tcW w:w="10916" w:type="dxa"/>
            <w:gridSpan w:val="17"/>
            <w:shd w:val="clear" w:color="auto" w:fill="E7E6E6"/>
          </w:tcPr>
          <w:p w:rsidR="001B537E" w:rsidRPr="0092117B" w:rsidRDefault="001B537E" w:rsidP="0092117B">
            <w:pPr>
              <w:jc w:val="center"/>
              <w:rPr>
                <w:b/>
                <w:i/>
                <w:sz w:val="22"/>
                <w:szCs w:val="22"/>
              </w:rPr>
            </w:pPr>
            <w:r w:rsidRPr="0092117B">
              <w:rPr>
                <w:b/>
                <w:i/>
                <w:sz w:val="22"/>
                <w:szCs w:val="22"/>
              </w:rPr>
              <w:t>Warunki uzyskania zaliczenia przedmiotu (zgodnie z Regulaminem przedmiotu</w:t>
            </w:r>
            <w:r w:rsidR="00421DAB" w:rsidRPr="0092117B">
              <w:rPr>
                <w:b/>
                <w:i/>
                <w:sz w:val="22"/>
                <w:szCs w:val="22"/>
              </w:rPr>
              <w:t>/jednostki</w:t>
            </w:r>
            <w:r w:rsidRPr="0092117B">
              <w:rPr>
                <w:b/>
                <w:i/>
                <w:sz w:val="22"/>
                <w:szCs w:val="22"/>
              </w:rPr>
              <w:t>)</w:t>
            </w:r>
          </w:p>
        </w:tc>
      </w:tr>
      <w:tr w:rsidR="0092117B" w:rsidRPr="0092117B" w:rsidTr="00485613">
        <w:tc>
          <w:tcPr>
            <w:tcW w:w="4379" w:type="dxa"/>
            <w:gridSpan w:val="5"/>
            <w:shd w:val="clear" w:color="auto" w:fill="E7E6E6"/>
            <w:vAlign w:val="center"/>
          </w:tcPr>
          <w:p w:rsidR="00C35614" w:rsidRPr="0092117B" w:rsidRDefault="00C35614" w:rsidP="0092117B">
            <w:pPr>
              <w:rPr>
                <w:b/>
                <w:i/>
                <w:sz w:val="22"/>
                <w:szCs w:val="22"/>
              </w:rPr>
            </w:pPr>
            <w:r w:rsidRPr="0092117B">
              <w:rPr>
                <w:b/>
                <w:i/>
                <w:sz w:val="22"/>
                <w:szCs w:val="22"/>
              </w:rPr>
              <w:t>Sposób zaliczenia zajęć</w:t>
            </w:r>
          </w:p>
        </w:tc>
        <w:tc>
          <w:tcPr>
            <w:tcW w:w="6537" w:type="dxa"/>
            <w:gridSpan w:val="12"/>
            <w:shd w:val="clear" w:color="auto" w:fill="auto"/>
          </w:tcPr>
          <w:p w:rsidR="00C35614" w:rsidRPr="0092117B" w:rsidRDefault="00C35614" w:rsidP="0092117B">
            <w:pPr>
              <w:pStyle w:val="Bezodstpw"/>
              <w:jc w:val="both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przedłożenie przez studenta wypełnionego Dziennika praktyk zawodowych Opiekunowi z ramienia Uczelni, potwierdzonego przez Opiekuna praktyk z ramienia Instytucji, w której student odbywa praktyki</w:t>
            </w:r>
          </w:p>
        </w:tc>
      </w:tr>
      <w:tr w:rsidR="0092117B" w:rsidRPr="0092117B" w:rsidTr="00485613">
        <w:tc>
          <w:tcPr>
            <w:tcW w:w="4379" w:type="dxa"/>
            <w:gridSpan w:val="5"/>
            <w:shd w:val="clear" w:color="auto" w:fill="E7E6E6"/>
            <w:vAlign w:val="center"/>
          </w:tcPr>
          <w:p w:rsidR="00C35614" w:rsidRPr="0092117B" w:rsidRDefault="00C35614" w:rsidP="0092117B">
            <w:pPr>
              <w:rPr>
                <w:b/>
                <w:i/>
                <w:sz w:val="22"/>
                <w:szCs w:val="22"/>
              </w:rPr>
            </w:pPr>
            <w:r w:rsidRPr="0092117B">
              <w:rPr>
                <w:b/>
                <w:i/>
                <w:sz w:val="22"/>
                <w:szCs w:val="22"/>
              </w:rPr>
              <w:t>Zasady zaliczania nieobecności</w:t>
            </w:r>
          </w:p>
        </w:tc>
        <w:tc>
          <w:tcPr>
            <w:tcW w:w="6537" w:type="dxa"/>
            <w:gridSpan w:val="12"/>
            <w:shd w:val="clear" w:color="auto" w:fill="auto"/>
          </w:tcPr>
          <w:p w:rsidR="00C35614" w:rsidRPr="0092117B" w:rsidRDefault="00C35614" w:rsidP="0092117B">
            <w:pPr>
              <w:jc w:val="both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nieobecność musi być usprawiedliwiona</w:t>
            </w:r>
          </w:p>
        </w:tc>
      </w:tr>
      <w:tr w:rsidR="0092117B" w:rsidRPr="0092117B" w:rsidTr="00485613">
        <w:tc>
          <w:tcPr>
            <w:tcW w:w="4379" w:type="dxa"/>
            <w:gridSpan w:val="5"/>
            <w:shd w:val="clear" w:color="auto" w:fill="E7E6E6"/>
            <w:vAlign w:val="center"/>
          </w:tcPr>
          <w:p w:rsidR="00C35614" w:rsidRPr="0092117B" w:rsidRDefault="00C35614" w:rsidP="0092117B">
            <w:pPr>
              <w:rPr>
                <w:b/>
                <w:i/>
                <w:sz w:val="22"/>
                <w:szCs w:val="22"/>
              </w:rPr>
            </w:pPr>
            <w:r w:rsidRPr="0092117B">
              <w:rPr>
                <w:b/>
                <w:i/>
                <w:sz w:val="22"/>
                <w:szCs w:val="22"/>
              </w:rPr>
              <w:t>Możliwości i formy wyrównywania zaległości</w:t>
            </w:r>
          </w:p>
        </w:tc>
        <w:tc>
          <w:tcPr>
            <w:tcW w:w="6537" w:type="dxa"/>
            <w:gridSpan w:val="12"/>
            <w:shd w:val="clear" w:color="auto" w:fill="auto"/>
          </w:tcPr>
          <w:p w:rsidR="00C35614" w:rsidRPr="0092117B" w:rsidRDefault="00C35614" w:rsidP="0092117B">
            <w:pPr>
              <w:pStyle w:val="Bezodstpw"/>
              <w:jc w:val="both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praktyczne odrobienie (w ustalonym terminie) nieobecności</w:t>
            </w:r>
          </w:p>
        </w:tc>
      </w:tr>
      <w:tr w:rsidR="0092117B" w:rsidRPr="0092117B" w:rsidTr="00485613">
        <w:tc>
          <w:tcPr>
            <w:tcW w:w="4379" w:type="dxa"/>
            <w:gridSpan w:val="5"/>
            <w:shd w:val="clear" w:color="auto" w:fill="E7E6E6"/>
            <w:vAlign w:val="center"/>
          </w:tcPr>
          <w:p w:rsidR="00C35614" w:rsidRPr="0092117B" w:rsidRDefault="00C35614" w:rsidP="0092117B">
            <w:pPr>
              <w:rPr>
                <w:b/>
                <w:i/>
                <w:sz w:val="22"/>
                <w:szCs w:val="22"/>
              </w:rPr>
            </w:pPr>
            <w:r w:rsidRPr="0092117B">
              <w:rPr>
                <w:b/>
                <w:i/>
                <w:sz w:val="22"/>
                <w:szCs w:val="22"/>
              </w:rPr>
              <w:t xml:space="preserve">Zasady dopuszczenia do </w:t>
            </w:r>
            <w:r w:rsidRPr="0092117B">
              <w:rPr>
                <w:b/>
                <w:i/>
                <w:strike/>
                <w:sz w:val="22"/>
                <w:szCs w:val="22"/>
              </w:rPr>
              <w:t>egzaminu</w:t>
            </w:r>
            <w:r w:rsidRPr="0092117B">
              <w:rPr>
                <w:b/>
                <w:i/>
                <w:sz w:val="22"/>
                <w:szCs w:val="22"/>
              </w:rPr>
              <w:t>/zaliczenia</w:t>
            </w:r>
          </w:p>
        </w:tc>
        <w:tc>
          <w:tcPr>
            <w:tcW w:w="6537" w:type="dxa"/>
            <w:gridSpan w:val="12"/>
            <w:shd w:val="clear" w:color="auto" w:fill="auto"/>
          </w:tcPr>
          <w:p w:rsidR="00C35614" w:rsidRPr="0092117B" w:rsidRDefault="00C35614" w:rsidP="0092117B">
            <w:pPr>
              <w:pStyle w:val="Bezodstpw"/>
              <w:jc w:val="both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praktyczne zaliczenie materiału obowiązującego na praktyce</w:t>
            </w:r>
          </w:p>
        </w:tc>
      </w:tr>
      <w:tr w:rsidR="0092117B" w:rsidRPr="0092117B" w:rsidTr="007D3577">
        <w:trPr>
          <w:trHeight w:val="516"/>
        </w:trPr>
        <w:tc>
          <w:tcPr>
            <w:tcW w:w="10916" w:type="dxa"/>
            <w:gridSpan w:val="17"/>
            <w:shd w:val="clear" w:color="auto" w:fill="E7E6E6"/>
          </w:tcPr>
          <w:p w:rsidR="00C35614" w:rsidRPr="0092117B" w:rsidRDefault="00C35614" w:rsidP="0092117B">
            <w:pPr>
              <w:jc w:val="center"/>
              <w:rPr>
                <w:b/>
                <w:i/>
                <w:sz w:val="22"/>
                <w:szCs w:val="22"/>
              </w:rPr>
            </w:pPr>
            <w:r w:rsidRPr="0092117B">
              <w:rPr>
                <w:b/>
                <w:i/>
                <w:sz w:val="22"/>
                <w:szCs w:val="22"/>
              </w:rPr>
              <w:t>Kryteria oceny osiągniętych efektów uczenia się z przedmiotu zakończonego zaliczeniem</w:t>
            </w:r>
          </w:p>
          <w:p w:rsidR="00C35614" w:rsidRPr="0092117B" w:rsidRDefault="00C35614" w:rsidP="0092117B">
            <w:pPr>
              <w:jc w:val="center"/>
              <w:rPr>
                <w:b/>
                <w:i/>
                <w:sz w:val="22"/>
                <w:szCs w:val="22"/>
              </w:rPr>
            </w:pPr>
            <w:r w:rsidRPr="0092117B">
              <w:rPr>
                <w:b/>
                <w:i/>
                <w:sz w:val="22"/>
                <w:szCs w:val="22"/>
              </w:rPr>
              <w:t>(opisowe, procentowe, punktowe, inne….)</w:t>
            </w:r>
          </w:p>
        </w:tc>
      </w:tr>
      <w:tr w:rsidR="0092117B" w:rsidRPr="0092117B" w:rsidTr="007911A1">
        <w:tc>
          <w:tcPr>
            <w:tcW w:w="10916" w:type="dxa"/>
            <w:gridSpan w:val="17"/>
            <w:shd w:val="clear" w:color="auto" w:fill="auto"/>
          </w:tcPr>
          <w:p w:rsidR="00C35614" w:rsidRPr="0092117B" w:rsidRDefault="00D313D2" w:rsidP="0092117B">
            <w:pPr>
              <w:pStyle w:val="Bezodstpw"/>
              <w:jc w:val="both"/>
              <w:rPr>
                <w:sz w:val="22"/>
                <w:szCs w:val="22"/>
              </w:rPr>
            </w:pPr>
            <w:r w:rsidRPr="0092117B">
              <w:rPr>
                <w:sz w:val="22"/>
                <w:szCs w:val="22"/>
              </w:rPr>
              <w:t>Pozytywna ocena Opiekuna praktyk z ramienia Instytucji przyjmującej wraz z ewentualną opisową opinią na temat studenta i Oceną realizacji efektów uczenia się w zakresie praktyk zawodowych. Samoocena realizacji efektów kształcenia podczas odbywania praktyki zawodowej, przemyślenia studenta na temat aspektów moralnych i społecznych związanych z pracą w gabinecie kosmetycznym. Opiekun z ramienia Uczelni dokonuje wpisu zaliczającego na podstawie przedłożonego dziennika praktyk zawodowych, zawierającego wykaz czynności ujętych w programie praktyk, wraz z potwierdzeniem ich zrealizowania.</w:t>
            </w:r>
          </w:p>
        </w:tc>
      </w:tr>
    </w:tbl>
    <w:p w:rsidR="00200009" w:rsidRPr="0092117B" w:rsidRDefault="00200009" w:rsidP="0092117B">
      <w:pPr>
        <w:ind w:left="-851"/>
        <w:rPr>
          <w:b/>
          <w:i/>
          <w:sz w:val="22"/>
          <w:szCs w:val="22"/>
        </w:rPr>
      </w:pPr>
    </w:p>
    <w:p w:rsidR="00665189" w:rsidRPr="0092117B" w:rsidRDefault="002B6AC2" w:rsidP="0092117B">
      <w:pPr>
        <w:ind w:left="-851"/>
        <w:rPr>
          <w:b/>
          <w:sz w:val="22"/>
          <w:szCs w:val="22"/>
        </w:rPr>
      </w:pPr>
      <w:r w:rsidRPr="0092117B">
        <w:rPr>
          <w:b/>
          <w:i/>
          <w:sz w:val="22"/>
          <w:szCs w:val="22"/>
        </w:rPr>
        <w:t>Opracowanie sylabusa (imię i nazwisko</w:t>
      </w:r>
      <w:r w:rsidR="00487EAC" w:rsidRPr="0092117B">
        <w:rPr>
          <w:b/>
          <w:i/>
          <w:sz w:val="22"/>
          <w:szCs w:val="22"/>
        </w:rPr>
        <w:t xml:space="preserve">): </w:t>
      </w:r>
      <w:r w:rsidR="00665189" w:rsidRPr="0092117B">
        <w:rPr>
          <w:b/>
          <w:sz w:val="22"/>
          <w:szCs w:val="22"/>
        </w:rPr>
        <w:t xml:space="preserve">mgr </w:t>
      </w:r>
      <w:r w:rsidR="0072713F" w:rsidRPr="0092117B">
        <w:rPr>
          <w:b/>
          <w:sz w:val="22"/>
          <w:szCs w:val="22"/>
        </w:rPr>
        <w:t>Bogumiła Redlarska</w:t>
      </w:r>
    </w:p>
    <w:p w:rsidR="002B6AC2" w:rsidRPr="0092117B" w:rsidRDefault="002B6AC2" w:rsidP="0092117B">
      <w:pPr>
        <w:ind w:left="-851"/>
        <w:rPr>
          <w:b/>
          <w:i/>
          <w:sz w:val="22"/>
          <w:szCs w:val="22"/>
        </w:rPr>
      </w:pPr>
    </w:p>
    <w:p w:rsidR="0092117B" w:rsidRPr="0092117B" w:rsidRDefault="0092117B" w:rsidP="0092117B">
      <w:pPr>
        <w:ind w:left="-851"/>
        <w:rPr>
          <w:bCs/>
          <w:sz w:val="22"/>
          <w:szCs w:val="22"/>
        </w:rPr>
      </w:pPr>
      <w:r w:rsidRPr="0092117B">
        <w:rPr>
          <w:b/>
          <w:i/>
          <w:sz w:val="22"/>
          <w:szCs w:val="22"/>
        </w:rPr>
        <w:t xml:space="preserve">Data aktualizacji sylabusa: </w:t>
      </w:r>
      <w:r w:rsidRPr="0092117B">
        <w:rPr>
          <w:b/>
          <w:sz w:val="22"/>
          <w:szCs w:val="22"/>
        </w:rPr>
        <w:t>15.09.2023 r.</w:t>
      </w:r>
    </w:p>
    <w:p w:rsidR="009F024A" w:rsidRPr="0092117B" w:rsidRDefault="009F024A" w:rsidP="0092117B">
      <w:pPr>
        <w:ind w:left="-851"/>
        <w:rPr>
          <w:bCs/>
          <w:i/>
          <w:sz w:val="22"/>
          <w:szCs w:val="22"/>
        </w:rPr>
      </w:pPr>
    </w:p>
    <w:sectPr w:rsidR="009F024A" w:rsidRPr="0092117B" w:rsidSect="007911A1">
      <w:pgSz w:w="11906" w:h="16838"/>
      <w:pgMar w:top="426" w:right="991" w:bottom="28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07236D"/>
    <w:multiLevelType w:val="hybridMultilevel"/>
    <w:tmpl w:val="66148A6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A76E5E"/>
    <w:multiLevelType w:val="hybridMultilevel"/>
    <w:tmpl w:val="F52A0F9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E90F29"/>
    <w:multiLevelType w:val="hybridMultilevel"/>
    <w:tmpl w:val="5AC6C1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8D387E"/>
    <w:multiLevelType w:val="hybridMultilevel"/>
    <w:tmpl w:val="10DAC1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0NDU0MzIyMDUztDRR0lEKTi0uzszPAykwrAUAhHFAUCwAAAA="/>
  </w:docVars>
  <w:rsids>
    <w:rsidRoot w:val="00DF45D8"/>
    <w:rsid w:val="00005987"/>
    <w:rsid w:val="00005A06"/>
    <w:rsid w:val="00006E6B"/>
    <w:rsid w:val="000207F6"/>
    <w:rsid w:val="000268D9"/>
    <w:rsid w:val="00035C8E"/>
    <w:rsid w:val="00060843"/>
    <w:rsid w:val="00065311"/>
    <w:rsid w:val="00065B34"/>
    <w:rsid w:val="00066E08"/>
    <w:rsid w:val="00085476"/>
    <w:rsid w:val="000915F6"/>
    <w:rsid w:val="0009259B"/>
    <w:rsid w:val="000A0D99"/>
    <w:rsid w:val="000A1756"/>
    <w:rsid w:val="000A253F"/>
    <w:rsid w:val="000A6D2C"/>
    <w:rsid w:val="000B54CA"/>
    <w:rsid w:val="000C0AD3"/>
    <w:rsid w:val="000D1AB3"/>
    <w:rsid w:val="000E077D"/>
    <w:rsid w:val="000E76BC"/>
    <w:rsid w:val="000E7B47"/>
    <w:rsid w:val="000F248E"/>
    <w:rsid w:val="000F2D99"/>
    <w:rsid w:val="000F5F99"/>
    <w:rsid w:val="000F73AD"/>
    <w:rsid w:val="00105CDC"/>
    <w:rsid w:val="001107A4"/>
    <w:rsid w:val="00110F6D"/>
    <w:rsid w:val="00120780"/>
    <w:rsid w:val="001303EC"/>
    <w:rsid w:val="001373FD"/>
    <w:rsid w:val="001400D6"/>
    <w:rsid w:val="00141D4B"/>
    <w:rsid w:val="00146F89"/>
    <w:rsid w:val="001515FF"/>
    <w:rsid w:val="001534C7"/>
    <w:rsid w:val="00154A30"/>
    <w:rsid w:val="00155DA8"/>
    <w:rsid w:val="00160AB8"/>
    <w:rsid w:val="001679B0"/>
    <w:rsid w:val="001906B5"/>
    <w:rsid w:val="0019166A"/>
    <w:rsid w:val="001A479A"/>
    <w:rsid w:val="001A74EE"/>
    <w:rsid w:val="001A7785"/>
    <w:rsid w:val="001A7F88"/>
    <w:rsid w:val="001B3D3D"/>
    <w:rsid w:val="001B456A"/>
    <w:rsid w:val="001B537E"/>
    <w:rsid w:val="001B749C"/>
    <w:rsid w:val="001B7D29"/>
    <w:rsid w:val="001C6F3B"/>
    <w:rsid w:val="001C7033"/>
    <w:rsid w:val="001D7CAC"/>
    <w:rsid w:val="001E3F3B"/>
    <w:rsid w:val="001E41CB"/>
    <w:rsid w:val="001F1F8E"/>
    <w:rsid w:val="001F4F56"/>
    <w:rsid w:val="00200009"/>
    <w:rsid w:val="002009CE"/>
    <w:rsid w:val="00204CE2"/>
    <w:rsid w:val="00213FDC"/>
    <w:rsid w:val="00215D72"/>
    <w:rsid w:val="00220A73"/>
    <w:rsid w:val="002231DB"/>
    <w:rsid w:val="002235E0"/>
    <w:rsid w:val="00226809"/>
    <w:rsid w:val="00227AB9"/>
    <w:rsid w:val="00236B04"/>
    <w:rsid w:val="002405DE"/>
    <w:rsid w:val="00247792"/>
    <w:rsid w:val="0025175A"/>
    <w:rsid w:val="002518E6"/>
    <w:rsid w:val="00254522"/>
    <w:rsid w:val="00256732"/>
    <w:rsid w:val="00263EDA"/>
    <w:rsid w:val="002662F8"/>
    <w:rsid w:val="0027319B"/>
    <w:rsid w:val="0028737E"/>
    <w:rsid w:val="0028761D"/>
    <w:rsid w:val="0029608F"/>
    <w:rsid w:val="002A3AE9"/>
    <w:rsid w:val="002B242B"/>
    <w:rsid w:val="002B3F8D"/>
    <w:rsid w:val="002B6AC2"/>
    <w:rsid w:val="002C3DFE"/>
    <w:rsid w:val="002C58E2"/>
    <w:rsid w:val="002D7EB2"/>
    <w:rsid w:val="002E3A3A"/>
    <w:rsid w:val="002E7AF3"/>
    <w:rsid w:val="002F0227"/>
    <w:rsid w:val="002F425E"/>
    <w:rsid w:val="002F4E8C"/>
    <w:rsid w:val="002F5413"/>
    <w:rsid w:val="003002F6"/>
    <w:rsid w:val="00302195"/>
    <w:rsid w:val="00302C82"/>
    <w:rsid w:val="003057A5"/>
    <w:rsid w:val="00307852"/>
    <w:rsid w:val="00310D6B"/>
    <w:rsid w:val="00321E16"/>
    <w:rsid w:val="003247B5"/>
    <w:rsid w:val="003309B9"/>
    <w:rsid w:val="00335CCF"/>
    <w:rsid w:val="00336B3F"/>
    <w:rsid w:val="00340B3F"/>
    <w:rsid w:val="00347C46"/>
    <w:rsid w:val="003527CC"/>
    <w:rsid w:val="00357C0B"/>
    <w:rsid w:val="00363CB0"/>
    <w:rsid w:val="00381227"/>
    <w:rsid w:val="003919A3"/>
    <w:rsid w:val="003A291E"/>
    <w:rsid w:val="003A670A"/>
    <w:rsid w:val="003B3AC5"/>
    <w:rsid w:val="003B490F"/>
    <w:rsid w:val="003B545B"/>
    <w:rsid w:val="003C32D4"/>
    <w:rsid w:val="003C3302"/>
    <w:rsid w:val="003C775B"/>
    <w:rsid w:val="003D022A"/>
    <w:rsid w:val="003E25BC"/>
    <w:rsid w:val="003E5305"/>
    <w:rsid w:val="003F200E"/>
    <w:rsid w:val="003F451D"/>
    <w:rsid w:val="003F5253"/>
    <w:rsid w:val="003F71FA"/>
    <w:rsid w:val="004025E0"/>
    <w:rsid w:val="004032EE"/>
    <w:rsid w:val="00411B42"/>
    <w:rsid w:val="00420D1C"/>
    <w:rsid w:val="00421B2B"/>
    <w:rsid w:val="00421D74"/>
    <w:rsid w:val="00421DAB"/>
    <w:rsid w:val="00430C41"/>
    <w:rsid w:val="00453DE4"/>
    <w:rsid w:val="00460710"/>
    <w:rsid w:val="00466CAA"/>
    <w:rsid w:val="00467CD1"/>
    <w:rsid w:val="00470988"/>
    <w:rsid w:val="00481BEE"/>
    <w:rsid w:val="00483D11"/>
    <w:rsid w:val="00485613"/>
    <w:rsid w:val="004865D7"/>
    <w:rsid w:val="00487D7D"/>
    <w:rsid w:val="00487EAC"/>
    <w:rsid w:val="004A1027"/>
    <w:rsid w:val="004B3324"/>
    <w:rsid w:val="004C62A2"/>
    <w:rsid w:val="004D125D"/>
    <w:rsid w:val="004D7F1A"/>
    <w:rsid w:val="004E1E29"/>
    <w:rsid w:val="004F08FF"/>
    <w:rsid w:val="004F2FF7"/>
    <w:rsid w:val="00513868"/>
    <w:rsid w:val="0052615A"/>
    <w:rsid w:val="00526534"/>
    <w:rsid w:val="00542403"/>
    <w:rsid w:val="005540A2"/>
    <w:rsid w:val="00554711"/>
    <w:rsid w:val="00566D81"/>
    <w:rsid w:val="00570C28"/>
    <w:rsid w:val="005733E8"/>
    <w:rsid w:val="00593894"/>
    <w:rsid w:val="005A3C91"/>
    <w:rsid w:val="005A4418"/>
    <w:rsid w:val="005B4385"/>
    <w:rsid w:val="005B67C1"/>
    <w:rsid w:val="005C2576"/>
    <w:rsid w:val="005C6E0E"/>
    <w:rsid w:val="005D3DA5"/>
    <w:rsid w:val="005D5DD6"/>
    <w:rsid w:val="005E2001"/>
    <w:rsid w:val="005E6F69"/>
    <w:rsid w:val="005F226B"/>
    <w:rsid w:val="005F4F17"/>
    <w:rsid w:val="005F6462"/>
    <w:rsid w:val="00601D8E"/>
    <w:rsid w:val="006048D8"/>
    <w:rsid w:val="0061401E"/>
    <w:rsid w:val="00617DDB"/>
    <w:rsid w:val="006253E1"/>
    <w:rsid w:val="00627E11"/>
    <w:rsid w:val="00651E4C"/>
    <w:rsid w:val="00652B04"/>
    <w:rsid w:val="00661C40"/>
    <w:rsid w:val="00665189"/>
    <w:rsid w:val="00670C6C"/>
    <w:rsid w:val="0068253F"/>
    <w:rsid w:val="00685576"/>
    <w:rsid w:val="006933A7"/>
    <w:rsid w:val="006947D4"/>
    <w:rsid w:val="0069749F"/>
    <w:rsid w:val="0069750C"/>
    <w:rsid w:val="006A23C5"/>
    <w:rsid w:val="006A3BD9"/>
    <w:rsid w:val="006A516A"/>
    <w:rsid w:val="006A6463"/>
    <w:rsid w:val="006B3BB2"/>
    <w:rsid w:val="006C3329"/>
    <w:rsid w:val="006E19F9"/>
    <w:rsid w:val="006F1E49"/>
    <w:rsid w:val="006F2A7E"/>
    <w:rsid w:val="006F2D39"/>
    <w:rsid w:val="00702A2B"/>
    <w:rsid w:val="007033B4"/>
    <w:rsid w:val="00703EB2"/>
    <w:rsid w:val="00715ED5"/>
    <w:rsid w:val="00717B8F"/>
    <w:rsid w:val="00722FB6"/>
    <w:rsid w:val="00723262"/>
    <w:rsid w:val="0072713F"/>
    <w:rsid w:val="00736043"/>
    <w:rsid w:val="00737EFD"/>
    <w:rsid w:val="007545C0"/>
    <w:rsid w:val="00757EF6"/>
    <w:rsid w:val="007640A3"/>
    <w:rsid w:val="00765893"/>
    <w:rsid w:val="00774202"/>
    <w:rsid w:val="00774B94"/>
    <w:rsid w:val="007840D8"/>
    <w:rsid w:val="00790EDF"/>
    <w:rsid w:val="007911A1"/>
    <w:rsid w:val="00791D1C"/>
    <w:rsid w:val="00793434"/>
    <w:rsid w:val="007A1613"/>
    <w:rsid w:val="007A640C"/>
    <w:rsid w:val="007B2C32"/>
    <w:rsid w:val="007B2D0B"/>
    <w:rsid w:val="007C15AD"/>
    <w:rsid w:val="007C1A77"/>
    <w:rsid w:val="007C44D4"/>
    <w:rsid w:val="007D04AD"/>
    <w:rsid w:val="007D2B1F"/>
    <w:rsid w:val="007D30E8"/>
    <w:rsid w:val="007D3577"/>
    <w:rsid w:val="007D4B17"/>
    <w:rsid w:val="007E5BEB"/>
    <w:rsid w:val="007F041A"/>
    <w:rsid w:val="007F51F7"/>
    <w:rsid w:val="007F6520"/>
    <w:rsid w:val="00800689"/>
    <w:rsid w:val="00800FDA"/>
    <w:rsid w:val="008034A3"/>
    <w:rsid w:val="00805397"/>
    <w:rsid w:val="00811510"/>
    <w:rsid w:val="008178DE"/>
    <w:rsid w:val="00823D2F"/>
    <w:rsid w:val="008401E5"/>
    <w:rsid w:val="00840777"/>
    <w:rsid w:val="008438C0"/>
    <w:rsid w:val="00853C7F"/>
    <w:rsid w:val="008558D6"/>
    <w:rsid w:val="00857FF6"/>
    <w:rsid w:val="00864F5F"/>
    <w:rsid w:val="008676A7"/>
    <w:rsid w:val="008855D6"/>
    <w:rsid w:val="00897294"/>
    <w:rsid w:val="008A0F94"/>
    <w:rsid w:val="008A2DAE"/>
    <w:rsid w:val="008A34CA"/>
    <w:rsid w:val="008A7194"/>
    <w:rsid w:val="008A7F28"/>
    <w:rsid w:val="008B4882"/>
    <w:rsid w:val="008C770B"/>
    <w:rsid w:val="008E04C5"/>
    <w:rsid w:val="008F06DE"/>
    <w:rsid w:val="0092117B"/>
    <w:rsid w:val="0092146C"/>
    <w:rsid w:val="00925196"/>
    <w:rsid w:val="009251B6"/>
    <w:rsid w:val="00926704"/>
    <w:rsid w:val="00934D38"/>
    <w:rsid w:val="00935B1B"/>
    <w:rsid w:val="00936C7E"/>
    <w:rsid w:val="0094303F"/>
    <w:rsid w:val="009667CB"/>
    <w:rsid w:val="00966B91"/>
    <w:rsid w:val="009709F8"/>
    <w:rsid w:val="00985E19"/>
    <w:rsid w:val="009A18D4"/>
    <w:rsid w:val="009A5BD3"/>
    <w:rsid w:val="009B1A8A"/>
    <w:rsid w:val="009B5109"/>
    <w:rsid w:val="009B7088"/>
    <w:rsid w:val="009C50E0"/>
    <w:rsid w:val="009C74D4"/>
    <w:rsid w:val="009D278F"/>
    <w:rsid w:val="009E0AD0"/>
    <w:rsid w:val="009F024A"/>
    <w:rsid w:val="009F4ADF"/>
    <w:rsid w:val="009F6413"/>
    <w:rsid w:val="009F6CFE"/>
    <w:rsid w:val="00A17CCA"/>
    <w:rsid w:val="00A240FA"/>
    <w:rsid w:val="00A250A9"/>
    <w:rsid w:val="00A333F4"/>
    <w:rsid w:val="00A400ED"/>
    <w:rsid w:val="00A46D5C"/>
    <w:rsid w:val="00A506EF"/>
    <w:rsid w:val="00A6322A"/>
    <w:rsid w:val="00A7476E"/>
    <w:rsid w:val="00A74971"/>
    <w:rsid w:val="00A76F8C"/>
    <w:rsid w:val="00A811FF"/>
    <w:rsid w:val="00A81627"/>
    <w:rsid w:val="00A83C16"/>
    <w:rsid w:val="00A846C1"/>
    <w:rsid w:val="00A93F04"/>
    <w:rsid w:val="00A94471"/>
    <w:rsid w:val="00AB659A"/>
    <w:rsid w:val="00AC045B"/>
    <w:rsid w:val="00AC7BF8"/>
    <w:rsid w:val="00AD3590"/>
    <w:rsid w:val="00AE1147"/>
    <w:rsid w:val="00AE4EE5"/>
    <w:rsid w:val="00AF51EA"/>
    <w:rsid w:val="00AF5EB1"/>
    <w:rsid w:val="00B16BBA"/>
    <w:rsid w:val="00B27286"/>
    <w:rsid w:val="00B36A3A"/>
    <w:rsid w:val="00B4507F"/>
    <w:rsid w:val="00B478D7"/>
    <w:rsid w:val="00B54AEF"/>
    <w:rsid w:val="00B60EF4"/>
    <w:rsid w:val="00B65558"/>
    <w:rsid w:val="00B66A1C"/>
    <w:rsid w:val="00B730D4"/>
    <w:rsid w:val="00B770D8"/>
    <w:rsid w:val="00B942DB"/>
    <w:rsid w:val="00B95135"/>
    <w:rsid w:val="00BC301A"/>
    <w:rsid w:val="00BC74FF"/>
    <w:rsid w:val="00BC7764"/>
    <w:rsid w:val="00BD42B5"/>
    <w:rsid w:val="00BD656A"/>
    <w:rsid w:val="00BD6F68"/>
    <w:rsid w:val="00BE0477"/>
    <w:rsid w:val="00BE4CF7"/>
    <w:rsid w:val="00BE4E8D"/>
    <w:rsid w:val="00BE78AD"/>
    <w:rsid w:val="00BF1D74"/>
    <w:rsid w:val="00C00C84"/>
    <w:rsid w:val="00C01FB9"/>
    <w:rsid w:val="00C03D31"/>
    <w:rsid w:val="00C10F54"/>
    <w:rsid w:val="00C156F4"/>
    <w:rsid w:val="00C15C94"/>
    <w:rsid w:val="00C23D78"/>
    <w:rsid w:val="00C264DF"/>
    <w:rsid w:val="00C35614"/>
    <w:rsid w:val="00C50CC8"/>
    <w:rsid w:val="00C52208"/>
    <w:rsid w:val="00C5760B"/>
    <w:rsid w:val="00C61DA1"/>
    <w:rsid w:val="00C63157"/>
    <w:rsid w:val="00C70EE8"/>
    <w:rsid w:val="00C76757"/>
    <w:rsid w:val="00C81472"/>
    <w:rsid w:val="00C86BD6"/>
    <w:rsid w:val="00CB77AB"/>
    <w:rsid w:val="00CC6D13"/>
    <w:rsid w:val="00CC764F"/>
    <w:rsid w:val="00CD4699"/>
    <w:rsid w:val="00CD6CD9"/>
    <w:rsid w:val="00CD6FA3"/>
    <w:rsid w:val="00CD7B42"/>
    <w:rsid w:val="00CE6F09"/>
    <w:rsid w:val="00CF508D"/>
    <w:rsid w:val="00D14DDF"/>
    <w:rsid w:val="00D202D0"/>
    <w:rsid w:val="00D225FC"/>
    <w:rsid w:val="00D313D2"/>
    <w:rsid w:val="00D377F8"/>
    <w:rsid w:val="00D40D25"/>
    <w:rsid w:val="00D4199A"/>
    <w:rsid w:val="00D44249"/>
    <w:rsid w:val="00D46A8B"/>
    <w:rsid w:val="00D566E6"/>
    <w:rsid w:val="00D65D58"/>
    <w:rsid w:val="00D702C2"/>
    <w:rsid w:val="00D80891"/>
    <w:rsid w:val="00D83B1C"/>
    <w:rsid w:val="00DA2B7A"/>
    <w:rsid w:val="00DB4390"/>
    <w:rsid w:val="00DB5496"/>
    <w:rsid w:val="00DC3D33"/>
    <w:rsid w:val="00DC7272"/>
    <w:rsid w:val="00DC7E24"/>
    <w:rsid w:val="00DC7F5B"/>
    <w:rsid w:val="00DD1EE8"/>
    <w:rsid w:val="00DD288C"/>
    <w:rsid w:val="00DD4656"/>
    <w:rsid w:val="00DE2208"/>
    <w:rsid w:val="00DE6AD8"/>
    <w:rsid w:val="00DE73DE"/>
    <w:rsid w:val="00DF2283"/>
    <w:rsid w:val="00DF45D8"/>
    <w:rsid w:val="00E06959"/>
    <w:rsid w:val="00E1050B"/>
    <w:rsid w:val="00E14F9F"/>
    <w:rsid w:val="00E20437"/>
    <w:rsid w:val="00E2180E"/>
    <w:rsid w:val="00E26B23"/>
    <w:rsid w:val="00E26E29"/>
    <w:rsid w:val="00E2714A"/>
    <w:rsid w:val="00E30B09"/>
    <w:rsid w:val="00E44AFA"/>
    <w:rsid w:val="00E50191"/>
    <w:rsid w:val="00E50C02"/>
    <w:rsid w:val="00E7021A"/>
    <w:rsid w:val="00E7045F"/>
    <w:rsid w:val="00E73F1A"/>
    <w:rsid w:val="00E7506B"/>
    <w:rsid w:val="00E845CB"/>
    <w:rsid w:val="00E92AE1"/>
    <w:rsid w:val="00E96677"/>
    <w:rsid w:val="00EA362B"/>
    <w:rsid w:val="00EB2A4E"/>
    <w:rsid w:val="00EB62FC"/>
    <w:rsid w:val="00EC606C"/>
    <w:rsid w:val="00EC6CDD"/>
    <w:rsid w:val="00ED5DFF"/>
    <w:rsid w:val="00ED7110"/>
    <w:rsid w:val="00EE0A6A"/>
    <w:rsid w:val="00EE7180"/>
    <w:rsid w:val="00EF1E74"/>
    <w:rsid w:val="00EF7AF3"/>
    <w:rsid w:val="00EF7CCB"/>
    <w:rsid w:val="00F00C26"/>
    <w:rsid w:val="00F01939"/>
    <w:rsid w:val="00F02389"/>
    <w:rsid w:val="00F04C44"/>
    <w:rsid w:val="00F0625F"/>
    <w:rsid w:val="00F0677B"/>
    <w:rsid w:val="00F1265F"/>
    <w:rsid w:val="00F27F86"/>
    <w:rsid w:val="00F30989"/>
    <w:rsid w:val="00F347CC"/>
    <w:rsid w:val="00F35F6A"/>
    <w:rsid w:val="00F4081B"/>
    <w:rsid w:val="00F45F0B"/>
    <w:rsid w:val="00F46019"/>
    <w:rsid w:val="00F61E02"/>
    <w:rsid w:val="00F62E5B"/>
    <w:rsid w:val="00F644A5"/>
    <w:rsid w:val="00F651D5"/>
    <w:rsid w:val="00F75C9F"/>
    <w:rsid w:val="00F8019D"/>
    <w:rsid w:val="00F96844"/>
    <w:rsid w:val="00FA0766"/>
    <w:rsid w:val="00FA4990"/>
    <w:rsid w:val="00FA51FD"/>
    <w:rsid w:val="00FA7D7E"/>
    <w:rsid w:val="00FB100A"/>
    <w:rsid w:val="00FB7916"/>
    <w:rsid w:val="00FC22F0"/>
    <w:rsid w:val="00FC4728"/>
    <w:rsid w:val="00FD3E8B"/>
    <w:rsid w:val="00FF5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4E249D52"/>
  <w15:docId w15:val="{91E504C2-A3E3-478D-8A7B-8BE15429B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F45D8"/>
    <w:rPr>
      <w:rFonts w:ascii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B36A3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DF45D8"/>
    <w:pPr>
      <w:keepNext/>
      <w:ind w:right="-468"/>
      <w:jc w:val="center"/>
      <w:outlineLvl w:val="1"/>
    </w:pPr>
    <w:rPr>
      <w:b/>
      <w:bCs/>
    </w:rPr>
  </w:style>
  <w:style w:type="paragraph" w:styleId="Nagwek3">
    <w:name w:val="heading 3"/>
    <w:basedOn w:val="Normalny"/>
    <w:next w:val="Normalny"/>
    <w:link w:val="Nagwek3Znak"/>
    <w:uiPriority w:val="9"/>
    <w:qFormat/>
    <w:rsid w:val="00DF45D8"/>
    <w:pPr>
      <w:keepNext/>
      <w:ind w:right="-468"/>
      <w:outlineLvl w:val="2"/>
    </w:pPr>
    <w:rPr>
      <w:b/>
      <w:bCs/>
    </w:rPr>
  </w:style>
  <w:style w:type="paragraph" w:styleId="Nagwek4">
    <w:name w:val="heading 4"/>
    <w:basedOn w:val="Normalny"/>
    <w:next w:val="Normalny"/>
    <w:link w:val="Nagwek4Znak"/>
    <w:uiPriority w:val="9"/>
    <w:qFormat/>
    <w:rsid w:val="00DF45D8"/>
    <w:pPr>
      <w:keepNext/>
      <w:ind w:right="-468"/>
      <w:outlineLvl w:val="3"/>
    </w:pPr>
    <w:rPr>
      <w:b/>
      <w:bCs/>
      <w:i/>
      <w:i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link w:val="Nagwek2"/>
    <w:uiPriority w:val="9"/>
    <w:locked/>
    <w:rsid w:val="00DF45D8"/>
    <w:rPr>
      <w:rFonts w:ascii="Times New Roman" w:hAnsi="Times New Roman" w:cs="Times New Roman"/>
      <w:b/>
      <w:bCs/>
      <w:sz w:val="24"/>
      <w:szCs w:val="24"/>
      <w:lang w:eastAsia="pl-PL"/>
    </w:rPr>
  </w:style>
  <w:style w:type="character" w:customStyle="1" w:styleId="Nagwek3Znak">
    <w:name w:val="Nagłówek 3 Znak"/>
    <w:link w:val="Nagwek3"/>
    <w:uiPriority w:val="9"/>
    <w:locked/>
    <w:rsid w:val="00DF45D8"/>
    <w:rPr>
      <w:rFonts w:ascii="Times New Roman" w:hAnsi="Times New Roman" w:cs="Times New Roman"/>
      <w:b/>
      <w:bCs/>
      <w:sz w:val="24"/>
      <w:szCs w:val="24"/>
      <w:lang w:eastAsia="pl-PL"/>
    </w:rPr>
  </w:style>
  <w:style w:type="character" w:customStyle="1" w:styleId="Nagwek4Znak">
    <w:name w:val="Nagłówek 4 Znak"/>
    <w:link w:val="Nagwek4"/>
    <w:uiPriority w:val="9"/>
    <w:locked/>
    <w:rsid w:val="00DF45D8"/>
    <w:rPr>
      <w:rFonts w:ascii="Times New Roman" w:hAnsi="Times New Roman" w:cs="Times New Roman"/>
      <w:b/>
      <w:bCs/>
      <w:i/>
      <w:iCs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DF45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ny"/>
    <w:uiPriority w:val="34"/>
    <w:qFormat/>
    <w:rsid w:val="000D1AB3"/>
    <w:pPr>
      <w:ind w:left="720"/>
      <w:contextualSpacing/>
    </w:pPr>
  </w:style>
  <w:style w:type="character" w:customStyle="1" w:styleId="Nagwek1Znak">
    <w:name w:val="Nagłówek 1 Znak"/>
    <w:link w:val="Nagwek1"/>
    <w:uiPriority w:val="9"/>
    <w:rsid w:val="00B36A3A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Bezodstpw">
    <w:name w:val="No Spacing"/>
    <w:uiPriority w:val="1"/>
    <w:qFormat/>
    <w:rsid w:val="00B36A3A"/>
    <w:rPr>
      <w:rFonts w:ascii="Times New Roman" w:hAnsi="Times New Roman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676A7"/>
    <w:rPr>
      <w:rFonts w:ascii="Segoe UI" w:hAnsi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8676A7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92146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Hipercze">
    <w:name w:val="Hyperlink"/>
    <w:uiPriority w:val="99"/>
    <w:unhideWhenUsed/>
    <w:rsid w:val="00466CAA"/>
    <w:rPr>
      <w:color w:val="0000FF"/>
      <w:u w:val="single"/>
    </w:rPr>
  </w:style>
  <w:style w:type="character" w:customStyle="1" w:styleId="WW8Num1z6">
    <w:name w:val="WW8Num1z6"/>
    <w:rsid w:val="000C0A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574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85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9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9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215D63-53E8-4FE3-B259-F13E5FA90B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78</Words>
  <Characters>8868</Characters>
  <Application>Microsoft Office Word</Application>
  <DocSecurity>0</DocSecurity>
  <Lines>73</Lines>
  <Paragraphs>20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0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MK</dc:creator>
  <cp:lastModifiedBy>Ewa Kropiwnicka</cp:lastModifiedBy>
  <cp:revision>10</cp:revision>
  <cp:lastPrinted>2019-04-18T08:59:00Z</cp:lastPrinted>
  <dcterms:created xsi:type="dcterms:W3CDTF">2022-03-30T10:18:00Z</dcterms:created>
  <dcterms:modified xsi:type="dcterms:W3CDTF">2023-09-18T11:31:00Z</dcterms:modified>
</cp:coreProperties>
</file>